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bookmarkStart w:id="0" w:name="Phase_1" w:displacedByCustomXml="next"/>
    <w:sdt>
      <w:sdtPr>
        <w:rPr>
          <w:rFonts w:ascii="Times New Roman" w:hAnsi="Times New Roman" w:cs="Times New Roman"/>
        </w:rPr>
        <w:id w:val="-803085179"/>
        <w:docPartObj>
          <w:docPartGallery w:val="Cover Pages"/>
          <w:docPartUnique/>
        </w:docPartObj>
      </w:sdtPr>
      <w:sdtEndPr>
        <w:rPr>
          <w:rFonts w:eastAsiaTheme="minorEastAsia"/>
          <w:color w:val="FFFFFF" w:themeColor="background1"/>
          <w:sz w:val="48"/>
          <w:szCs w:val="48"/>
        </w:rPr>
      </w:sdtEndPr>
      <w:sdtContent>
        <w:p w14:paraId="5620967D" w14:textId="63E15D68" w:rsidR="00C05F8F" w:rsidRPr="006565A0" w:rsidRDefault="00C05F8F">
          <w:pPr>
            <w:rPr>
              <w:rFonts w:ascii="Times New Roman" w:hAnsi="Times New Roman" w:cs="Times New Roman"/>
            </w:rPr>
          </w:pPr>
        </w:p>
        <w:p w14:paraId="72776E03" w14:textId="2DA3EDEB" w:rsidR="00907267" w:rsidRPr="006565A0" w:rsidRDefault="00695F2F" w:rsidP="004E6EB9">
          <w:pPr>
            <w:rPr>
              <w:rFonts w:ascii="Times New Roman" w:eastAsiaTheme="minorEastAsia" w:hAnsi="Times New Roman" w:cs="Times New Roman"/>
              <w:color w:val="FFFFFF" w:themeColor="background1"/>
              <w:sz w:val="48"/>
              <w:szCs w:val="48"/>
            </w:rPr>
          </w:pPr>
          <w:r>
            <w:rPr>
              <w:rFonts w:ascii="Times New Roman" w:hAnsi="Times New Roman" w:cs="Times New Roman"/>
              <w:noProof/>
            </w:rPr>
            <w:drawing>
              <wp:anchor distT="0" distB="0" distL="114300" distR="114300" simplePos="0" relativeHeight="251671553" behindDoc="1" locked="0" layoutInCell="1" allowOverlap="1" wp14:anchorId="785A7E76" wp14:editId="6C8A84B4">
                <wp:simplePos x="0" y="0"/>
                <wp:positionH relativeFrom="margin">
                  <wp:posOffset>4029075</wp:posOffset>
                </wp:positionH>
                <wp:positionV relativeFrom="paragraph">
                  <wp:posOffset>5842000</wp:posOffset>
                </wp:positionV>
                <wp:extent cx="288925" cy="257175"/>
                <wp:effectExtent l="0" t="0" r="0" b="9525"/>
                <wp:wrapTight wrapText="bothSides">
                  <wp:wrapPolygon edited="0">
                    <wp:start x="0" y="0"/>
                    <wp:lineTo x="0" y="20800"/>
                    <wp:lineTo x="19938" y="20800"/>
                    <wp:lineTo x="19938" y="0"/>
                    <wp:lineTo x="0" y="0"/>
                  </wp:wrapPolygon>
                </wp:wrapTight>
                <wp:docPr id="2" name="Picture 2">
                  <a:hlinkClick xmlns:a="http://schemas.openxmlformats.org/drawingml/2006/main" r:id="rId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9"/>
                        </pic:cNvPr>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88925" cy="257175"/>
                        </a:xfrm>
                        <a:prstGeom prst="rect">
                          <a:avLst/>
                        </a:prstGeom>
                        <a:noFill/>
                      </pic:spPr>
                    </pic:pic>
                  </a:graphicData>
                </a:graphic>
                <wp14:sizeRelH relativeFrom="margin">
                  <wp14:pctWidth>0</wp14:pctWidth>
                </wp14:sizeRelH>
                <wp14:sizeRelV relativeFrom="margin">
                  <wp14:pctHeight>0</wp14:pctHeight>
                </wp14:sizeRelV>
              </wp:anchor>
            </w:drawing>
          </w:r>
          <w:r w:rsidR="001A3972">
            <w:rPr>
              <w:rFonts w:ascii="Times New Roman" w:hAnsi="Times New Roman" w:cs="Times New Roman"/>
              <w:noProof/>
            </w:rPr>
            <w:drawing>
              <wp:anchor distT="0" distB="0" distL="114300" distR="114300" simplePos="0" relativeHeight="251670529" behindDoc="1" locked="0" layoutInCell="1" allowOverlap="1" wp14:anchorId="1511E6F0" wp14:editId="01D0A484">
                <wp:simplePos x="0" y="0"/>
                <wp:positionH relativeFrom="column">
                  <wp:posOffset>3719195</wp:posOffset>
                </wp:positionH>
                <wp:positionV relativeFrom="paragraph">
                  <wp:posOffset>5846519</wp:posOffset>
                </wp:positionV>
                <wp:extent cx="252095" cy="252095"/>
                <wp:effectExtent l="0" t="0" r="0" b="0"/>
                <wp:wrapTight wrapText="bothSides">
                  <wp:wrapPolygon edited="0">
                    <wp:start x="0" y="0"/>
                    <wp:lineTo x="0" y="19587"/>
                    <wp:lineTo x="17955" y="19587"/>
                    <wp:lineTo x="19587" y="16322"/>
                    <wp:lineTo x="19587" y="0"/>
                    <wp:lineTo x="0" y="0"/>
                  </wp:wrapPolygon>
                </wp:wrapTight>
                <wp:docPr id="1" name="Picture 1">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11"/>
                        </pic:cNvPr>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52095" cy="252095"/>
                        </a:xfrm>
                        <a:prstGeom prst="rect">
                          <a:avLst/>
                        </a:prstGeom>
                        <a:noFill/>
                      </pic:spPr>
                    </pic:pic>
                  </a:graphicData>
                </a:graphic>
                <wp14:sizeRelH relativeFrom="margin">
                  <wp14:pctWidth>0</wp14:pctWidth>
                </wp14:sizeRelH>
                <wp14:sizeRelV relativeFrom="margin">
                  <wp14:pctHeight>0</wp14:pctHeight>
                </wp14:sizeRelV>
              </wp:anchor>
            </w:drawing>
          </w:r>
          <w:r w:rsidR="00322A01" w:rsidRPr="006565A0">
            <w:rPr>
              <w:rFonts w:ascii="Times New Roman" w:eastAsiaTheme="minorEastAsia" w:hAnsi="Times New Roman" w:cs="Times New Roman"/>
              <w:noProof/>
              <w:color w:val="FFFFFF" w:themeColor="background1"/>
              <w:sz w:val="48"/>
              <w:szCs w:val="48"/>
            </w:rPr>
            <mc:AlternateContent>
              <mc:Choice Requires="wps">
                <w:drawing>
                  <wp:anchor distT="45720" distB="45720" distL="114300" distR="114300" simplePos="0" relativeHeight="251668481" behindDoc="1" locked="0" layoutInCell="1" allowOverlap="1" wp14:anchorId="5D99D030" wp14:editId="40C72BBD">
                    <wp:simplePos x="0" y="0"/>
                    <wp:positionH relativeFrom="column">
                      <wp:posOffset>1802130</wp:posOffset>
                    </wp:positionH>
                    <wp:positionV relativeFrom="paragraph">
                      <wp:posOffset>7100570</wp:posOffset>
                    </wp:positionV>
                    <wp:extent cx="1957070" cy="828675"/>
                    <wp:effectExtent l="0" t="0" r="5080" b="9525"/>
                    <wp:wrapTight wrapText="bothSides">
                      <wp:wrapPolygon edited="0">
                        <wp:start x="0" y="0"/>
                        <wp:lineTo x="0" y="21352"/>
                        <wp:lineTo x="21446" y="21352"/>
                        <wp:lineTo x="21446" y="0"/>
                        <wp:lineTo x="0" y="0"/>
                      </wp:wrapPolygon>
                    </wp:wrapTight>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57070" cy="828675"/>
                            </a:xfrm>
                            <a:prstGeom prst="rect">
                              <a:avLst/>
                            </a:prstGeom>
                            <a:solidFill>
                              <a:srgbClr val="FFFFFF"/>
                            </a:solidFill>
                            <a:ln w="9525">
                              <a:noFill/>
                              <a:miter lim="800000"/>
                              <a:headEnd/>
                              <a:tailEnd/>
                            </a:ln>
                          </wps:spPr>
                          <wps:txbx>
                            <w:txbxContent>
                              <w:p w14:paraId="2ACC3A04" w14:textId="397E768A" w:rsidR="00654370" w:rsidRPr="003E0521" w:rsidRDefault="009D1761" w:rsidP="00B0519C">
                                <w:pPr>
                                  <w:autoSpaceDE w:val="0"/>
                                  <w:autoSpaceDN w:val="0"/>
                                  <w:adjustRightInd w:val="0"/>
                                  <w:jc w:val="center"/>
                                  <w:rPr>
                                    <w:rFonts w:eastAsia="Calibri" w:cs="Times New Roman"/>
                                    <w:b/>
                                    <w:bCs/>
                                  </w:rPr>
                                </w:pPr>
                                <w:r>
                                  <w:rPr>
                                    <w:rFonts w:eastAsia="Calibri" w:cs="Times New Roman"/>
                                    <w:b/>
                                    <w:bCs/>
                                  </w:rPr>
                                  <w:t>Springboard</w:t>
                                </w:r>
                              </w:p>
                              <w:p w14:paraId="77DA7BD9" w14:textId="02E35467" w:rsidR="00654370" w:rsidRPr="003E0521" w:rsidRDefault="00B37E9B" w:rsidP="00B0519C">
                                <w:pPr>
                                  <w:autoSpaceDE w:val="0"/>
                                  <w:autoSpaceDN w:val="0"/>
                                  <w:adjustRightInd w:val="0"/>
                                  <w:jc w:val="center"/>
                                  <w:rPr>
                                    <w:rFonts w:eastAsia="Calibri" w:cs="Times New Roman"/>
                                    <w:b/>
                                    <w:bCs/>
                                  </w:rPr>
                                </w:pPr>
                                <w:r w:rsidRPr="00B37E9B">
                                  <w:rPr>
                                    <w:rFonts w:eastAsia="Calibri" w:cs="Times New Roman"/>
                                    <w:b/>
                                    <w:bCs/>
                                  </w:rPr>
                                  <w:t>Ste 1100 22 Battery Street</w:t>
                                </w:r>
                              </w:p>
                              <w:p w14:paraId="13CE3037" w14:textId="676357DC" w:rsidR="00654370" w:rsidRPr="003E0521" w:rsidRDefault="00B37E9B" w:rsidP="00B0519C">
                                <w:pPr>
                                  <w:autoSpaceDE w:val="0"/>
                                  <w:autoSpaceDN w:val="0"/>
                                  <w:adjustRightInd w:val="0"/>
                                  <w:jc w:val="center"/>
                                  <w:rPr>
                                    <w:rFonts w:eastAsia="Calibri" w:cs="Times New Roman"/>
                                    <w:b/>
                                    <w:bCs/>
                                  </w:rPr>
                                </w:pPr>
                                <w:r>
                                  <w:rPr>
                                    <w:rFonts w:eastAsia="Calibri" w:cs="Times New Roman"/>
                                    <w:b/>
                                    <w:bCs/>
                                  </w:rPr>
                                  <w:t>Sa</w:t>
                                </w:r>
                                <w:r w:rsidR="004A70DD">
                                  <w:rPr>
                                    <w:rFonts w:eastAsia="Calibri" w:cs="Times New Roman"/>
                                    <w:b/>
                                    <w:bCs/>
                                  </w:rPr>
                                  <w:t>n</w:t>
                                </w:r>
                                <w:r>
                                  <w:rPr>
                                    <w:rFonts w:eastAsia="Calibri" w:cs="Times New Roman"/>
                                    <w:b/>
                                    <w:bCs/>
                                  </w:rPr>
                                  <w:t xml:space="preserve"> Francisco</w:t>
                                </w:r>
                                <w:r w:rsidR="00654370" w:rsidRPr="003E0521">
                                  <w:rPr>
                                    <w:rFonts w:eastAsia="Calibri" w:cs="Times New Roman"/>
                                    <w:b/>
                                    <w:bCs/>
                                  </w:rPr>
                                  <w:t xml:space="preserve">, </w:t>
                                </w:r>
                                <w:r>
                                  <w:rPr>
                                    <w:rFonts w:eastAsia="Calibri" w:cs="Times New Roman"/>
                                    <w:b/>
                                    <w:bCs/>
                                  </w:rPr>
                                  <w:t>CA</w:t>
                                </w:r>
                                <w:r w:rsidR="00654370" w:rsidRPr="003E0521">
                                  <w:rPr>
                                    <w:rFonts w:eastAsia="Calibri" w:cs="Times New Roman"/>
                                    <w:b/>
                                    <w:bCs/>
                                  </w:rPr>
                                  <w:t xml:space="preserve"> </w:t>
                                </w:r>
                                <w:r w:rsidR="00636569">
                                  <w:rPr>
                                    <w:rFonts w:eastAsia="Calibri" w:cs="Times New Roman"/>
                                    <w:b/>
                                    <w:bCs/>
                                  </w:rPr>
                                  <w:t>94111</w:t>
                                </w:r>
                                <w:r w:rsidR="00654370" w:rsidRPr="003E0521">
                                  <w:rPr>
                                    <w:rFonts w:eastAsia="Calibri" w:cs="Times New Roman"/>
                                    <w:b/>
                                    <w:bCs/>
                                  </w:rPr>
                                  <w:t>-</w:t>
                                </w:r>
                                <w:r w:rsidR="00D34831">
                                  <w:rPr>
                                    <w:rFonts w:eastAsia="Calibri" w:cs="Times New Roman"/>
                                    <w:b/>
                                    <w:bCs/>
                                  </w:rPr>
                                  <w:t>5525</w:t>
                                </w:r>
                              </w:p>
                              <w:p w14:paraId="72A432DD" w14:textId="10F1E433" w:rsidR="00654370" w:rsidRPr="009317EF" w:rsidRDefault="00654370" w:rsidP="004569BF">
                                <w:pPr>
                                  <w:autoSpaceDE w:val="0"/>
                                  <w:autoSpaceDN w:val="0"/>
                                  <w:adjustRightInd w:val="0"/>
                                  <w:jc w:val="center"/>
                                  <w:rPr>
                                    <w:rFonts w:eastAsia="Calibri" w:cs="Times New Roman"/>
                                    <w:i/>
                                    <w:iC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D99D030" id="_x0000_t202" coordsize="21600,21600" o:spt="202" path="m,l,21600r21600,l21600,xe">
                    <v:stroke joinstyle="miter"/>
                    <v:path gradientshapeok="t" o:connecttype="rect"/>
                  </v:shapetype>
                  <v:shape id="Text Box 2" o:spid="_x0000_s1026" type="#_x0000_t202" style="position:absolute;margin-left:141.9pt;margin-top:559.1pt;width:154.1pt;height:65.25pt;z-index:-251647999;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" stroked="f">
                    <v:textbox>
                      <w:txbxContent>
                        <w:p w14:paraId="2ACC3A04" w14:textId="397E768A" w:rsidR="00654370" w:rsidRPr="003E0521" w:rsidRDefault="009D1761" w:rsidP="00B0519C">
                          <w:pPr>
                            <w:autoSpaceDE w:val="0"/>
                            <w:autoSpaceDN w:val="0"/>
                            <w:adjustRightInd w:val="0"/>
                            <w:jc w:val="center"/>
                            <w:rPr>
                              <w:rFonts w:eastAsia="Calibri" w:cs="Times New Roman"/>
                              <w:b/>
                              <w:bCs/>
                            </w:rPr>
                          </w:pPr>
                          <w:r>
                            <w:rPr>
                              <w:rFonts w:eastAsia="Calibri" w:cs="Times New Roman"/>
                              <w:b/>
                              <w:bCs/>
                            </w:rPr>
                            <w:t>Springboard</w:t>
                          </w:r>
                        </w:p>
                        <w:p w14:paraId="77DA7BD9" w14:textId="02E35467" w:rsidR="00654370" w:rsidRPr="003E0521" w:rsidRDefault="00B37E9B" w:rsidP="00B0519C">
                          <w:pPr>
                            <w:autoSpaceDE w:val="0"/>
                            <w:autoSpaceDN w:val="0"/>
                            <w:adjustRightInd w:val="0"/>
                            <w:jc w:val="center"/>
                            <w:rPr>
                              <w:rFonts w:eastAsia="Calibri" w:cs="Times New Roman"/>
                              <w:b/>
                              <w:bCs/>
                            </w:rPr>
                          </w:pPr>
                          <w:r w:rsidRPr="00B37E9B">
                            <w:rPr>
                              <w:rFonts w:eastAsia="Calibri" w:cs="Times New Roman"/>
                              <w:b/>
                              <w:bCs/>
                            </w:rPr>
                            <w:t>Ste 1100 22 Battery Street</w:t>
                          </w:r>
                        </w:p>
                        <w:p w14:paraId="13CE3037" w14:textId="676357DC" w:rsidR="00654370" w:rsidRPr="003E0521" w:rsidRDefault="00B37E9B" w:rsidP="00B0519C">
                          <w:pPr>
                            <w:autoSpaceDE w:val="0"/>
                            <w:autoSpaceDN w:val="0"/>
                            <w:adjustRightInd w:val="0"/>
                            <w:jc w:val="center"/>
                            <w:rPr>
                              <w:rFonts w:eastAsia="Calibri" w:cs="Times New Roman"/>
                              <w:b/>
                              <w:bCs/>
                            </w:rPr>
                          </w:pPr>
                          <w:r>
                            <w:rPr>
                              <w:rFonts w:eastAsia="Calibri" w:cs="Times New Roman"/>
                              <w:b/>
                              <w:bCs/>
                            </w:rPr>
                            <w:t>Sa</w:t>
                          </w:r>
                          <w:r w:rsidR="004A70DD">
                            <w:rPr>
                              <w:rFonts w:eastAsia="Calibri" w:cs="Times New Roman"/>
                              <w:b/>
                              <w:bCs/>
                            </w:rPr>
                            <w:t>n</w:t>
                          </w:r>
                          <w:r>
                            <w:rPr>
                              <w:rFonts w:eastAsia="Calibri" w:cs="Times New Roman"/>
                              <w:b/>
                              <w:bCs/>
                            </w:rPr>
                            <w:t xml:space="preserve"> Francisco</w:t>
                          </w:r>
                          <w:r w:rsidR="00654370" w:rsidRPr="003E0521">
                            <w:rPr>
                              <w:rFonts w:eastAsia="Calibri" w:cs="Times New Roman"/>
                              <w:b/>
                              <w:bCs/>
                            </w:rPr>
                            <w:t xml:space="preserve">, </w:t>
                          </w:r>
                          <w:r>
                            <w:rPr>
                              <w:rFonts w:eastAsia="Calibri" w:cs="Times New Roman"/>
                              <w:b/>
                              <w:bCs/>
                            </w:rPr>
                            <w:t>CA</w:t>
                          </w:r>
                          <w:r w:rsidR="00654370" w:rsidRPr="003E0521">
                            <w:rPr>
                              <w:rFonts w:eastAsia="Calibri" w:cs="Times New Roman"/>
                              <w:b/>
                              <w:bCs/>
                            </w:rPr>
                            <w:t xml:space="preserve"> </w:t>
                          </w:r>
                          <w:r w:rsidR="00636569">
                            <w:rPr>
                              <w:rFonts w:eastAsia="Calibri" w:cs="Times New Roman"/>
                              <w:b/>
                              <w:bCs/>
                            </w:rPr>
                            <w:t>94111</w:t>
                          </w:r>
                          <w:r w:rsidR="00654370" w:rsidRPr="003E0521">
                            <w:rPr>
                              <w:rFonts w:eastAsia="Calibri" w:cs="Times New Roman"/>
                              <w:b/>
                              <w:bCs/>
                            </w:rPr>
                            <w:t>-</w:t>
                          </w:r>
                          <w:r w:rsidR="00D34831">
                            <w:rPr>
                              <w:rFonts w:eastAsia="Calibri" w:cs="Times New Roman"/>
                              <w:b/>
                              <w:bCs/>
                            </w:rPr>
                            <w:t>5525</w:t>
                          </w:r>
                        </w:p>
                        <w:p w14:paraId="72A432DD" w14:textId="10F1E433" w:rsidR="00654370" w:rsidRPr="009317EF" w:rsidRDefault="00654370" w:rsidP="004569BF">
                          <w:pPr>
                            <w:autoSpaceDE w:val="0"/>
                            <w:autoSpaceDN w:val="0"/>
                            <w:adjustRightInd w:val="0"/>
                            <w:jc w:val="center"/>
                            <w:rPr>
                              <w:rFonts w:eastAsia="Calibri" w:cs="Times New Roman"/>
                              <w:i/>
                              <w:iCs/>
                            </w:rPr>
                          </w:pPr>
                        </w:p>
                      </w:txbxContent>
                    </v:textbox>
                    <w10:wrap type="tight"/>
                  </v:shape>
                </w:pict>
              </mc:Fallback>
            </mc:AlternateContent>
          </w:r>
          <w:r w:rsidR="00F10CE9" w:rsidRPr="006565A0">
            <w:rPr>
              <w:rFonts w:ascii="Times New Roman" w:eastAsia="Times New Roman" w:hAnsi="Times New Roman" w:cs="Times New Roman"/>
              <w:noProof/>
              <w:szCs w:val="20"/>
            </w:rPr>
            <w:drawing>
              <wp:anchor distT="0" distB="0" distL="114300" distR="114300" simplePos="0" relativeHeight="251666433" behindDoc="1" locked="0" layoutInCell="1" allowOverlap="1" wp14:anchorId="60718C5B" wp14:editId="7F973ED0">
                <wp:simplePos x="0" y="0"/>
                <wp:positionH relativeFrom="column">
                  <wp:posOffset>2314575</wp:posOffset>
                </wp:positionH>
                <wp:positionV relativeFrom="paragraph">
                  <wp:posOffset>6138545</wp:posOffset>
                </wp:positionV>
                <wp:extent cx="971550" cy="971550"/>
                <wp:effectExtent l="0" t="0" r="0" b="0"/>
                <wp:wrapTight wrapText="bothSides">
                  <wp:wrapPolygon edited="0">
                    <wp:start x="0" y="0"/>
                    <wp:lineTo x="0" y="21176"/>
                    <wp:lineTo x="21176" y="21176"/>
                    <wp:lineTo x="21176" y="0"/>
                    <wp:lineTo x="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971550" cy="971550"/>
                        </a:xfrm>
                        <a:prstGeom prst="rect">
                          <a:avLst/>
                        </a:prstGeom>
                        <a:noFill/>
                        <a:ln>
                          <a:noFill/>
                        </a:ln>
                      </pic:spPr>
                    </pic:pic>
                  </a:graphicData>
                </a:graphic>
                <wp14:sizeRelH relativeFrom="margin">
                  <wp14:pctWidth>0</wp14:pctWidth>
                </wp14:sizeRelH>
              </wp:anchor>
            </w:drawing>
          </w:r>
          <w:r w:rsidR="004569BF" w:rsidRPr="006565A0">
            <w:rPr>
              <w:rFonts w:ascii="Times New Roman" w:eastAsiaTheme="minorEastAsia" w:hAnsi="Times New Roman" w:cs="Times New Roman"/>
              <w:noProof/>
              <w:color w:val="FFFFFF" w:themeColor="background1"/>
              <w:sz w:val="48"/>
              <w:szCs w:val="48"/>
            </w:rPr>
            <mc:AlternateContent>
              <mc:Choice Requires="wps">
                <w:drawing>
                  <wp:anchor distT="45720" distB="45720" distL="114300" distR="114300" simplePos="0" relativeHeight="251665409" behindDoc="0" locked="0" layoutInCell="1" allowOverlap="1" wp14:anchorId="114F2F63" wp14:editId="53F7D2BD">
                    <wp:simplePos x="0" y="0"/>
                    <wp:positionH relativeFrom="column">
                      <wp:posOffset>1666875</wp:posOffset>
                    </wp:positionH>
                    <wp:positionV relativeFrom="paragraph">
                      <wp:posOffset>5891213</wp:posOffset>
                    </wp:positionV>
                    <wp:extent cx="2360930" cy="252095"/>
                    <wp:effectExtent l="0" t="0" r="381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252095"/>
                            </a:xfrm>
                            <a:prstGeom prst="rect">
                              <a:avLst/>
                            </a:prstGeom>
                            <a:solidFill>
                              <a:srgbClr val="FFFFFF"/>
                            </a:solidFill>
                            <a:ln w="9525">
                              <a:noFill/>
                              <a:miter lim="800000"/>
                              <a:headEnd/>
                              <a:tailEnd/>
                            </a:ln>
                          </wps:spPr>
                          <wps:txbx>
                            <w:txbxContent>
                              <w:p w14:paraId="17A47BB1" w14:textId="3BC3D16A" w:rsidR="00654370" w:rsidRPr="009317EF" w:rsidRDefault="00654370" w:rsidP="009317EF">
                                <w:pPr>
                                  <w:autoSpaceDE w:val="0"/>
                                  <w:autoSpaceDN w:val="0"/>
                                  <w:adjustRightInd w:val="0"/>
                                  <w:jc w:val="center"/>
                                  <w:rPr>
                                    <w:rFonts w:eastAsia="Calibri" w:cs="Times New Roman"/>
                                    <w:i/>
                                    <w:iCs/>
                                  </w:rPr>
                                </w:pPr>
                                <w:r w:rsidRPr="009317EF">
                                  <w:rPr>
                                    <w:rFonts w:eastAsia="Calibri" w:cs="Times New Roman"/>
                                    <w:i/>
                                    <w:iCs/>
                                  </w:rPr>
                                  <w:t>Prepared By:</w:t>
                                </w:r>
                                <w:r w:rsidR="00D34831">
                                  <w:rPr>
                                    <w:rFonts w:eastAsia="Calibri" w:cs="Times New Roman"/>
                                    <w:i/>
                                    <w:iCs/>
                                  </w:rPr>
                                  <w:t xml:space="preserve"> Alfred D. Hull</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114F2F63" id="_x0000_s1027" type="#_x0000_t202" style="position:absolute;margin-left:131.25pt;margin-top:463.9pt;width:185.9pt;height:19.85pt;z-index:251665409;visibility:visible;mso-wrap-style:square;mso-width-percent:400;mso-height-percent:0;mso-wrap-distance-left:9pt;mso-wrap-distance-top:3.6pt;mso-wrap-distance-right:9pt;mso-wrap-distance-bottom:3.6pt;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" stroked="f">
                    <v:textbox>
                      <w:txbxContent>
                        <w:p w14:paraId="17A47BB1" w14:textId="3BC3D16A" w:rsidR="00654370" w:rsidRPr="009317EF" w:rsidRDefault="00654370" w:rsidP="009317EF">
                          <w:pPr>
                            <w:autoSpaceDE w:val="0"/>
                            <w:autoSpaceDN w:val="0"/>
                            <w:adjustRightInd w:val="0"/>
                            <w:jc w:val="center"/>
                            <w:rPr>
                              <w:rFonts w:eastAsia="Calibri" w:cs="Times New Roman"/>
                              <w:i/>
                              <w:iCs/>
                            </w:rPr>
                          </w:pPr>
                          <w:r w:rsidRPr="009317EF">
                            <w:rPr>
                              <w:rFonts w:eastAsia="Calibri" w:cs="Times New Roman"/>
                              <w:i/>
                              <w:iCs/>
                            </w:rPr>
                            <w:t>Prepared By:</w:t>
                          </w:r>
                          <w:r w:rsidR="00D34831">
                            <w:rPr>
                              <w:rFonts w:eastAsia="Calibri" w:cs="Times New Roman"/>
                              <w:i/>
                              <w:iCs/>
                            </w:rPr>
                            <w:t xml:space="preserve"> Alfred D. Hull</w:t>
                          </w:r>
                        </w:p>
                      </w:txbxContent>
                    </v:textbox>
                    <w10:wrap type="square"/>
                  </v:shape>
                </w:pict>
              </mc:Fallback>
            </mc:AlternateContent>
          </w:r>
          <w:r w:rsidR="00C05F8F" w:rsidRPr="006565A0">
            <w:rPr>
              <w:rFonts w:ascii="Times New Roman" w:hAnsi="Times New Roman" w:cs="Times New Roman"/>
              <w:noProof/>
            </w:rPr>
            <mc:AlternateContent>
              <mc:Choice Requires="wpg">
                <w:drawing>
                  <wp:anchor distT="0" distB="0" distL="114300" distR="114300" simplePos="0" relativeHeight="251660289" behindDoc="1" locked="0" layoutInCell="1" allowOverlap="1" wp14:anchorId="3CB6BECB" wp14:editId="49C258B3">
                    <wp:simplePos x="0" y="0"/>
                    <wp:positionH relativeFrom="margin">
                      <wp:align>center</wp:align>
                    </wp:positionH>
                    <mc:AlternateContent>
                      <mc:Choice Requires="wp14">
                        <wp:positionV relativeFrom="page">
                          <wp14:pctPosVOffset>4500</wp14:pctPosVOffset>
                        </wp:positionV>
                      </mc:Choice>
                      <mc:Fallback>
                        <wp:positionV relativeFrom="page">
                          <wp:posOffset>452120</wp:posOffset>
                        </wp:positionV>
                      </mc:Fallback>
                    </mc:AlternateContent>
                    <wp:extent cx="6858000" cy="7068185"/>
                    <wp:effectExtent l="0" t="0" r="0" b="0"/>
                    <wp:wrapNone/>
                    <wp:docPr id="125" name="Group 125"/>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6858000" cy="7068312"/>
                              <a:chOff x="0" y="0"/>
                              <a:chExt cx="5561330" cy="5404485"/>
                            </a:xfrm>
                          </wpg:grpSpPr>
                          <wps:wsp>
                            <wps:cNvPr id="126" name="Freeform 10"/>
                            <wps:cNvSpPr>
                              <a:spLocks/>
                            </wps:cNvSpPr>
                            <wps:spPr bwMode="auto">
                              <a:xfrm>
                                <a:off x="0" y="0"/>
                                <a:ext cx="5557520" cy="5404485"/>
                              </a:xfrm>
                              <a:custGeom>
                                <a:avLst/>
                                <a:gdLst>
                                  <a:gd name="T0" fmla="*/ 0 w 720"/>
                                  <a:gd name="T1" fmla="*/ 0 h 700"/>
                                  <a:gd name="T2" fmla="*/ 0 w 720"/>
                                  <a:gd name="T3" fmla="*/ 644 h 700"/>
                                  <a:gd name="T4" fmla="*/ 113 w 720"/>
                                  <a:gd name="T5" fmla="*/ 665 h 700"/>
                                  <a:gd name="T6" fmla="*/ 720 w 720"/>
                                  <a:gd name="T7" fmla="*/ 644 h 700"/>
                                  <a:gd name="T8" fmla="*/ 720 w 720"/>
                                  <a:gd name="T9" fmla="*/ 617 h 700"/>
                                  <a:gd name="T10" fmla="*/ 720 w 720"/>
                                  <a:gd name="T11" fmla="*/ 0 h 700"/>
                                  <a:gd name="T12" fmla="*/ 0 w 720"/>
                                  <a:gd name="T13" fmla="*/ 0 h 700"/>
                                </a:gdLst>
                                <a:ahLst/>
                                <a:cxnLst>
                                  <a:cxn ang="0">
                                    <a:pos x="T0" y="T1"/>
                                  </a:cxn>
                                  <a:cxn ang="0">
                                    <a:pos x="T2" y="T3"/>
                                  </a:cxn>
                                  <a:cxn ang="0">
                                    <a:pos x="T4" y="T5"/>
                                  </a:cxn>
                                  <a:cxn ang="0">
                                    <a:pos x="T6" y="T7"/>
                                  </a:cxn>
                                  <a:cxn ang="0">
                                    <a:pos x="T8" y="T9"/>
                                  </a:cxn>
                                  <a:cxn ang="0">
                                    <a:pos x="T10" y="T11"/>
                                  </a:cxn>
                                  <a:cxn ang="0">
                                    <a:pos x="T12" y="T13"/>
                                  </a:cxn>
                                </a:cxnLst>
                                <a:rect l="0" t="0" r="r" b="b"/>
                                <a:pathLst>
                                  <a:path w="720" h="700">
                                    <a:moveTo>
                                      <a:pt x="0" y="0"/>
                                    </a:moveTo>
                                    <a:cubicBezTo>
                                      <a:pt x="0" y="644"/>
                                      <a:pt x="0" y="644"/>
                                      <a:pt x="0" y="644"/>
                                    </a:cubicBezTo>
                                    <a:cubicBezTo>
                                      <a:pt x="23" y="650"/>
                                      <a:pt x="62" y="658"/>
                                      <a:pt x="113" y="665"/>
                                    </a:cubicBezTo>
                                    <a:cubicBezTo>
                                      <a:pt x="250" y="685"/>
                                      <a:pt x="476" y="700"/>
                                      <a:pt x="720" y="644"/>
                                    </a:cubicBezTo>
                                    <a:cubicBezTo>
                                      <a:pt x="720" y="617"/>
                                      <a:pt x="720" y="617"/>
                                      <a:pt x="720" y="617"/>
                                    </a:cubicBezTo>
                                    <a:cubicBezTo>
                                      <a:pt x="720" y="0"/>
                                      <a:pt x="720" y="0"/>
                                      <a:pt x="720" y="0"/>
                                    </a:cubicBezTo>
                                    <a:cubicBezTo>
                                      <a:pt x="0" y="0"/>
                                      <a:pt x="0" y="0"/>
                                      <a:pt x="0" y="0"/>
                                    </a:cubicBezTo>
                                  </a:path>
                                </a:pathLst>
                              </a:custGeom>
                              <a:ln>
                                <a:noFill/>
                              </a:ln>
                            </wps:spPr>
                            <wps:style>
                              <a:lnRef idx="0">
                                <a:scrgbClr r="0" g="0" b="0"/>
                              </a:lnRef>
                              <a:fillRef idx="1003">
                                <a:schemeClr val="dk2"/>
                              </a:fillRef>
                              <a:effectRef idx="0">
                                <a:scrgbClr r="0" g="0" b="0"/>
                              </a:effectRef>
                              <a:fontRef idx="major"/>
                            </wps:style>
                            <wps:txbx>
                              <w:txbxContent>
                                <w:p w14:paraId="60DA39B0" w14:textId="77777777" w:rsidR="00654370" w:rsidRDefault="00654370" w:rsidP="005C39E6">
                                  <w:pPr>
                                    <w:jc w:val="center"/>
                                    <w:rPr>
                                      <w:color w:val="FFFFFF" w:themeColor="background1"/>
                                      <w:sz w:val="48"/>
                                      <w:szCs w:val="48"/>
                                    </w:rPr>
                                  </w:pPr>
                                </w:p>
                                <w:p w14:paraId="7DCFA5F9" w14:textId="77777777" w:rsidR="00654370" w:rsidRDefault="00654370" w:rsidP="005C39E6">
                                  <w:pPr>
                                    <w:jc w:val="center"/>
                                    <w:rPr>
                                      <w:color w:val="FFFFFF" w:themeColor="background1"/>
                                      <w:sz w:val="48"/>
                                      <w:szCs w:val="48"/>
                                    </w:rPr>
                                  </w:pPr>
                                </w:p>
                                <w:p w14:paraId="4E45E910" w14:textId="2223CCA9" w:rsidR="00654370" w:rsidRPr="00B55D5E" w:rsidRDefault="00A87253" w:rsidP="005C39E6">
                                  <w:pPr>
                                    <w:jc w:val="center"/>
                                    <w:rPr>
                                      <w:color w:val="FFFFFF" w:themeColor="background1"/>
                                      <w:sz w:val="48"/>
                                      <w:szCs w:val="48"/>
                                    </w:rPr>
                                  </w:pPr>
                                  <w:r>
                                    <w:rPr>
                                      <w:color w:val="FFFFFF" w:themeColor="background1"/>
                                      <w:sz w:val="48"/>
                                      <w:szCs w:val="48"/>
                                    </w:rPr>
                                    <w:t>Data Engineering</w:t>
                                  </w:r>
                                </w:p>
                                <w:p w14:paraId="1375C544" w14:textId="49152EA5" w:rsidR="00654370" w:rsidRDefault="00A87253" w:rsidP="005C39E6">
                                  <w:pPr>
                                    <w:jc w:val="center"/>
                                    <w:rPr>
                                      <w:color w:val="FFFFFF" w:themeColor="background1"/>
                                      <w:sz w:val="48"/>
                                      <w:szCs w:val="48"/>
                                    </w:rPr>
                                  </w:pPr>
                                  <w:r>
                                    <w:rPr>
                                      <w:color w:val="FFFFFF" w:themeColor="background1"/>
                                      <w:sz w:val="48"/>
                                      <w:szCs w:val="48"/>
                                    </w:rPr>
                                    <w:t>Open-Ended Capstone</w:t>
                                  </w:r>
                                </w:p>
                                <w:p w14:paraId="2518731F" w14:textId="77777777" w:rsidR="00654370" w:rsidRDefault="00654370" w:rsidP="005C39E6">
                                  <w:pPr>
                                    <w:jc w:val="center"/>
                                    <w:rPr>
                                      <w:color w:val="FFFFFF" w:themeColor="background1"/>
                                      <w:sz w:val="28"/>
                                      <w:szCs w:val="28"/>
                                    </w:rPr>
                                  </w:pPr>
                                </w:p>
                                <w:p w14:paraId="45A135D0" w14:textId="6FF8DDC8" w:rsidR="00654370" w:rsidRDefault="00E16B55" w:rsidP="005C39E6">
                                  <w:pPr>
                                    <w:jc w:val="center"/>
                                    <w:rPr>
                                      <w:color w:val="FFFFFF" w:themeColor="background1"/>
                                      <w:sz w:val="28"/>
                                      <w:szCs w:val="28"/>
                                    </w:rPr>
                                  </w:pPr>
                                  <w:r>
                                    <w:rPr>
                                      <w:color w:val="FFFFFF" w:themeColor="background1"/>
                                      <w:sz w:val="28"/>
                                      <w:szCs w:val="28"/>
                                    </w:rPr>
                                    <w:t>December</w:t>
                                  </w:r>
                                  <w:r w:rsidR="00654370">
                                    <w:rPr>
                                      <w:color w:val="FFFFFF" w:themeColor="background1"/>
                                      <w:sz w:val="28"/>
                                      <w:szCs w:val="28"/>
                                    </w:rPr>
                                    <w:t xml:space="preserve"> 2020</w:t>
                                  </w:r>
                                </w:p>
                                <w:p w14:paraId="74540B67" w14:textId="07D59F1C" w:rsidR="00654370" w:rsidRDefault="00654370" w:rsidP="005C39E6">
                                  <w:pPr>
                                    <w:jc w:val="center"/>
                                    <w:rPr>
                                      <w:color w:val="FFFFFF" w:themeColor="background1"/>
                                      <w:sz w:val="28"/>
                                      <w:szCs w:val="28"/>
                                    </w:rPr>
                                  </w:pPr>
                                </w:p>
                                <w:p w14:paraId="2945B10B" w14:textId="77777777" w:rsidR="00654370" w:rsidRDefault="00654370" w:rsidP="005C39E6">
                                  <w:pPr>
                                    <w:jc w:val="center"/>
                                    <w:rPr>
                                      <w:color w:val="FFFFFF" w:themeColor="background1"/>
                                      <w:sz w:val="28"/>
                                      <w:szCs w:val="28"/>
                                    </w:rPr>
                                  </w:pPr>
                                </w:p>
                                <w:p w14:paraId="427F0D69" w14:textId="2B2DE938" w:rsidR="00654370" w:rsidRDefault="00654370" w:rsidP="005C39E6">
                                  <w:pPr>
                                    <w:jc w:val="center"/>
                                    <w:rPr>
                                      <w:color w:val="FFFFFF" w:themeColor="background1"/>
                                      <w:sz w:val="28"/>
                                      <w:szCs w:val="28"/>
                                    </w:rPr>
                                  </w:pPr>
                                  <w:r w:rsidRPr="004C1B83">
                                    <w:rPr>
                                      <w:noProof/>
                                      <w:color w:val="FFFFFF" w:themeColor="background1"/>
                                      <w:sz w:val="28"/>
                                      <w:szCs w:val="28"/>
                                    </w:rPr>
                                    <w:drawing>
                                      <wp:inline distT="0" distB="0" distL="0" distR="0" wp14:anchorId="57110996" wp14:editId="1C6FB1D2">
                                        <wp:extent cx="4841875" cy="926275"/>
                                        <wp:effectExtent l="0" t="0" r="0"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865158" cy="930729"/>
                                                </a:xfrm>
                                                <a:prstGeom prst="rect">
                                                  <a:avLst/>
                                                </a:prstGeom>
                                                <a:noFill/>
                                                <a:ln>
                                                  <a:noFill/>
                                                </a:ln>
                                              </pic:spPr>
                                            </pic:pic>
                                          </a:graphicData>
                                        </a:graphic>
                                      </wp:inline>
                                    </w:drawing>
                                  </w:r>
                                </w:p>
                                <w:p w14:paraId="67971085" w14:textId="2961A738" w:rsidR="00654370" w:rsidRDefault="00654370" w:rsidP="005C39E6">
                                  <w:pPr>
                                    <w:jc w:val="center"/>
                                    <w:rPr>
                                      <w:color w:val="FFFFFF" w:themeColor="background1"/>
                                      <w:sz w:val="28"/>
                                      <w:szCs w:val="28"/>
                                    </w:rPr>
                                  </w:pPr>
                                </w:p>
                                <w:p w14:paraId="2258CE36" w14:textId="43EBB04E" w:rsidR="00654370" w:rsidRDefault="00654370" w:rsidP="005C39E6">
                                  <w:pPr>
                                    <w:jc w:val="center"/>
                                    <w:rPr>
                                      <w:color w:val="FFFFFF" w:themeColor="background1"/>
                                      <w:sz w:val="28"/>
                                      <w:szCs w:val="28"/>
                                    </w:rPr>
                                  </w:pPr>
                                </w:p>
                                <w:p w14:paraId="43D76D23" w14:textId="77777777" w:rsidR="00654370" w:rsidRDefault="00654370" w:rsidP="005C39E6">
                                  <w:pPr>
                                    <w:jc w:val="center"/>
                                    <w:rPr>
                                      <w:color w:val="FFFFFF" w:themeColor="background1"/>
                                      <w:sz w:val="28"/>
                                      <w:szCs w:val="28"/>
                                    </w:rPr>
                                  </w:pPr>
                                </w:p>
                              </w:txbxContent>
                            </wps:txbx>
                            <wps:bodyPr rot="0" vert="horz" wrap="square" lIns="914400" tIns="1097280" rIns="1097280" bIns="1097280" anchor="b" anchorCtr="0" upright="1">
                              <a:noAutofit/>
                            </wps:bodyPr>
                          </wps:wsp>
                          <wps:wsp>
                            <wps:cNvPr id="127" name="Freeform 11"/>
                            <wps:cNvSpPr>
                              <a:spLocks/>
                            </wps:cNvSpPr>
                            <wps:spPr bwMode="auto">
                              <a:xfrm>
                                <a:off x="876300" y="4769783"/>
                                <a:ext cx="4685030" cy="509905"/>
                              </a:xfrm>
                              <a:custGeom>
                                <a:avLst/>
                                <a:gdLst>
                                  <a:gd name="T0" fmla="*/ 607 w 607"/>
                                  <a:gd name="T1" fmla="*/ 0 h 66"/>
                                  <a:gd name="T2" fmla="*/ 176 w 607"/>
                                  <a:gd name="T3" fmla="*/ 57 h 66"/>
                                  <a:gd name="T4" fmla="*/ 0 w 607"/>
                                  <a:gd name="T5" fmla="*/ 48 h 66"/>
                                  <a:gd name="T6" fmla="*/ 251 w 607"/>
                                  <a:gd name="T7" fmla="*/ 66 h 66"/>
                                  <a:gd name="T8" fmla="*/ 607 w 607"/>
                                  <a:gd name="T9" fmla="*/ 27 h 66"/>
                                  <a:gd name="T10" fmla="*/ 607 w 607"/>
                                  <a:gd name="T11" fmla="*/ 0 h 66"/>
                                </a:gdLst>
                                <a:ahLst/>
                                <a:cxnLst>
                                  <a:cxn ang="0">
                                    <a:pos x="T0" y="T1"/>
                                  </a:cxn>
                                  <a:cxn ang="0">
                                    <a:pos x="T2" y="T3"/>
                                  </a:cxn>
                                  <a:cxn ang="0">
                                    <a:pos x="T4" y="T5"/>
                                  </a:cxn>
                                  <a:cxn ang="0">
                                    <a:pos x="T6" y="T7"/>
                                  </a:cxn>
                                  <a:cxn ang="0">
                                    <a:pos x="T8" y="T9"/>
                                  </a:cxn>
                                  <a:cxn ang="0">
                                    <a:pos x="T10" y="T11"/>
                                  </a:cxn>
                                </a:cxnLst>
                                <a:rect l="0" t="0" r="r" b="b"/>
                                <a:pathLst>
                                  <a:path w="607" h="66">
                                    <a:moveTo>
                                      <a:pt x="607" y="0"/>
                                    </a:moveTo>
                                    <a:cubicBezTo>
                                      <a:pt x="450" y="44"/>
                                      <a:pt x="300" y="57"/>
                                      <a:pt x="176" y="57"/>
                                    </a:cubicBezTo>
                                    <a:cubicBezTo>
                                      <a:pt x="109" y="57"/>
                                      <a:pt x="49" y="53"/>
                                      <a:pt x="0" y="48"/>
                                    </a:cubicBezTo>
                                    <a:cubicBezTo>
                                      <a:pt x="66" y="58"/>
                                      <a:pt x="152" y="66"/>
                                      <a:pt x="251" y="66"/>
                                    </a:cubicBezTo>
                                    <a:cubicBezTo>
                                      <a:pt x="358" y="66"/>
                                      <a:pt x="480" y="56"/>
                                      <a:pt x="607" y="27"/>
                                    </a:cubicBezTo>
                                    <a:cubicBezTo>
                                      <a:pt x="607" y="0"/>
                                      <a:pt x="607" y="0"/>
                                      <a:pt x="607" y="0"/>
                                    </a:cubicBezTo>
                                  </a:path>
                                </a:pathLst>
                              </a:custGeom>
                              <a:solidFill>
                                <a:schemeClr val="bg1">
                                  <a:alpha val="30000"/>
                                </a:scheme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b" anchorCtr="0" upright="1">
                              <a:noAutofit/>
                            </wps:bodyPr>
                          </wps:wsp>
                        </wpg:wgp>
                      </a:graphicData>
                    </a:graphic>
                    <wp14:sizeRelH relativeFrom="margin">
                      <wp14:pctWidth>115400</wp14:pctWidth>
                    </wp14:sizeRelH>
                    <wp14:sizeRelV relativeFrom="page">
                      <wp14:pctHeight>67000</wp14:pctHeight>
                    </wp14:sizeRelV>
                  </wp:anchor>
                </w:drawing>
              </mc:Choice>
              <mc:Fallback>
                <w:pict>
                  <v:group w14:anchorId="3CB6BECB" id="Group 125" o:spid="_x0000_s1028" style="position:absolute;margin-left:0;margin-top:0;width:540pt;height:556.55pt;z-index:-251656191;mso-width-percent:1154;mso-height-percent:670;mso-top-percent:45;mso-position-horizontal:center;mso-position-horizontal-relative:margin;mso-position-vertical-relative:page;mso-width-percent:1154;mso-height-percent:670;mso-top-percent:45;mso-width-relative:margin" coordsize="55613,540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">
                    <o:lock v:ext="edit" aspectratio="t"/>
                    <v:shape id="Freeform 10" o:spid="_x0000_s1029" style="position:absolute;width:55575;height:54044;visibility:visible;mso-wrap-style:square;v-text-anchor:bottom" coordsize="720,7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" adj="-11796480,,5400" path="m,c,644,,644,,644v23,6,62,14,113,21c250,685,476,700,720,644v,-27,,-27,,-27c720,,720,,720,,,,,,,e" fillcolor="#4d5f78 [2994]" stroked="f">
                      <v:fill color2="#2a3442 [2018]" rotate="t" colors="0 #5d6d85;.5 #485972;1 #334258" focus="100%" type="gradient">
                        <o:fill v:ext="view" type="gradientUnscaled"/>
                      </v:fill>
                      <v:stroke joinstyle="miter"/>
                      <v:formulas/>
                      <v:path arrowok="t" o:connecttype="custom" o:connectlocs="0,0;0,4972126;872222,5134261;5557520,4972126;5557520,4763667;5557520,0;0,0" o:connectangles="0,0,0,0,0,0,0" textboxrect="0,0,720,700"/>
                      <v:textbox inset="1in,86.4pt,86.4pt,86.4pt">
                        <w:txbxContent>
                          <w:p w14:paraId="60DA39B0" w14:textId="77777777" w:rsidR="00654370" w:rsidRDefault="00654370" w:rsidP="005C39E6">
                            <w:pPr>
                              <w:jc w:val="center"/>
                              <w:rPr>
                                <w:color w:val="FFFFFF" w:themeColor="background1"/>
                                <w:sz w:val="48"/>
                                <w:szCs w:val="48"/>
                              </w:rPr>
                            </w:pPr>
                          </w:p>
                          <w:p w14:paraId="7DCFA5F9" w14:textId="77777777" w:rsidR="00654370" w:rsidRDefault="00654370" w:rsidP="005C39E6">
                            <w:pPr>
                              <w:jc w:val="center"/>
                              <w:rPr>
                                <w:color w:val="FFFFFF" w:themeColor="background1"/>
                                <w:sz w:val="48"/>
                                <w:szCs w:val="48"/>
                              </w:rPr>
                            </w:pPr>
                          </w:p>
                          <w:p w14:paraId="4E45E910" w14:textId="2223CCA9" w:rsidR="00654370" w:rsidRPr="00B55D5E" w:rsidRDefault="00A87253" w:rsidP="005C39E6">
                            <w:pPr>
                              <w:jc w:val="center"/>
                              <w:rPr>
                                <w:color w:val="FFFFFF" w:themeColor="background1"/>
                                <w:sz w:val="48"/>
                                <w:szCs w:val="48"/>
                              </w:rPr>
                            </w:pPr>
                            <w:r>
                              <w:rPr>
                                <w:color w:val="FFFFFF" w:themeColor="background1"/>
                                <w:sz w:val="48"/>
                                <w:szCs w:val="48"/>
                              </w:rPr>
                              <w:t>Data Engineering</w:t>
                            </w:r>
                          </w:p>
                          <w:p w14:paraId="1375C544" w14:textId="49152EA5" w:rsidR="00654370" w:rsidRDefault="00A87253" w:rsidP="005C39E6">
                            <w:pPr>
                              <w:jc w:val="center"/>
                              <w:rPr>
                                <w:color w:val="FFFFFF" w:themeColor="background1"/>
                                <w:sz w:val="48"/>
                                <w:szCs w:val="48"/>
                              </w:rPr>
                            </w:pPr>
                            <w:r>
                              <w:rPr>
                                <w:color w:val="FFFFFF" w:themeColor="background1"/>
                                <w:sz w:val="48"/>
                                <w:szCs w:val="48"/>
                              </w:rPr>
                              <w:t>Open-Ended Capstone</w:t>
                            </w:r>
                          </w:p>
                          <w:p w14:paraId="2518731F" w14:textId="77777777" w:rsidR="00654370" w:rsidRDefault="00654370" w:rsidP="005C39E6">
                            <w:pPr>
                              <w:jc w:val="center"/>
                              <w:rPr>
                                <w:color w:val="FFFFFF" w:themeColor="background1"/>
                                <w:sz w:val="28"/>
                                <w:szCs w:val="28"/>
                              </w:rPr>
                            </w:pPr>
                          </w:p>
                          <w:p w14:paraId="45A135D0" w14:textId="6FF8DDC8" w:rsidR="00654370" w:rsidRDefault="00E16B55" w:rsidP="005C39E6">
                            <w:pPr>
                              <w:jc w:val="center"/>
                              <w:rPr>
                                <w:color w:val="FFFFFF" w:themeColor="background1"/>
                                <w:sz w:val="28"/>
                                <w:szCs w:val="28"/>
                              </w:rPr>
                            </w:pPr>
                            <w:r>
                              <w:rPr>
                                <w:color w:val="FFFFFF" w:themeColor="background1"/>
                                <w:sz w:val="28"/>
                                <w:szCs w:val="28"/>
                              </w:rPr>
                              <w:t>December</w:t>
                            </w:r>
                            <w:r w:rsidR="00654370">
                              <w:rPr>
                                <w:color w:val="FFFFFF" w:themeColor="background1"/>
                                <w:sz w:val="28"/>
                                <w:szCs w:val="28"/>
                              </w:rPr>
                              <w:t xml:space="preserve"> 2020</w:t>
                            </w:r>
                          </w:p>
                          <w:p w14:paraId="74540B67" w14:textId="07D59F1C" w:rsidR="00654370" w:rsidRDefault="00654370" w:rsidP="005C39E6">
                            <w:pPr>
                              <w:jc w:val="center"/>
                              <w:rPr>
                                <w:color w:val="FFFFFF" w:themeColor="background1"/>
                                <w:sz w:val="28"/>
                                <w:szCs w:val="28"/>
                              </w:rPr>
                            </w:pPr>
                          </w:p>
                          <w:p w14:paraId="2945B10B" w14:textId="77777777" w:rsidR="00654370" w:rsidRDefault="00654370" w:rsidP="005C39E6">
                            <w:pPr>
                              <w:jc w:val="center"/>
                              <w:rPr>
                                <w:color w:val="FFFFFF" w:themeColor="background1"/>
                                <w:sz w:val="28"/>
                                <w:szCs w:val="28"/>
                              </w:rPr>
                            </w:pPr>
                          </w:p>
                          <w:p w14:paraId="427F0D69" w14:textId="2B2DE938" w:rsidR="00654370" w:rsidRDefault="00654370" w:rsidP="005C39E6">
                            <w:pPr>
                              <w:jc w:val="center"/>
                              <w:rPr>
                                <w:color w:val="FFFFFF" w:themeColor="background1"/>
                                <w:sz w:val="28"/>
                                <w:szCs w:val="28"/>
                              </w:rPr>
                            </w:pPr>
                            <w:r w:rsidRPr="004C1B83">
                              <w:rPr>
                                <w:noProof/>
                                <w:color w:val="FFFFFF" w:themeColor="background1"/>
                                <w:sz w:val="28"/>
                                <w:szCs w:val="28"/>
                              </w:rPr>
                              <w:drawing>
                                <wp:inline distT="0" distB="0" distL="0" distR="0" wp14:anchorId="57110996" wp14:editId="1C6FB1D2">
                                  <wp:extent cx="4841875" cy="926275"/>
                                  <wp:effectExtent l="0" t="0" r="0"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865158" cy="930729"/>
                                          </a:xfrm>
                                          <a:prstGeom prst="rect">
                                            <a:avLst/>
                                          </a:prstGeom>
                                          <a:noFill/>
                                          <a:ln>
                                            <a:noFill/>
                                          </a:ln>
                                        </pic:spPr>
                                      </pic:pic>
                                    </a:graphicData>
                                  </a:graphic>
                                </wp:inline>
                              </w:drawing>
                            </w:r>
                          </w:p>
                          <w:p w14:paraId="67971085" w14:textId="2961A738" w:rsidR="00654370" w:rsidRDefault="00654370" w:rsidP="005C39E6">
                            <w:pPr>
                              <w:jc w:val="center"/>
                              <w:rPr>
                                <w:color w:val="FFFFFF" w:themeColor="background1"/>
                                <w:sz w:val="28"/>
                                <w:szCs w:val="28"/>
                              </w:rPr>
                            </w:pPr>
                          </w:p>
                          <w:p w14:paraId="2258CE36" w14:textId="43EBB04E" w:rsidR="00654370" w:rsidRDefault="00654370" w:rsidP="005C39E6">
                            <w:pPr>
                              <w:jc w:val="center"/>
                              <w:rPr>
                                <w:color w:val="FFFFFF" w:themeColor="background1"/>
                                <w:sz w:val="28"/>
                                <w:szCs w:val="28"/>
                              </w:rPr>
                            </w:pPr>
                          </w:p>
                          <w:p w14:paraId="43D76D23" w14:textId="77777777" w:rsidR="00654370" w:rsidRDefault="00654370" w:rsidP="005C39E6">
                            <w:pPr>
                              <w:jc w:val="center"/>
                              <w:rPr>
                                <w:color w:val="FFFFFF" w:themeColor="background1"/>
                                <w:sz w:val="28"/>
                                <w:szCs w:val="28"/>
                              </w:rPr>
                            </w:pPr>
                          </w:p>
                        </w:txbxContent>
                      </v:textbox>
                    </v:shape>
                    <v:shape id="Freeform 11" o:spid="_x0000_s1030" style="position:absolute;left:8763;top:47697;width:46850;height:5099;visibility:visible;mso-wrap-style:square;v-text-anchor:bottom" coordsize="60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" path="m607,c450,44,300,57,176,57,109,57,49,53,,48,66,58,152,66,251,66,358,66,480,56,607,27,607,,607,,607,e" fillcolor="white [3212]" stroked="f">
                      <v:fill opacity="19789f"/>
                      <v:path arrowok="t" o:connecttype="custom" o:connectlocs="4685030,0;1358427,440373;0,370840;1937302,509905;4685030,208598;4685030,0" o:connectangles="0,0,0,0,0,0"/>
                    </v:shape>
                    <w10:wrap anchorx="margin" anchory="page"/>
                  </v:group>
                </w:pict>
              </mc:Fallback>
            </mc:AlternateContent>
          </w:r>
          <w:r w:rsidR="00C05F8F" w:rsidRPr="006565A0">
            <w:rPr>
              <w:rFonts w:ascii="Times New Roman" w:hAnsi="Times New Roman" w:cs="Times New Roman"/>
              <w:noProof/>
            </w:rPr>
            <mc:AlternateContent>
              <mc:Choice Requires="wps">
                <w:drawing>
                  <wp:anchor distT="0" distB="0" distL="114300" distR="114300" simplePos="0" relativeHeight="251661313" behindDoc="0" locked="0" layoutInCell="1" allowOverlap="1" wp14:anchorId="4999D380" wp14:editId="5265CBBE">
                    <wp:simplePos x="0" y="0"/>
                    <wp:positionH relativeFrom="margin">
                      <wp:align>right</wp:align>
                    </wp:positionH>
                    <mc:AlternateContent>
                      <mc:Choice Requires="wp14">
                        <wp:positionV relativeFrom="page">
                          <wp14:pctPosVOffset>2300</wp14:pctPosVOffset>
                        </wp:positionV>
                      </mc:Choice>
                      <mc:Fallback>
                        <wp:positionV relativeFrom="page">
                          <wp:posOffset>231140</wp:posOffset>
                        </wp:positionV>
                      </mc:Fallback>
                    </mc:AlternateContent>
                    <wp:extent cx="594360" cy="987552"/>
                    <wp:effectExtent l="0" t="0" r="0" b="5080"/>
                    <wp:wrapNone/>
                    <wp:docPr id="130" name="Rectangle 130"/>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594360" cy="987552"/>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olor w:val="FFFFFF" w:themeColor="background1"/>
                                    <w:sz w:val="24"/>
                                    <w:szCs w:val="24"/>
                                  </w:rPr>
                                  <w:alias w:val="Year"/>
                                  <w:tag w:val=""/>
                                  <w:id w:val="1595126926"/>
                                  <w:dataBinding w:prefixMappings="xmlns:ns0='http://schemas.microsoft.com/office/2006/coverPageProps' " w:xpath="/ns0:CoverPageProperties[1]/ns0:PublishDate[1]" w:storeItemID="{55AF091B-3C7A-41E3-B477-F2FDAA23CFDA}"/>
                                  <w:date w:fullDate="2020-01-01T00:00:00Z">
                                    <w:dateFormat w:val="yyyy"/>
                                    <w:lid w:val="en-US"/>
                                    <w:storeMappedDataAs w:val="dateTime"/>
                                    <w:calendar w:val="gregorian"/>
                                  </w:date>
                                </w:sdtPr>
                                <w:sdtEndPr/>
                                <w:sdtContent>
                                  <w:p w14:paraId="114D61AF" w14:textId="3EB93892" w:rsidR="00654370" w:rsidRDefault="00654370">
                                    <w:pPr>
                                      <w:pStyle w:val="NoSpacing"/>
                                      <w:jc w:val="right"/>
                                      <w:rPr>
                                        <w:color w:val="FFFFFF" w:themeColor="background1"/>
                                        <w:sz w:val="24"/>
                                        <w:szCs w:val="24"/>
                                      </w:rPr>
                                    </w:pPr>
                                    <w:r>
                                      <w:rPr>
                                        <w:color w:val="FFFFFF" w:themeColor="background1"/>
                                        <w:sz w:val="24"/>
                                        <w:szCs w:val="24"/>
                                      </w:rPr>
                                      <w:t>2020</w:t>
                                    </w:r>
                                  </w:p>
                                </w:sdtContent>
                              </w:sdt>
                            </w:txbxContent>
                          </wps:txbx>
                          <wps:bodyPr rot="0" spcFirstLastPara="0" vertOverflow="overflow" horzOverflow="overflow" vert="horz" wrap="square" lIns="45720" tIns="45720" rIns="45720" bIns="45720" numCol="1" spcCol="0" rtlCol="0" fromWordArt="0" anchor="b" anchorCtr="0" forceAA="0" compatLnSpc="1">
                            <a:prstTxWarp prst="textNoShape">
                              <a:avLst/>
                            </a:prstTxWarp>
                            <a:noAutofit/>
                          </wps:bodyPr>
                        </wps:wsp>
                      </a:graphicData>
                    </a:graphic>
                    <wp14:sizeRelH relativeFrom="page">
                      <wp14:pctWidth>7600</wp14:pctWidth>
                    </wp14:sizeRelH>
                    <wp14:sizeRelV relativeFrom="page">
                      <wp14:pctHeight>9800</wp14:pctHeight>
                    </wp14:sizeRelV>
                  </wp:anchor>
                </w:drawing>
              </mc:Choice>
              <mc:Fallback>
                <w:pict>
                  <v:rect w14:anchorId="4999D380" id="Rectangle 130" o:spid="_x0000_s1031" style="position:absolute;margin-left:-4.4pt;margin-top:0;width:46.8pt;height:77.75pt;z-index:251661313;visibility:visible;mso-wrap-style:square;mso-width-percent:76;mso-height-percent:98;mso-top-percent:23;mso-wrap-distance-left:9pt;mso-wrap-distance-top:0;mso-wrap-distance-right:9pt;mso-wrap-distance-bottom:0;mso-position-horizontal:right;mso-position-horizontal-relative:margin;mso-position-vertical-relative:page;mso-width-percent:76;mso-height-percent:98;mso-top-percent:23;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" fillcolor="#5b9bd5 [3204]" stroked="f" strokeweight="1pt">
                    <o:lock v:ext="edit" aspectratio="t"/>
                    <v:textbox inset="3.6pt,,3.6pt">
                      <w:txbxContent>
                        <w:sdt>
                          <w:sdtPr>
                            <w:rPr>
                              <w:color w:val="FFFFFF" w:themeColor="background1"/>
                              <w:sz w:val="24"/>
                              <w:szCs w:val="24"/>
                            </w:rPr>
                            <w:alias w:val="Year"/>
                            <w:tag w:val=""/>
                            <w:id w:val="1595126926"/>
                            <w:dataBinding w:prefixMappings="xmlns:ns0='http://schemas.microsoft.com/office/2006/coverPageProps' " w:xpath="/ns0:CoverPageProperties[1]/ns0:PublishDate[1]" w:storeItemID="{55AF091B-3C7A-41E3-B477-F2FDAA23CFDA}"/>
                            <w:date w:fullDate="2020-01-01T00:00:00Z">
                              <w:dateFormat w:val="yyyy"/>
                              <w:lid w:val="en-US"/>
                              <w:storeMappedDataAs w:val="dateTime"/>
                              <w:calendar w:val="gregorian"/>
                            </w:date>
                          </w:sdtPr>
                          <w:sdtEndPr/>
                          <w:sdtContent>
                            <w:p w14:paraId="114D61AF" w14:textId="3EB93892" w:rsidR="00654370" w:rsidRDefault="00654370">
                              <w:pPr>
                                <w:pStyle w:val="NoSpacing"/>
                                <w:jc w:val="right"/>
                                <w:rPr>
                                  <w:color w:val="FFFFFF" w:themeColor="background1"/>
                                  <w:sz w:val="24"/>
                                  <w:szCs w:val="24"/>
                                </w:rPr>
                              </w:pPr>
                              <w:r>
                                <w:rPr>
                                  <w:color w:val="FFFFFF" w:themeColor="background1"/>
                                  <w:sz w:val="24"/>
                                  <w:szCs w:val="24"/>
                                </w:rPr>
                                <w:t>2020</w:t>
                              </w:r>
                            </w:p>
                          </w:sdtContent>
                        </w:sdt>
                      </w:txbxContent>
                    </v:textbox>
                    <w10:wrap anchorx="margin" anchory="page"/>
                  </v:rect>
                </w:pict>
              </mc:Fallback>
            </mc:AlternateContent>
          </w:r>
          <w:r w:rsidR="00C05F8F" w:rsidRPr="006565A0">
            <w:rPr>
              <w:rFonts w:ascii="Times New Roman" w:eastAsiaTheme="minorEastAsia" w:hAnsi="Times New Roman" w:cs="Times New Roman"/>
              <w:color w:val="FFFFFF" w:themeColor="background1"/>
              <w:sz w:val="48"/>
              <w:szCs w:val="48"/>
            </w:rPr>
            <w:br w:type="page"/>
          </w:r>
        </w:p>
      </w:sdtContent>
    </w:sdt>
    <w:p w14:paraId="45FD3FCA" w14:textId="0CA83FCA" w:rsidR="00F557FD" w:rsidRPr="006565A0" w:rsidRDefault="00F557FD" w:rsidP="00195E0E">
      <w:pPr>
        <w:rPr>
          <w:rFonts w:ascii="Times New Roman" w:hAnsi="Times New Roman" w:cs="Times New Roman"/>
        </w:rPr>
        <w:sectPr w:rsidR="00F557FD" w:rsidRPr="006565A0" w:rsidSect="00772B3B">
          <w:headerReference w:type="default" r:id="rId15"/>
          <w:footerReference w:type="default" r:id="rId16"/>
          <w:pgSz w:w="12240" w:h="15840"/>
          <w:pgMar w:top="1440" w:right="1440" w:bottom="1440" w:left="1440" w:header="720" w:footer="720" w:gutter="0"/>
          <w:pgNumType w:start="0"/>
          <w:cols w:space="720"/>
          <w:titlePg/>
          <w:docGrid w:linePitch="360"/>
        </w:sectPr>
      </w:pPr>
    </w:p>
    <w:p w14:paraId="289E3CC6" w14:textId="77777777" w:rsidR="007D129C" w:rsidRPr="006565A0" w:rsidRDefault="007D129C" w:rsidP="00195E0E">
      <w:pPr>
        <w:rPr>
          <w:rFonts w:ascii="Times New Roman" w:hAnsi="Times New Roman" w:cs="Times New Roman"/>
        </w:rPr>
      </w:pPr>
    </w:p>
    <w:p w14:paraId="6D48CD29" w14:textId="77777777" w:rsidR="00F557FD" w:rsidRPr="006565A0" w:rsidRDefault="00F557FD" w:rsidP="00F557FD">
      <w:pPr>
        <w:jc w:val="center"/>
        <w:rPr>
          <w:rFonts w:ascii="Times New Roman" w:eastAsiaTheme="minorEastAsia" w:hAnsi="Times New Roman" w:cs="Times New Roman"/>
        </w:rPr>
      </w:pPr>
    </w:p>
    <w:sdt>
      <w:sdtPr>
        <w:rPr>
          <w:rFonts w:ascii="Times New Roman" w:eastAsiaTheme="minorHAnsi" w:hAnsi="Times New Roman" w:cs="Times New Roman"/>
          <w:b/>
          <w:bCs/>
          <w:color w:val="1F4E79" w:themeColor="accent1" w:themeShade="80"/>
          <w:sz w:val="22"/>
          <w:szCs w:val="22"/>
        </w:rPr>
        <w:id w:val="454913156"/>
        <w:docPartObj>
          <w:docPartGallery w:val="Table of Contents"/>
          <w:docPartUnique/>
        </w:docPartObj>
      </w:sdtPr>
      <w:sdtEndPr>
        <w:rPr>
          <w:rFonts w:asciiTheme="minorHAnsi" w:hAnsiTheme="minorHAnsi" w:cstheme="minorBidi"/>
          <w:noProof/>
          <w:color w:val="auto"/>
        </w:rPr>
      </w:sdtEndPr>
      <w:sdtContent>
        <w:p w14:paraId="48B2FC3A" w14:textId="1B75B432" w:rsidR="008A287E" w:rsidRPr="008A287E" w:rsidRDefault="008A287E">
          <w:pPr>
            <w:pStyle w:val="TOCHeading"/>
            <w:rPr>
              <w:rFonts w:ascii="Times New Roman" w:hAnsi="Times New Roman" w:cs="Times New Roman"/>
              <w:b/>
              <w:bCs/>
              <w:color w:val="1F4E79" w:themeColor="accent1" w:themeShade="80"/>
            </w:rPr>
          </w:pPr>
          <w:r w:rsidRPr="008A287E">
            <w:rPr>
              <w:rFonts w:ascii="Times New Roman" w:hAnsi="Times New Roman" w:cs="Times New Roman"/>
              <w:b/>
              <w:bCs/>
              <w:color w:val="1F4E79" w:themeColor="accent1" w:themeShade="80"/>
            </w:rPr>
            <w:t>Contents</w:t>
          </w:r>
        </w:p>
        <w:p w14:paraId="479E85D3" w14:textId="121E7A21" w:rsidR="00921015" w:rsidRDefault="008A287E">
          <w:pPr>
            <w:pStyle w:val="TOC1"/>
            <w:tabs>
              <w:tab w:val="right" w:leader="dot" w:pos="9350"/>
            </w:tabs>
            <w:rPr>
              <w:rFonts w:eastAsiaTheme="minorEastAsia"/>
              <w:noProof/>
            </w:rPr>
          </w:pPr>
          <w:r>
            <w:fldChar w:fldCharType="begin"/>
          </w:r>
          <w:r>
            <w:instrText xml:space="preserve"> TOC \o "1-3" \h \z \u </w:instrText>
          </w:r>
          <w:r>
            <w:fldChar w:fldCharType="separate"/>
          </w:r>
          <w:hyperlink w:anchor="_Toc58327547" w:history="1">
            <w:r w:rsidR="00921015" w:rsidRPr="006556C8">
              <w:rPr>
                <w:rStyle w:val="Hyperlink"/>
                <w:rFonts w:ascii="Times New Roman" w:hAnsi="Times New Roman" w:cs="Times New Roman"/>
                <w:b/>
                <w:bCs/>
                <w:noProof/>
              </w:rPr>
              <w:t>Artifact 1: Scope</w:t>
            </w:r>
            <w:r w:rsidR="00921015">
              <w:rPr>
                <w:noProof/>
                <w:webHidden/>
              </w:rPr>
              <w:tab/>
            </w:r>
            <w:r w:rsidR="00921015">
              <w:rPr>
                <w:noProof/>
                <w:webHidden/>
              </w:rPr>
              <w:fldChar w:fldCharType="begin"/>
            </w:r>
            <w:r w:rsidR="00921015">
              <w:rPr>
                <w:noProof/>
                <w:webHidden/>
              </w:rPr>
              <w:instrText xml:space="preserve"> PAGEREF _Toc58327547 \h </w:instrText>
            </w:r>
            <w:r w:rsidR="00921015">
              <w:rPr>
                <w:noProof/>
                <w:webHidden/>
              </w:rPr>
            </w:r>
            <w:r w:rsidR="00921015">
              <w:rPr>
                <w:noProof/>
                <w:webHidden/>
              </w:rPr>
              <w:fldChar w:fldCharType="separate"/>
            </w:r>
            <w:r w:rsidR="00921015">
              <w:rPr>
                <w:noProof/>
                <w:webHidden/>
              </w:rPr>
              <w:t>0</w:t>
            </w:r>
            <w:r w:rsidR="00921015">
              <w:rPr>
                <w:noProof/>
                <w:webHidden/>
              </w:rPr>
              <w:fldChar w:fldCharType="end"/>
            </w:r>
          </w:hyperlink>
        </w:p>
        <w:p w14:paraId="2780CE37" w14:textId="3BC6A1B1" w:rsidR="00921015" w:rsidRDefault="00921015">
          <w:pPr>
            <w:pStyle w:val="TOC2"/>
            <w:tabs>
              <w:tab w:val="right" w:leader="dot" w:pos="9350"/>
            </w:tabs>
            <w:rPr>
              <w:rFonts w:eastAsiaTheme="minorEastAsia"/>
              <w:noProof/>
            </w:rPr>
          </w:pPr>
          <w:hyperlink w:anchor="_Toc58327548" w:history="1">
            <w:r w:rsidRPr="006556C8">
              <w:rPr>
                <w:rStyle w:val="Hyperlink"/>
                <w:rFonts w:ascii="Times New Roman" w:hAnsi="Times New Roman" w:cs="Times New Roman"/>
                <w:b/>
                <w:bCs/>
                <w:noProof/>
              </w:rPr>
              <w:t>What is this?</w:t>
            </w:r>
            <w:r>
              <w:rPr>
                <w:noProof/>
                <w:webHidden/>
              </w:rPr>
              <w:tab/>
            </w:r>
            <w:r>
              <w:rPr>
                <w:noProof/>
                <w:webHidden/>
              </w:rPr>
              <w:fldChar w:fldCharType="begin"/>
            </w:r>
            <w:r>
              <w:rPr>
                <w:noProof/>
                <w:webHidden/>
              </w:rPr>
              <w:instrText xml:space="preserve"> PAGEREF _Toc58327548 \h </w:instrText>
            </w:r>
            <w:r>
              <w:rPr>
                <w:noProof/>
                <w:webHidden/>
              </w:rPr>
            </w:r>
            <w:r>
              <w:rPr>
                <w:noProof/>
                <w:webHidden/>
              </w:rPr>
              <w:fldChar w:fldCharType="separate"/>
            </w:r>
            <w:r>
              <w:rPr>
                <w:noProof/>
                <w:webHidden/>
              </w:rPr>
              <w:t>0</w:t>
            </w:r>
            <w:r>
              <w:rPr>
                <w:noProof/>
                <w:webHidden/>
              </w:rPr>
              <w:fldChar w:fldCharType="end"/>
            </w:r>
          </w:hyperlink>
        </w:p>
        <w:p w14:paraId="1373D04D" w14:textId="58085FD0" w:rsidR="00921015" w:rsidRDefault="00921015">
          <w:pPr>
            <w:pStyle w:val="TOC2"/>
            <w:tabs>
              <w:tab w:val="right" w:leader="dot" w:pos="9350"/>
            </w:tabs>
            <w:rPr>
              <w:rFonts w:eastAsiaTheme="minorEastAsia"/>
              <w:noProof/>
            </w:rPr>
          </w:pPr>
          <w:hyperlink w:anchor="_Toc58327549" w:history="1">
            <w:r w:rsidRPr="006556C8">
              <w:rPr>
                <w:rStyle w:val="Hyperlink"/>
                <w:rFonts w:ascii="Times New Roman" w:hAnsi="Times New Roman" w:cs="Times New Roman"/>
                <w:b/>
                <w:bCs/>
                <w:noProof/>
              </w:rPr>
              <w:t>How to use this?</w:t>
            </w:r>
            <w:r>
              <w:rPr>
                <w:noProof/>
                <w:webHidden/>
              </w:rPr>
              <w:tab/>
            </w:r>
            <w:r>
              <w:rPr>
                <w:noProof/>
                <w:webHidden/>
              </w:rPr>
              <w:fldChar w:fldCharType="begin"/>
            </w:r>
            <w:r>
              <w:rPr>
                <w:noProof/>
                <w:webHidden/>
              </w:rPr>
              <w:instrText xml:space="preserve"> PAGEREF _Toc58327549 \h </w:instrText>
            </w:r>
            <w:r>
              <w:rPr>
                <w:noProof/>
                <w:webHidden/>
              </w:rPr>
            </w:r>
            <w:r>
              <w:rPr>
                <w:noProof/>
                <w:webHidden/>
              </w:rPr>
              <w:fldChar w:fldCharType="separate"/>
            </w:r>
            <w:r>
              <w:rPr>
                <w:noProof/>
                <w:webHidden/>
              </w:rPr>
              <w:t>0</w:t>
            </w:r>
            <w:r>
              <w:rPr>
                <w:noProof/>
                <w:webHidden/>
              </w:rPr>
              <w:fldChar w:fldCharType="end"/>
            </w:r>
          </w:hyperlink>
        </w:p>
        <w:p w14:paraId="5D0AD5EA" w14:textId="0BBD8D76" w:rsidR="00921015" w:rsidRDefault="00921015">
          <w:pPr>
            <w:pStyle w:val="TOC2"/>
            <w:tabs>
              <w:tab w:val="right" w:leader="dot" w:pos="9350"/>
            </w:tabs>
            <w:rPr>
              <w:rFonts w:eastAsiaTheme="minorEastAsia"/>
              <w:noProof/>
            </w:rPr>
          </w:pPr>
          <w:hyperlink w:anchor="_Toc58327550" w:history="1">
            <w:r w:rsidRPr="006556C8">
              <w:rPr>
                <w:rStyle w:val="Hyperlink"/>
                <w:rFonts w:ascii="Times New Roman" w:hAnsi="Times New Roman" w:cs="Times New Roman"/>
                <w:b/>
                <w:bCs/>
                <w:noProof/>
              </w:rPr>
              <w:t>How to test &amp; develop this?</w:t>
            </w:r>
            <w:r>
              <w:rPr>
                <w:noProof/>
                <w:webHidden/>
              </w:rPr>
              <w:tab/>
            </w:r>
            <w:r>
              <w:rPr>
                <w:noProof/>
                <w:webHidden/>
              </w:rPr>
              <w:fldChar w:fldCharType="begin"/>
            </w:r>
            <w:r>
              <w:rPr>
                <w:noProof/>
                <w:webHidden/>
              </w:rPr>
              <w:instrText xml:space="preserve"> PAGEREF _Toc58327550 \h </w:instrText>
            </w:r>
            <w:r>
              <w:rPr>
                <w:noProof/>
                <w:webHidden/>
              </w:rPr>
            </w:r>
            <w:r>
              <w:rPr>
                <w:noProof/>
                <w:webHidden/>
              </w:rPr>
              <w:fldChar w:fldCharType="separate"/>
            </w:r>
            <w:r>
              <w:rPr>
                <w:noProof/>
                <w:webHidden/>
              </w:rPr>
              <w:t>0</w:t>
            </w:r>
            <w:r>
              <w:rPr>
                <w:noProof/>
                <w:webHidden/>
              </w:rPr>
              <w:fldChar w:fldCharType="end"/>
            </w:r>
          </w:hyperlink>
        </w:p>
        <w:p w14:paraId="03BD57D7" w14:textId="5A8331F4" w:rsidR="00921015" w:rsidRDefault="00921015">
          <w:pPr>
            <w:pStyle w:val="TOC2"/>
            <w:tabs>
              <w:tab w:val="right" w:leader="dot" w:pos="9350"/>
            </w:tabs>
            <w:rPr>
              <w:rFonts w:eastAsiaTheme="minorEastAsia"/>
              <w:noProof/>
            </w:rPr>
          </w:pPr>
          <w:hyperlink w:anchor="_Toc58327551" w:history="1">
            <w:r w:rsidRPr="006556C8">
              <w:rPr>
                <w:rStyle w:val="Hyperlink"/>
                <w:rFonts w:ascii="Times New Roman" w:hAnsi="Times New Roman" w:cs="Times New Roman"/>
                <w:b/>
                <w:bCs/>
                <w:noProof/>
              </w:rPr>
              <w:t>Constraints, Limitations, and Assumptions</w:t>
            </w:r>
            <w:r>
              <w:rPr>
                <w:noProof/>
                <w:webHidden/>
              </w:rPr>
              <w:tab/>
            </w:r>
            <w:r>
              <w:rPr>
                <w:noProof/>
                <w:webHidden/>
              </w:rPr>
              <w:fldChar w:fldCharType="begin"/>
            </w:r>
            <w:r>
              <w:rPr>
                <w:noProof/>
                <w:webHidden/>
              </w:rPr>
              <w:instrText xml:space="preserve"> PAGEREF _Toc58327551 \h </w:instrText>
            </w:r>
            <w:r>
              <w:rPr>
                <w:noProof/>
                <w:webHidden/>
              </w:rPr>
            </w:r>
            <w:r>
              <w:rPr>
                <w:noProof/>
                <w:webHidden/>
              </w:rPr>
              <w:fldChar w:fldCharType="separate"/>
            </w:r>
            <w:r>
              <w:rPr>
                <w:noProof/>
                <w:webHidden/>
              </w:rPr>
              <w:t>1</w:t>
            </w:r>
            <w:r>
              <w:rPr>
                <w:noProof/>
                <w:webHidden/>
              </w:rPr>
              <w:fldChar w:fldCharType="end"/>
            </w:r>
          </w:hyperlink>
        </w:p>
        <w:p w14:paraId="11DF80D1" w14:textId="6B347D82" w:rsidR="00921015" w:rsidRDefault="00921015">
          <w:pPr>
            <w:pStyle w:val="TOC2"/>
            <w:tabs>
              <w:tab w:val="right" w:leader="dot" w:pos="9350"/>
            </w:tabs>
            <w:rPr>
              <w:rFonts w:eastAsiaTheme="minorEastAsia"/>
              <w:noProof/>
            </w:rPr>
          </w:pPr>
          <w:hyperlink w:anchor="_Toc58327552" w:history="1">
            <w:r w:rsidRPr="006556C8">
              <w:rPr>
                <w:rStyle w:val="Hyperlink"/>
                <w:rFonts w:ascii="Times New Roman" w:hAnsi="Times New Roman" w:cs="Times New Roman"/>
                <w:b/>
                <w:bCs/>
                <w:noProof/>
              </w:rPr>
              <w:t>Project Setup</w:t>
            </w:r>
            <w:r>
              <w:rPr>
                <w:noProof/>
                <w:webHidden/>
              </w:rPr>
              <w:tab/>
            </w:r>
            <w:r>
              <w:rPr>
                <w:noProof/>
                <w:webHidden/>
              </w:rPr>
              <w:fldChar w:fldCharType="begin"/>
            </w:r>
            <w:r>
              <w:rPr>
                <w:noProof/>
                <w:webHidden/>
              </w:rPr>
              <w:instrText xml:space="preserve"> PAGEREF _Toc58327552 \h </w:instrText>
            </w:r>
            <w:r>
              <w:rPr>
                <w:noProof/>
                <w:webHidden/>
              </w:rPr>
            </w:r>
            <w:r>
              <w:rPr>
                <w:noProof/>
                <w:webHidden/>
              </w:rPr>
              <w:fldChar w:fldCharType="separate"/>
            </w:r>
            <w:r>
              <w:rPr>
                <w:noProof/>
                <w:webHidden/>
              </w:rPr>
              <w:t>0</w:t>
            </w:r>
            <w:r>
              <w:rPr>
                <w:noProof/>
                <w:webHidden/>
              </w:rPr>
              <w:fldChar w:fldCharType="end"/>
            </w:r>
          </w:hyperlink>
        </w:p>
        <w:p w14:paraId="465D7DC2" w14:textId="78E7B155" w:rsidR="00921015" w:rsidRDefault="00921015">
          <w:pPr>
            <w:pStyle w:val="TOC1"/>
            <w:tabs>
              <w:tab w:val="right" w:leader="dot" w:pos="9350"/>
            </w:tabs>
            <w:rPr>
              <w:rFonts w:eastAsiaTheme="minorEastAsia"/>
              <w:noProof/>
            </w:rPr>
          </w:pPr>
          <w:hyperlink w:anchor="_Toc58327553" w:history="1">
            <w:r w:rsidRPr="006556C8">
              <w:rPr>
                <w:rStyle w:val="Hyperlink"/>
                <w:rFonts w:ascii="Times New Roman" w:hAnsi="Times New Roman" w:cs="Times New Roman"/>
                <w:b/>
                <w:bCs/>
                <w:noProof/>
              </w:rPr>
              <w:t>Artifact 2: Design Criteria</w:t>
            </w:r>
            <w:r>
              <w:rPr>
                <w:noProof/>
                <w:webHidden/>
              </w:rPr>
              <w:tab/>
            </w:r>
            <w:r>
              <w:rPr>
                <w:noProof/>
                <w:webHidden/>
              </w:rPr>
              <w:fldChar w:fldCharType="begin"/>
            </w:r>
            <w:r>
              <w:rPr>
                <w:noProof/>
                <w:webHidden/>
              </w:rPr>
              <w:instrText xml:space="preserve"> PAGEREF _Toc58327553 \h </w:instrText>
            </w:r>
            <w:r>
              <w:rPr>
                <w:noProof/>
                <w:webHidden/>
              </w:rPr>
            </w:r>
            <w:r>
              <w:rPr>
                <w:noProof/>
                <w:webHidden/>
              </w:rPr>
              <w:fldChar w:fldCharType="separate"/>
            </w:r>
            <w:r>
              <w:rPr>
                <w:noProof/>
                <w:webHidden/>
              </w:rPr>
              <w:t>0</w:t>
            </w:r>
            <w:r>
              <w:rPr>
                <w:noProof/>
                <w:webHidden/>
              </w:rPr>
              <w:fldChar w:fldCharType="end"/>
            </w:r>
          </w:hyperlink>
        </w:p>
        <w:p w14:paraId="0BAE5F49" w14:textId="543C5C37" w:rsidR="00921015" w:rsidRDefault="00921015">
          <w:pPr>
            <w:pStyle w:val="TOC2"/>
            <w:tabs>
              <w:tab w:val="right" w:leader="dot" w:pos="9350"/>
            </w:tabs>
            <w:rPr>
              <w:rFonts w:eastAsiaTheme="minorEastAsia"/>
              <w:noProof/>
            </w:rPr>
          </w:pPr>
          <w:hyperlink w:anchor="_Toc58327554" w:history="1">
            <w:r w:rsidRPr="006556C8">
              <w:rPr>
                <w:rStyle w:val="Hyperlink"/>
                <w:rFonts w:ascii="Times New Roman" w:hAnsi="Times New Roman" w:cs="Times New Roman"/>
                <w:b/>
                <w:bCs/>
                <w:noProof/>
              </w:rPr>
              <w:t>Entity Relationship Diagram:</w:t>
            </w:r>
            <w:r>
              <w:rPr>
                <w:noProof/>
                <w:webHidden/>
              </w:rPr>
              <w:tab/>
            </w:r>
            <w:r>
              <w:rPr>
                <w:noProof/>
                <w:webHidden/>
              </w:rPr>
              <w:fldChar w:fldCharType="begin"/>
            </w:r>
            <w:r>
              <w:rPr>
                <w:noProof/>
                <w:webHidden/>
              </w:rPr>
              <w:instrText xml:space="preserve"> PAGEREF _Toc58327554 \h </w:instrText>
            </w:r>
            <w:r>
              <w:rPr>
                <w:noProof/>
                <w:webHidden/>
              </w:rPr>
            </w:r>
            <w:r>
              <w:rPr>
                <w:noProof/>
                <w:webHidden/>
              </w:rPr>
              <w:fldChar w:fldCharType="separate"/>
            </w:r>
            <w:r>
              <w:rPr>
                <w:noProof/>
                <w:webHidden/>
              </w:rPr>
              <w:t>0</w:t>
            </w:r>
            <w:r>
              <w:rPr>
                <w:noProof/>
                <w:webHidden/>
              </w:rPr>
              <w:fldChar w:fldCharType="end"/>
            </w:r>
          </w:hyperlink>
        </w:p>
        <w:p w14:paraId="3B8A24E6" w14:textId="7C820A33" w:rsidR="00921015" w:rsidRDefault="00921015">
          <w:pPr>
            <w:pStyle w:val="TOC3"/>
            <w:tabs>
              <w:tab w:val="right" w:leader="dot" w:pos="9350"/>
            </w:tabs>
            <w:rPr>
              <w:rFonts w:eastAsiaTheme="minorEastAsia"/>
              <w:noProof/>
            </w:rPr>
          </w:pPr>
          <w:hyperlink w:anchor="_Toc58327555" w:history="1">
            <w:r w:rsidRPr="006556C8">
              <w:rPr>
                <w:rStyle w:val="Hyperlink"/>
                <w:rFonts w:ascii="Times New Roman" w:hAnsi="Times New Roman" w:cs="Times New Roman"/>
                <w:b/>
                <w:bCs/>
                <w:noProof/>
              </w:rPr>
              <w:t>Conceptual Diagram</w:t>
            </w:r>
            <w:r>
              <w:rPr>
                <w:noProof/>
                <w:webHidden/>
              </w:rPr>
              <w:tab/>
            </w:r>
            <w:r>
              <w:rPr>
                <w:noProof/>
                <w:webHidden/>
              </w:rPr>
              <w:fldChar w:fldCharType="begin"/>
            </w:r>
            <w:r>
              <w:rPr>
                <w:noProof/>
                <w:webHidden/>
              </w:rPr>
              <w:instrText xml:space="preserve"> PAGEREF _Toc58327555 \h </w:instrText>
            </w:r>
            <w:r>
              <w:rPr>
                <w:noProof/>
                <w:webHidden/>
              </w:rPr>
            </w:r>
            <w:r>
              <w:rPr>
                <w:noProof/>
                <w:webHidden/>
              </w:rPr>
              <w:fldChar w:fldCharType="separate"/>
            </w:r>
            <w:r>
              <w:rPr>
                <w:noProof/>
                <w:webHidden/>
              </w:rPr>
              <w:t>0</w:t>
            </w:r>
            <w:r>
              <w:rPr>
                <w:noProof/>
                <w:webHidden/>
              </w:rPr>
              <w:fldChar w:fldCharType="end"/>
            </w:r>
          </w:hyperlink>
        </w:p>
        <w:p w14:paraId="3DB659EE" w14:textId="5231FB4B" w:rsidR="00921015" w:rsidRDefault="00921015">
          <w:pPr>
            <w:pStyle w:val="TOC3"/>
            <w:tabs>
              <w:tab w:val="right" w:leader="dot" w:pos="9350"/>
            </w:tabs>
            <w:rPr>
              <w:rFonts w:eastAsiaTheme="minorEastAsia"/>
              <w:noProof/>
            </w:rPr>
          </w:pPr>
          <w:hyperlink w:anchor="_Toc58327556" w:history="1">
            <w:r w:rsidRPr="006556C8">
              <w:rPr>
                <w:rStyle w:val="Hyperlink"/>
                <w:rFonts w:ascii="Times New Roman" w:hAnsi="Times New Roman" w:cs="Times New Roman"/>
                <w:b/>
                <w:bCs/>
                <w:noProof/>
              </w:rPr>
              <w:t>Functional Diagram</w:t>
            </w:r>
            <w:r>
              <w:rPr>
                <w:noProof/>
                <w:webHidden/>
              </w:rPr>
              <w:tab/>
            </w:r>
            <w:r>
              <w:rPr>
                <w:noProof/>
                <w:webHidden/>
              </w:rPr>
              <w:fldChar w:fldCharType="begin"/>
            </w:r>
            <w:r>
              <w:rPr>
                <w:noProof/>
                <w:webHidden/>
              </w:rPr>
              <w:instrText xml:space="preserve"> PAGEREF _Toc58327556 \h </w:instrText>
            </w:r>
            <w:r>
              <w:rPr>
                <w:noProof/>
                <w:webHidden/>
              </w:rPr>
            </w:r>
            <w:r>
              <w:rPr>
                <w:noProof/>
                <w:webHidden/>
              </w:rPr>
              <w:fldChar w:fldCharType="separate"/>
            </w:r>
            <w:r>
              <w:rPr>
                <w:noProof/>
                <w:webHidden/>
              </w:rPr>
              <w:t>0</w:t>
            </w:r>
            <w:r>
              <w:rPr>
                <w:noProof/>
                <w:webHidden/>
              </w:rPr>
              <w:fldChar w:fldCharType="end"/>
            </w:r>
          </w:hyperlink>
        </w:p>
        <w:p w14:paraId="17A4D927" w14:textId="6254DACC" w:rsidR="00921015" w:rsidRDefault="00921015">
          <w:pPr>
            <w:pStyle w:val="TOC3"/>
            <w:tabs>
              <w:tab w:val="right" w:leader="dot" w:pos="9350"/>
            </w:tabs>
            <w:rPr>
              <w:rFonts w:eastAsiaTheme="minorEastAsia"/>
              <w:noProof/>
            </w:rPr>
          </w:pPr>
          <w:hyperlink w:anchor="_Toc58327557" w:history="1">
            <w:r w:rsidRPr="006556C8">
              <w:rPr>
                <w:rStyle w:val="Hyperlink"/>
                <w:rFonts w:ascii="Times New Roman" w:hAnsi="Times New Roman" w:cs="Times New Roman"/>
                <w:b/>
                <w:bCs/>
                <w:noProof/>
              </w:rPr>
              <w:t>Physical Diagram</w:t>
            </w:r>
            <w:r>
              <w:rPr>
                <w:noProof/>
                <w:webHidden/>
              </w:rPr>
              <w:tab/>
            </w:r>
            <w:r>
              <w:rPr>
                <w:noProof/>
                <w:webHidden/>
              </w:rPr>
              <w:fldChar w:fldCharType="begin"/>
            </w:r>
            <w:r>
              <w:rPr>
                <w:noProof/>
                <w:webHidden/>
              </w:rPr>
              <w:instrText xml:space="preserve"> PAGEREF _Toc58327557 \h </w:instrText>
            </w:r>
            <w:r>
              <w:rPr>
                <w:noProof/>
                <w:webHidden/>
              </w:rPr>
            </w:r>
            <w:r>
              <w:rPr>
                <w:noProof/>
                <w:webHidden/>
              </w:rPr>
              <w:fldChar w:fldCharType="separate"/>
            </w:r>
            <w:r>
              <w:rPr>
                <w:noProof/>
                <w:webHidden/>
              </w:rPr>
              <w:t>0</w:t>
            </w:r>
            <w:r>
              <w:rPr>
                <w:noProof/>
                <w:webHidden/>
              </w:rPr>
              <w:fldChar w:fldCharType="end"/>
            </w:r>
          </w:hyperlink>
        </w:p>
        <w:p w14:paraId="2A2B70E8" w14:textId="7096D3B4" w:rsidR="00921015" w:rsidRDefault="00921015">
          <w:pPr>
            <w:pStyle w:val="TOC1"/>
            <w:tabs>
              <w:tab w:val="right" w:leader="dot" w:pos="9350"/>
            </w:tabs>
            <w:rPr>
              <w:rFonts w:eastAsiaTheme="minorEastAsia"/>
              <w:noProof/>
            </w:rPr>
          </w:pPr>
          <w:hyperlink w:anchor="_Toc58327558" w:history="1">
            <w:r w:rsidRPr="006556C8">
              <w:rPr>
                <w:rStyle w:val="Hyperlink"/>
                <w:rFonts w:ascii="Times New Roman" w:hAnsi="Times New Roman" w:cs="Times New Roman"/>
                <w:b/>
                <w:bCs/>
                <w:noProof/>
              </w:rPr>
              <w:t>References:</w:t>
            </w:r>
            <w:r>
              <w:rPr>
                <w:noProof/>
                <w:webHidden/>
              </w:rPr>
              <w:tab/>
            </w:r>
            <w:r>
              <w:rPr>
                <w:noProof/>
                <w:webHidden/>
              </w:rPr>
              <w:fldChar w:fldCharType="begin"/>
            </w:r>
            <w:r>
              <w:rPr>
                <w:noProof/>
                <w:webHidden/>
              </w:rPr>
              <w:instrText xml:space="preserve"> PAGEREF _Toc58327558 \h </w:instrText>
            </w:r>
            <w:r>
              <w:rPr>
                <w:noProof/>
                <w:webHidden/>
              </w:rPr>
            </w:r>
            <w:r>
              <w:rPr>
                <w:noProof/>
                <w:webHidden/>
              </w:rPr>
              <w:fldChar w:fldCharType="separate"/>
            </w:r>
            <w:r>
              <w:rPr>
                <w:noProof/>
                <w:webHidden/>
              </w:rPr>
              <w:t>0</w:t>
            </w:r>
            <w:r>
              <w:rPr>
                <w:noProof/>
                <w:webHidden/>
              </w:rPr>
              <w:fldChar w:fldCharType="end"/>
            </w:r>
          </w:hyperlink>
        </w:p>
        <w:p w14:paraId="5F972F8C" w14:textId="167101EC" w:rsidR="00921015" w:rsidRDefault="00921015">
          <w:pPr>
            <w:pStyle w:val="TOC1"/>
            <w:tabs>
              <w:tab w:val="right" w:leader="dot" w:pos="9350"/>
            </w:tabs>
            <w:rPr>
              <w:rFonts w:eastAsiaTheme="minorEastAsia"/>
              <w:noProof/>
            </w:rPr>
          </w:pPr>
          <w:hyperlink w:anchor="_Toc58327559" w:history="1">
            <w:r w:rsidRPr="006556C8">
              <w:rPr>
                <w:rStyle w:val="Hyperlink"/>
                <w:rFonts w:ascii="Times New Roman" w:hAnsi="Times New Roman" w:cs="Times New Roman"/>
                <w:b/>
                <w:bCs/>
                <w:noProof/>
              </w:rPr>
              <w:t>Appendix:</w:t>
            </w:r>
            <w:r>
              <w:rPr>
                <w:noProof/>
                <w:webHidden/>
              </w:rPr>
              <w:tab/>
            </w:r>
            <w:r>
              <w:rPr>
                <w:noProof/>
                <w:webHidden/>
              </w:rPr>
              <w:fldChar w:fldCharType="begin"/>
            </w:r>
            <w:r>
              <w:rPr>
                <w:noProof/>
                <w:webHidden/>
              </w:rPr>
              <w:instrText xml:space="preserve"> PAGEREF _Toc58327559 \h </w:instrText>
            </w:r>
            <w:r>
              <w:rPr>
                <w:noProof/>
                <w:webHidden/>
              </w:rPr>
            </w:r>
            <w:r>
              <w:rPr>
                <w:noProof/>
                <w:webHidden/>
              </w:rPr>
              <w:fldChar w:fldCharType="separate"/>
            </w:r>
            <w:r>
              <w:rPr>
                <w:noProof/>
                <w:webHidden/>
              </w:rPr>
              <w:t>1</w:t>
            </w:r>
            <w:r>
              <w:rPr>
                <w:noProof/>
                <w:webHidden/>
              </w:rPr>
              <w:fldChar w:fldCharType="end"/>
            </w:r>
          </w:hyperlink>
        </w:p>
        <w:p w14:paraId="15831377" w14:textId="460801B3" w:rsidR="008A287E" w:rsidRDefault="008A287E">
          <w:r>
            <w:rPr>
              <w:b/>
              <w:bCs/>
              <w:noProof/>
            </w:rPr>
            <w:fldChar w:fldCharType="end"/>
          </w:r>
        </w:p>
      </w:sdtContent>
    </w:sdt>
    <w:p w14:paraId="46645517" w14:textId="77777777" w:rsidR="00F557FD" w:rsidRPr="006565A0" w:rsidRDefault="00F557FD" w:rsidP="00F557FD">
      <w:pPr>
        <w:jc w:val="center"/>
        <w:rPr>
          <w:rFonts w:ascii="Times New Roman" w:eastAsiaTheme="minorEastAsia" w:hAnsi="Times New Roman" w:cs="Times New Roman"/>
        </w:rPr>
      </w:pPr>
    </w:p>
    <w:p w14:paraId="1F92F489" w14:textId="77777777" w:rsidR="00F557FD" w:rsidRPr="006565A0" w:rsidRDefault="00F557FD" w:rsidP="00F557FD">
      <w:pPr>
        <w:jc w:val="center"/>
        <w:rPr>
          <w:rFonts w:ascii="Times New Roman" w:eastAsiaTheme="minorEastAsia" w:hAnsi="Times New Roman" w:cs="Times New Roman"/>
        </w:rPr>
      </w:pPr>
    </w:p>
    <w:p w14:paraId="3A255D69" w14:textId="77777777" w:rsidR="00F557FD" w:rsidRPr="006565A0" w:rsidRDefault="00F557FD" w:rsidP="00F557FD">
      <w:pPr>
        <w:jc w:val="center"/>
        <w:rPr>
          <w:rFonts w:ascii="Times New Roman" w:eastAsiaTheme="minorEastAsia" w:hAnsi="Times New Roman" w:cs="Times New Roman"/>
        </w:rPr>
      </w:pPr>
    </w:p>
    <w:p w14:paraId="53F68C9B" w14:textId="77777777" w:rsidR="00F557FD" w:rsidRPr="006565A0" w:rsidRDefault="00F557FD" w:rsidP="00F557FD">
      <w:pPr>
        <w:jc w:val="center"/>
        <w:rPr>
          <w:rFonts w:ascii="Times New Roman" w:eastAsiaTheme="minorEastAsia" w:hAnsi="Times New Roman" w:cs="Times New Roman"/>
        </w:rPr>
      </w:pPr>
    </w:p>
    <w:p w14:paraId="37385D6F" w14:textId="77777777" w:rsidR="00F557FD" w:rsidRPr="006565A0" w:rsidRDefault="00F557FD" w:rsidP="00F557FD">
      <w:pPr>
        <w:jc w:val="center"/>
        <w:rPr>
          <w:rFonts w:ascii="Times New Roman" w:eastAsiaTheme="minorEastAsia" w:hAnsi="Times New Roman" w:cs="Times New Roman"/>
        </w:rPr>
      </w:pPr>
    </w:p>
    <w:p w14:paraId="31997CBB" w14:textId="77777777" w:rsidR="00F557FD" w:rsidRPr="006565A0" w:rsidRDefault="00F557FD" w:rsidP="00F557FD">
      <w:pPr>
        <w:jc w:val="center"/>
        <w:rPr>
          <w:rFonts w:ascii="Times New Roman" w:eastAsiaTheme="minorEastAsia" w:hAnsi="Times New Roman" w:cs="Times New Roman"/>
        </w:rPr>
      </w:pPr>
    </w:p>
    <w:p w14:paraId="4E741063" w14:textId="77777777" w:rsidR="00F557FD" w:rsidRPr="006565A0" w:rsidRDefault="00F557FD" w:rsidP="00F557FD">
      <w:pPr>
        <w:jc w:val="center"/>
        <w:rPr>
          <w:rFonts w:ascii="Times New Roman" w:eastAsiaTheme="minorEastAsia" w:hAnsi="Times New Roman" w:cs="Times New Roman"/>
        </w:rPr>
      </w:pPr>
    </w:p>
    <w:p w14:paraId="4B949772" w14:textId="77777777" w:rsidR="00F557FD" w:rsidRPr="006565A0" w:rsidRDefault="00F557FD" w:rsidP="00F557FD">
      <w:pPr>
        <w:jc w:val="center"/>
        <w:rPr>
          <w:rFonts w:ascii="Times New Roman" w:eastAsiaTheme="minorEastAsia" w:hAnsi="Times New Roman" w:cs="Times New Roman"/>
        </w:rPr>
      </w:pPr>
    </w:p>
    <w:p w14:paraId="18BBA6A0" w14:textId="77777777" w:rsidR="00F557FD" w:rsidRPr="006565A0" w:rsidRDefault="00F557FD" w:rsidP="00F557FD">
      <w:pPr>
        <w:jc w:val="center"/>
        <w:rPr>
          <w:rFonts w:ascii="Times New Roman" w:eastAsiaTheme="minorEastAsia" w:hAnsi="Times New Roman" w:cs="Times New Roman"/>
        </w:rPr>
      </w:pPr>
    </w:p>
    <w:p w14:paraId="3C21456A" w14:textId="77777777" w:rsidR="00F557FD" w:rsidRPr="006565A0" w:rsidRDefault="00F557FD" w:rsidP="00F557FD">
      <w:pPr>
        <w:jc w:val="center"/>
        <w:rPr>
          <w:rFonts w:ascii="Times New Roman" w:eastAsiaTheme="minorEastAsia" w:hAnsi="Times New Roman" w:cs="Times New Roman"/>
        </w:rPr>
      </w:pPr>
    </w:p>
    <w:p w14:paraId="7840AF7C" w14:textId="4F5D2016" w:rsidR="00F557FD" w:rsidRDefault="00F557FD" w:rsidP="00F557FD">
      <w:pPr>
        <w:jc w:val="center"/>
        <w:rPr>
          <w:rFonts w:ascii="Times New Roman" w:eastAsiaTheme="minorEastAsia" w:hAnsi="Times New Roman" w:cs="Times New Roman"/>
        </w:rPr>
      </w:pPr>
    </w:p>
    <w:p w14:paraId="42A4C754" w14:textId="2A78C4D1" w:rsidR="000579A4" w:rsidRDefault="000579A4" w:rsidP="00F557FD">
      <w:pPr>
        <w:jc w:val="center"/>
        <w:rPr>
          <w:rFonts w:ascii="Times New Roman" w:eastAsiaTheme="minorEastAsia" w:hAnsi="Times New Roman" w:cs="Times New Roman"/>
        </w:rPr>
      </w:pPr>
    </w:p>
    <w:p w14:paraId="762357F8" w14:textId="44F2C153" w:rsidR="000579A4" w:rsidRDefault="000579A4" w:rsidP="00F557FD">
      <w:pPr>
        <w:jc w:val="center"/>
        <w:rPr>
          <w:rFonts w:ascii="Times New Roman" w:eastAsiaTheme="minorEastAsia" w:hAnsi="Times New Roman" w:cs="Times New Roman"/>
        </w:rPr>
      </w:pPr>
    </w:p>
    <w:p w14:paraId="2FEF6D49" w14:textId="0F406516" w:rsidR="000579A4" w:rsidRDefault="000579A4" w:rsidP="00F557FD">
      <w:pPr>
        <w:jc w:val="center"/>
        <w:rPr>
          <w:rFonts w:ascii="Times New Roman" w:eastAsiaTheme="minorEastAsia" w:hAnsi="Times New Roman" w:cs="Times New Roman"/>
        </w:rPr>
      </w:pPr>
    </w:p>
    <w:p w14:paraId="3472AF1F" w14:textId="2EB4FF98" w:rsidR="000579A4" w:rsidRDefault="000579A4" w:rsidP="00F557FD">
      <w:pPr>
        <w:jc w:val="center"/>
        <w:rPr>
          <w:rFonts w:ascii="Times New Roman" w:eastAsiaTheme="minorEastAsia" w:hAnsi="Times New Roman" w:cs="Times New Roman"/>
        </w:rPr>
      </w:pPr>
    </w:p>
    <w:p w14:paraId="70BE410F" w14:textId="4DD2CA4B" w:rsidR="000579A4" w:rsidRDefault="000579A4" w:rsidP="00F557FD">
      <w:pPr>
        <w:jc w:val="center"/>
        <w:rPr>
          <w:rFonts w:ascii="Times New Roman" w:eastAsiaTheme="minorEastAsia" w:hAnsi="Times New Roman" w:cs="Times New Roman"/>
        </w:rPr>
      </w:pPr>
    </w:p>
    <w:p w14:paraId="2AA7842D" w14:textId="77867F85" w:rsidR="000579A4" w:rsidRDefault="000579A4" w:rsidP="00F557FD">
      <w:pPr>
        <w:jc w:val="center"/>
        <w:rPr>
          <w:rFonts w:ascii="Times New Roman" w:eastAsiaTheme="minorEastAsia" w:hAnsi="Times New Roman" w:cs="Times New Roman"/>
        </w:rPr>
      </w:pPr>
    </w:p>
    <w:p w14:paraId="7DD714F6" w14:textId="3F4C271D" w:rsidR="000579A4" w:rsidRDefault="000579A4" w:rsidP="00F557FD">
      <w:pPr>
        <w:jc w:val="center"/>
        <w:rPr>
          <w:rFonts w:ascii="Times New Roman" w:eastAsiaTheme="minorEastAsia" w:hAnsi="Times New Roman" w:cs="Times New Roman"/>
        </w:rPr>
      </w:pPr>
    </w:p>
    <w:p w14:paraId="67856637" w14:textId="03AF2E4A" w:rsidR="000579A4" w:rsidRDefault="000579A4" w:rsidP="00F557FD">
      <w:pPr>
        <w:jc w:val="center"/>
        <w:rPr>
          <w:rFonts w:ascii="Times New Roman" w:eastAsiaTheme="minorEastAsia" w:hAnsi="Times New Roman" w:cs="Times New Roman"/>
        </w:rPr>
      </w:pPr>
    </w:p>
    <w:p w14:paraId="728F8C58" w14:textId="08080668" w:rsidR="000579A4" w:rsidRDefault="000579A4" w:rsidP="00F557FD">
      <w:pPr>
        <w:jc w:val="center"/>
        <w:rPr>
          <w:rFonts w:ascii="Times New Roman" w:eastAsiaTheme="minorEastAsia" w:hAnsi="Times New Roman" w:cs="Times New Roman"/>
        </w:rPr>
      </w:pPr>
    </w:p>
    <w:p w14:paraId="36EA6FC4" w14:textId="5ACE7D94" w:rsidR="000579A4" w:rsidRDefault="000579A4" w:rsidP="00F557FD">
      <w:pPr>
        <w:jc w:val="center"/>
        <w:rPr>
          <w:rFonts w:ascii="Times New Roman" w:eastAsiaTheme="minorEastAsia" w:hAnsi="Times New Roman" w:cs="Times New Roman"/>
        </w:rPr>
      </w:pPr>
    </w:p>
    <w:p w14:paraId="3EB48CA1" w14:textId="2F83CB9D" w:rsidR="000579A4" w:rsidRDefault="000579A4" w:rsidP="00F557FD">
      <w:pPr>
        <w:jc w:val="center"/>
        <w:rPr>
          <w:rFonts w:ascii="Times New Roman" w:eastAsiaTheme="minorEastAsia" w:hAnsi="Times New Roman" w:cs="Times New Roman"/>
        </w:rPr>
      </w:pPr>
    </w:p>
    <w:p w14:paraId="6E2718AE" w14:textId="6CEAB276" w:rsidR="000579A4" w:rsidRDefault="000579A4" w:rsidP="00F557FD">
      <w:pPr>
        <w:jc w:val="center"/>
        <w:rPr>
          <w:rFonts w:ascii="Times New Roman" w:eastAsiaTheme="minorEastAsia" w:hAnsi="Times New Roman" w:cs="Times New Roman"/>
        </w:rPr>
      </w:pPr>
    </w:p>
    <w:p w14:paraId="02CD3E66" w14:textId="16DF8754" w:rsidR="000579A4" w:rsidRDefault="000579A4" w:rsidP="00F557FD">
      <w:pPr>
        <w:jc w:val="center"/>
        <w:rPr>
          <w:rFonts w:ascii="Times New Roman" w:eastAsiaTheme="minorEastAsia" w:hAnsi="Times New Roman" w:cs="Times New Roman"/>
        </w:rPr>
      </w:pPr>
    </w:p>
    <w:p w14:paraId="185764CE" w14:textId="6BC301A8" w:rsidR="000579A4" w:rsidRDefault="000579A4" w:rsidP="00F557FD">
      <w:pPr>
        <w:jc w:val="center"/>
        <w:rPr>
          <w:rFonts w:ascii="Times New Roman" w:eastAsiaTheme="minorEastAsia" w:hAnsi="Times New Roman" w:cs="Times New Roman"/>
        </w:rPr>
      </w:pPr>
    </w:p>
    <w:p w14:paraId="33238D88" w14:textId="75F96BDA" w:rsidR="000579A4" w:rsidRDefault="000579A4" w:rsidP="00F557FD">
      <w:pPr>
        <w:jc w:val="center"/>
        <w:rPr>
          <w:rFonts w:ascii="Times New Roman" w:eastAsiaTheme="minorEastAsia" w:hAnsi="Times New Roman" w:cs="Times New Roman"/>
        </w:rPr>
      </w:pPr>
    </w:p>
    <w:p w14:paraId="7CAB750A" w14:textId="58B601BC" w:rsidR="000579A4" w:rsidRDefault="000579A4" w:rsidP="00F557FD">
      <w:pPr>
        <w:jc w:val="center"/>
        <w:rPr>
          <w:rFonts w:ascii="Times New Roman" w:eastAsiaTheme="minorEastAsia" w:hAnsi="Times New Roman" w:cs="Times New Roman"/>
        </w:rPr>
      </w:pPr>
    </w:p>
    <w:p w14:paraId="596D61F0" w14:textId="54530974" w:rsidR="000579A4" w:rsidRDefault="000579A4" w:rsidP="00F557FD">
      <w:pPr>
        <w:jc w:val="center"/>
        <w:rPr>
          <w:rFonts w:ascii="Times New Roman" w:eastAsiaTheme="minorEastAsia" w:hAnsi="Times New Roman" w:cs="Times New Roman"/>
        </w:rPr>
      </w:pPr>
    </w:p>
    <w:p w14:paraId="109E9C1B" w14:textId="2FD7800A" w:rsidR="000579A4" w:rsidRDefault="000579A4" w:rsidP="00F557FD">
      <w:pPr>
        <w:jc w:val="center"/>
        <w:rPr>
          <w:rFonts w:ascii="Times New Roman" w:eastAsiaTheme="minorEastAsia" w:hAnsi="Times New Roman" w:cs="Times New Roman"/>
        </w:rPr>
      </w:pPr>
    </w:p>
    <w:p w14:paraId="7957DD5D" w14:textId="3AD441E8" w:rsidR="000579A4" w:rsidRDefault="000579A4" w:rsidP="00F557FD">
      <w:pPr>
        <w:jc w:val="center"/>
        <w:rPr>
          <w:rFonts w:ascii="Times New Roman" w:eastAsiaTheme="minorEastAsia" w:hAnsi="Times New Roman" w:cs="Times New Roman"/>
        </w:rPr>
      </w:pPr>
    </w:p>
    <w:p w14:paraId="7BF12457" w14:textId="77777777" w:rsidR="000579A4" w:rsidRPr="006565A0" w:rsidRDefault="000579A4" w:rsidP="00F557FD">
      <w:pPr>
        <w:jc w:val="center"/>
        <w:rPr>
          <w:rFonts w:ascii="Times New Roman" w:eastAsiaTheme="minorEastAsia" w:hAnsi="Times New Roman" w:cs="Times New Roman"/>
        </w:rPr>
      </w:pPr>
    </w:p>
    <w:p w14:paraId="62C6AFB4" w14:textId="77777777" w:rsidR="00F557FD" w:rsidRPr="006565A0" w:rsidRDefault="00F557FD" w:rsidP="00F557FD">
      <w:pPr>
        <w:jc w:val="center"/>
        <w:rPr>
          <w:rFonts w:ascii="Times New Roman" w:eastAsiaTheme="minorEastAsia" w:hAnsi="Times New Roman" w:cs="Times New Roman"/>
        </w:rPr>
      </w:pPr>
    </w:p>
    <w:p w14:paraId="4801F37D" w14:textId="649928FF" w:rsidR="00F557FD" w:rsidRPr="006565A0" w:rsidRDefault="00F557FD" w:rsidP="00F557FD">
      <w:pPr>
        <w:jc w:val="center"/>
        <w:rPr>
          <w:rFonts w:ascii="Times New Roman" w:eastAsiaTheme="minorEastAsia" w:hAnsi="Times New Roman" w:cs="Times New Roman"/>
        </w:rPr>
      </w:pPr>
      <w:r w:rsidRPr="006565A0">
        <w:rPr>
          <w:rFonts w:ascii="Times New Roman" w:eastAsiaTheme="minorEastAsia" w:hAnsi="Times New Roman" w:cs="Times New Roman"/>
        </w:rPr>
        <w:t>~ This Page is intentionally left blank ~</w:t>
      </w:r>
    </w:p>
    <w:p w14:paraId="1A790149" w14:textId="77777777" w:rsidR="00F557FD" w:rsidRPr="006565A0" w:rsidRDefault="00F557FD" w:rsidP="00F557FD">
      <w:pPr>
        <w:rPr>
          <w:rFonts w:ascii="Times New Roman" w:hAnsi="Times New Roman" w:cs="Times New Roman"/>
        </w:rPr>
      </w:pPr>
    </w:p>
    <w:p w14:paraId="18BA8B04" w14:textId="77777777" w:rsidR="00F557FD" w:rsidRPr="006565A0" w:rsidRDefault="00F557FD" w:rsidP="00F557FD">
      <w:pPr>
        <w:rPr>
          <w:rFonts w:ascii="Times New Roman" w:hAnsi="Times New Roman" w:cs="Times New Roman"/>
        </w:rPr>
      </w:pPr>
    </w:p>
    <w:p w14:paraId="5E973D88" w14:textId="534EFFDC" w:rsidR="00F557FD" w:rsidRPr="006565A0" w:rsidRDefault="00F557FD" w:rsidP="00F557FD">
      <w:pPr>
        <w:rPr>
          <w:rFonts w:ascii="Times New Roman" w:hAnsi="Times New Roman" w:cs="Times New Roman"/>
        </w:rPr>
        <w:sectPr w:rsidR="00F557FD" w:rsidRPr="006565A0" w:rsidSect="00772B3B">
          <w:footerReference w:type="first" r:id="rId17"/>
          <w:pgSz w:w="12240" w:h="15840"/>
          <w:pgMar w:top="1440" w:right="1440" w:bottom="1440" w:left="1440" w:header="720" w:footer="720" w:gutter="0"/>
          <w:pgNumType w:start="0"/>
          <w:cols w:space="720"/>
          <w:titlePg/>
          <w:docGrid w:linePitch="360"/>
        </w:sectPr>
      </w:pPr>
    </w:p>
    <w:p w14:paraId="4ABA2786" w14:textId="5F71747B" w:rsidR="005F295D" w:rsidRPr="006565A0" w:rsidRDefault="00C16458" w:rsidP="00367477">
      <w:pPr>
        <w:pStyle w:val="Heading1"/>
        <w:numPr>
          <w:ilvl w:val="0"/>
          <w:numId w:val="0"/>
        </w:numPr>
        <w:rPr>
          <w:rFonts w:ascii="Times New Roman" w:hAnsi="Times New Roman" w:cs="Times New Roman"/>
          <w:b/>
          <w:bCs/>
          <w:color w:val="1F4D78" w:themeColor="accent1" w:themeShade="7F"/>
          <w:u w:val="single"/>
        </w:rPr>
      </w:pPr>
      <w:bookmarkStart w:id="1" w:name="_Toc58327547"/>
      <w:r w:rsidRPr="006565A0">
        <w:rPr>
          <w:rFonts w:ascii="Times New Roman" w:hAnsi="Times New Roman" w:cs="Times New Roman"/>
          <w:b/>
          <w:bCs/>
          <w:color w:val="1F4D78" w:themeColor="accent1" w:themeShade="7F"/>
          <w:u w:val="single"/>
        </w:rPr>
        <w:lastRenderedPageBreak/>
        <w:t>A</w:t>
      </w:r>
      <w:r w:rsidR="005308CB" w:rsidRPr="006565A0">
        <w:rPr>
          <w:rFonts w:ascii="Times New Roman" w:hAnsi="Times New Roman" w:cs="Times New Roman"/>
          <w:b/>
          <w:bCs/>
          <w:color w:val="1F4D78" w:themeColor="accent1" w:themeShade="7F"/>
          <w:u w:val="single"/>
        </w:rPr>
        <w:t>rtifact</w:t>
      </w:r>
      <w:r w:rsidRPr="006565A0">
        <w:rPr>
          <w:rFonts w:ascii="Times New Roman" w:hAnsi="Times New Roman" w:cs="Times New Roman"/>
          <w:b/>
          <w:bCs/>
          <w:color w:val="1F4D78" w:themeColor="accent1" w:themeShade="7F"/>
          <w:u w:val="single"/>
        </w:rPr>
        <w:t xml:space="preserve"> 1</w:t>
      </w:r>
      <w:r w:rsidR="00367477" w:rsidRPr="006565A0">
        <w:rPr>
          <w:rFonts w:ascii="Times New Roman" w:hAnsi="Times New Roman" w:cs="Times New Roman"/>
          <w:b/>
          <w:bCs/>
          <w:color w:val="1F4D78" w:themeColor="accent1" w:themeShade="7F"/>
          <w:u w:val="single"/>
        </w:rPr>
        <w:t>: Scope</w:t>
      </w:r>
      <w:bookmarkEnd w:id="1"/>
    </w:p>
    <w:p w14:paraId="11F8DFAF" w14:textId="5C22C96F" w:rsidR="00506AF9" w:rsidRPr="006565A0" w:rsidRDefault="00506AF9" w:rsidP="00F0694F">
      <w:pPr>
        <w:pStyle w:val="NoSpacing"/>
        <w:rPr>
          <w:rFonts w:ascii="Times New Roman" w:hAnsi="Times New Roman" w:cs="Times New Roman"/>
        </w:rPr>
      </w:pPr>
    </w:p>
    <w:p w14:paraId="3D968044" w14:textId="721180CA" w:rsidR="00F0694F" w:rsidRDefault="00F0694F" w:rsidP="00F0694F">
      <w:pPr>
        <w:pStyle w:val="NoSpacing"/>
        <w:rPr>
          <w:rFonts w:ascii="Times New Roman" w:hAnsi="Times New Roman" w:cs="Times New Roman"/>
          <w:i/>
          <w:iCs/>
        </w:rPr>
      </w:pPr>
      <w:r w:rsidRPr="006565A0">
        <w:rPr>
          <w:rFonts w:ascii="Times New Roman" w:hAnsi="Times New Roman" w:cs="Times New Roman"/>
          <w:i/>
          <w:iCs/>
        </w:rPr>
        <w:t xml:space="preserve">This </w:t>
      </w:r>
      <w:r w:rsidR="0089182A">
        <w:rPr>
          <w:rFonts w:ascii="Times New Roman" w:hAnsi="Times New Roman" w:cs="Times New Roman"/>
          <w:i/>
          <w:iCs/>
        </w:rPr>
        <w:t>p</w:t>
      </w:r>
      <w:r w:rsidRPr="006565A0">
        <w:rPr>
          <w:rFonts w:ascii="Times New Roman" w:hAnsi="Times New Roman" w:cs="Times New Roman"/>
          <w:i/>
          <w:iCs/>
        </w:rPr>
        <w:t xml:space="preserve">hase </w:t>
      </w:r>
      <w:r w:rsidR="00116A57" w:rsidRPr="006565A0">
        <w:rPr>
          <w:rFonts w:ascii="Times New Roman" w:hAnsi="Times New Roman" w:cs="Times New Roman"/>
          <w:i/>
          <w:iCs/>
        </w:rPr>
        <w:t>defines</w:t>
      </w:r>
      <w:r w:rsidRPr="006565A0">
        <w:rPr>
          <w:rFonts w:ascii="Times New Roman" w:hAnsi="Times New Roman" w:cs="Times New Roman"/>
          <w:i/>
          <w:iCs/>
        </w:rPr>
        <w:t xml:space="preserve"> the opportunity</w:t>
      </w:r>
      <w:r w:rsidR="00B1393C" w:rsidRPr="006565A0">
        <w:rPr>
          <w:rFonts w:ascii="Times New Roman" w:hAnsi="Times New Roman" w:cs="Times New Roman"/>
          <w:i/>
          <w:iCs/>
        </w:rPr>
        <w:t xml:space="preserve"> this project intends to </w:t>
      </w:r>
      <w:r w:rsidR="00E65D79" w:rsidRPr="006565A0">
        <w:rPr>
          <w:rFonts w:ascii="Times New Roman" w:hAnsi="Times New Roman" w:cs="Times New Roman"/>
          <w:i/>
          <w:iCs/>
        </w:rPr>
        <w:t>address</w:t>
      </w:r>
      <w:r w:rsidR="00B1393C" w:rsidRPr="006565A0">
        <w:rPr>
          <w:rFonts w:ascii="Times New Roman" w:hAnsi="Times New Roman" w:cs="Times New Roman"/>
          <w:i/>
          <w:iCs/>
        </w:rPr>
        <w:t xml:space="preserve">, </w:t>
      </w:r>
      <w:r w:rsidR="00367477" w:rsidRPr="006565A0">
        <w:rPr>
          <w:rFonts w:ascii="Times New Roman" w:hAnsi="Times New Roman" w:cs="Times New Roman"/>
          <w:i/>
          <w:iCs/>
        </w:rPr>
        <w:t>clarifies</w:t>
      </w:r>
      <w:r w:rsidR="00E07CE2" w:rsidRPr="006565A0">
        <w:rPr>
          <w:rFonts w:ascii="Times New Roman" w:hAnsi="Times New Roman" w:cs="Times New Roman"/>
          <w:i/>
          <w:iCs/>
        </w:rPr>
        <w:t xml:space="preserve"> </w:t>
      </w:r>
      <w:r w:rsidR="00834D70" w:rsidRPr="006565A0">
        <w:rPr>
          <w:rFonts w:ascii="Times New Roman" w:hAnsi="Times New Roman" w:cs="Times New Roman"/>
          <w:i/>
          <w:iCs/>
        </w:rPr>
        <w:t xml:space="preserve">expected outcomes, </w:t>
      </w:r>
      <w:r w:rsidR="00CA5489" w:rsidRPr="006565A0">
        <w:rPr>
          <w:rFonts w:ascii="Times New Roman" w:hAnsi="Times New Roman" w:cs="Times New Roman"/>
          <w:i/>
          <w:iCs/>
        </w:rPr>
        <w:t xml:space="preserve">and </w:t>
      </w:r>
      <w:r w:rsidR="00E07CE2" w:rsidRPr="006565A0">
        <w:rPr>
          <w:rFonts w:ascii="Times New Roman" w:hAnsi="Times New Roman" w:cs="Times New Roman"/>
          <w:i/>
          <w:iCs/>
        </w:rPr>
        <w:t xml:space="preserve">highlights the </w:t>
      </w:r>
      <w:r w:rsidR="00603A2D" w:rsidRPr="006565A0">
        <w:rPr>
          <w:rFonts w:ascii="Times New Roman" w:hAnsi="Times New Roman" w:cs="Times New Roman"/>
          <w:i/>
          <w:iCs/>
        </w:rPr>
        <w:t xml:space="preserve">necessary </w:t>
      </w:r>
      <w:r w:rsidR="00C46006" w:rsidRPr="006565A0">
        <w:rPr>
          <w:rFonts w:ascii="Times New Roman" w:hAnsi="Times New Roman" w:cs="Times New Roman"/>
          <w:i/>
          <w:iCs/>
        </w:rPr>
        <w:t>resources</w:t>
      </w:r>
      <w:r w:rsidR="00B1393C" w:rsidRPr="006565A0">
        <w:rPr>
          <w:rFonts w:ascii="Times New Roman" w:hAnsi="Times New Roman" w:cs="Times New Roman"/>
          <w:i/>
          <w:iCs/>
        </w:rPr>
        <w:t xml:space="preserve"> </w:t>
      </w:r>
      <w:r w:rsidR="00CA5489" w:rsidRPr="006565A0">
        <w:rPr>
          <w:rFonts w:ascii="Times New Roman" w:hAnsi="Times New Roman" w:cs="Times New Roman"/>
          <w:i/>
          <w:iCs/>
        </w:rPr>
        <w:t>require</w:t>
      </w:r>
      <w:r w:rsidR="00603A2D" w:rsidRPr="006565A0">
        <w:rPr>
          <w:rFonts w:ascii="Times New Roman" w:hAnsi="Times New Roman" w:cs="Times New Roman"/>
          <w:i/>
          <w:iCs/>
        </w:rPr>
        <w:t>d for optimal success</w:t>
      </w:r>
      <w:r w:rsidR="00CA5489" w:rsidRPr="006565A0">
        <w:rPr>
          <w:rFonts w:ascii="Times New Roman" w:hAnsi="Times New Roman" w:cs="Times New Roman"/>
          <w:i/>
          <w:iCs/>
        </w:rPr>
        <w:t>.</w:t>
      </w:r>
    </w:p>
    <w:p w14:paraId="2486C477" w14:textId="77777777" w:rsidR="00543370" w:rsidRPr="006565A0" w:rsidRDefault="00543370" w:rsidP="00F0694F">
      <w:pPr>
        <w:pStyle w:val="NoSpacing"/>
        <w:rPr>
          <w:rFonts w:ascii="Times New Roman" w:hAnsi="Times New Roman" w:cs="Times New Roman"/>
          <w:i/>
          <w:iCs/>
        </w:rPr>
      </w:pPr>
    </w:p>
    <w:p w14:paraId="45A3F301" w14:textId="77777777" w:rsidR="00543370" w:rsidRPr="006565A0" w:rsidRDefault="00543370" w:rsidP="00543370">
      <w:pPr>
        <w:pStyle w:val="Heading2"/>
        <w:rPr>
          <w:rFonts w:ascii="Times New Roman" w:hAnsi="Times New Roman" w:cs="Times New Roman"/>
          <w:b/>
          <w:bCs/>
          <w:u w:val="single"/>
        </w:rPr>
      </w:pPr>
      <w:bookmarkStart w:id="2" w:name="_Toc58327548"/>
      <w:r>
        <w:rPr>
          <w:rFonts w:ascii="Times New Roman" w:hAnsi="Times New Roman" w:cs="Times New Roman"/>
          <w:b/>
          <w:bCs/>
          <w:u w:val="single"/>
        </w:rPr>
        <w:t>What is this?</w:t>
      </w:r>
      <w:bookmarkEnd w:id="2"/>
    </w:p>
    <w:p w14:paraId="3DAE488D" w14:textId="77777777" w:rsidR="00543370" w:rsidRDefault="00543370" w:rsidP="00543370">
      <w:pPr>
        <w:pStyle w:val="NoSpacing"/>
        <w:rPr>
          <w:rFonts w:ascii="Times New Roman" w:hAnsi="Times New Roman" w:cs="Times New Roman"/>
        </w:rPr>
      </w:pPr>
    </w:p>
    <w:p w14:paraId="6222253C" w14:textId="77777777" w:rsidR="00543370" w:rsidRDefault="00543370" w:rsidP="00543370">
      <w:pPr>
        <w:pStyle w:val="NoSpacing"/>
        <w:rPr>
          <w:rFonts w:ascii="Times New Roman" w:hAnsi="Times New Roman" w:cs="Times New Roman"/>
        </w:rPr>
      </w:pPr>
      <w:r w:rsidRPr="00AF6EFA">
        <w:rPr>
          <w:rFonts w:ascii="Times New Roman" w:hAnsi="Times New Roman" w:cs="Times New Roman"/>
        </w:rPr>
        <w:t>The NYC Taxi and Limousine Commission Data Pipeline is a series of data processing steps. The pipeline computationally ingests data at the pipeline's beginning. Then there are a series of steps in which each step delivers an output that is the input to the next step. This process continues until the pipeline is complete. In some cases, independent efforts run in parallel.</w:t>
      </w:r>
    </w:p>
    <w:p w14:paraId="52FB4ABC" w14:textId="77777777" w:rsidR="00543370" w:rsidRPr="00AF6EFA" w:rsidRDefault="00543370" w:rsidP="00543370">
      <w:pPr>
        <w:pStyle w:val="NoSpacing"/>
        <w:rPr>
          <w:rFonts w:ascii="Times New Roman" w:hAnsi="Times New Roman" w:cs="Times New Roman"/>
        </w:rPr>
      </w:pPr>
    </w:p>
    <w:p w14:paraId="0D6EE345" w14:textId="77777777" w:rsidR="00543370" w:rsidRDefault="00543370" w:rsidP="00543370">
      <w:pPr>
        <w:pStyle w:val="NoSpacing"/>
        <w:rPr>
          <w:rFonts w:ascii="Times New Roman" w:hAnsi="Times New Roman" w:cs="Times New Roman"/>
        </w:rPr>
      </w:pPr>
      <w:r w:rsidRPr="00AF6EFA">
        <w:rPr>
          <w:rFonts w:ascii="Times New Roman" w:hAnsi="Times New Roman" w:cs="Times New Roman"/>
        </w:rPr>
        <w:t>This data pipeline consists of three key elements: a source, a processing step or steps, and a destination (a sink). The data pipeline enables data to flow from an application to a data warehouse (MS Azure) for future analytics and report generations.</w:t>
      </w:r>
    </w:p>
    <w:p w14:paraId="055C4ADB" w14:textId="446DFB8B" w:rsidR="00107195" w:rsidRDefault="00107195" w:rsidP="00F0694F">
      <w:pPr>
        <w:pStyle w:val="NoSpacing"/>
        <w:rPr>
          <w:rFonts w:ascii="Times New Roman" w:hAnsi="Times New Roman" w:cs="Times New Roman"/>
        </w:rPr>
      </w:pPr>
    </w:p>
    <w:p w14:paraId="4A57DB89" w14:textId="77777777" w:rsidR="00767903" w:rsidRDefault="00767903" w:rsidP="00F0694F">
      <w:pPr>
        <w:pStyle w:val="NoSpacing"/>
        <w:rPr>
          <w:rFonts w:ascii="Times New Roman" w:hAnsi="Times New Roman" w:cs="Times New Roman"/>
        </w:rPr>
      </w:pPr>
    </w:p>
    <w:p w14:paraId="17572B6C" w14:textId="77777777" w:rsidR="00767903" w:rsidRPr="006565A0" w:rsidRDefault="00767903" w:rsidP="00767903">
      <w:pPr>
        <w:pStyle w:val="Heading2"/>
        <w:rPr>
          <w:rFonts w:ascii="Times New Roman" w:hAnsi="Times New Roman" w:cs="Times New Roman"/>
          <w:b/>
          <w:bCs/>
          <w:u w:val="single"/>
        </w:rPr>
      </w:pPr>
      <w:bookmarkStart w:id="3" w:name="_Toc58327549"/>
      <w:r>
        <w:rPr>
          <w:rFonts w:ascii="Times New Roman" w:hAnsi="Times New Roman" w:cs="Times New Roman"/>
          <w:b/>
          <w:bCs/>
          <w:u w:val="single"/>
        </w:rPr>
        <w:t>How to use this?</w:t>
      </w:r>
      <w:bookmarkEnd w:id="3"/>
    </w:p>
    <w:p w14:paraId="0629939F" w14:textId="77777777" w:rsidR="00767903" w:rsidRDefault="00767903" w:rsidP="00767903">
      <w:pPr>
        <w:pStyle w:val="NoSpacing"/>
        <w:rPr>
          <w:rFonts w:ascii="Times New Roman" w:hAnsi="Times New Roman" w:cs="Times New Roman"/>
        </w:rPr>
      </w:pPr>
    </w:p>
    <w:p w14:paraId="0410F5E2" w14:textId="04CD9B27" w:rsidR="00767903" w:rsidRDefault="00767903" w:rsidP="00767903">
      <w:pPr>
        <w:rPr>
          <w:rFonts w:ascii="Times New Roman" w:eastAsiaTheme="minorEastAsia" w:hAnsi="Times New Roman" w:cs="Times New Roman"/>
        </w:rPr>
      </w:pPr>
      <w:r w:rsidRPr="00303FBB">
        <w:rPr>
          <w:rFonts w:ascii="Times New Roman" w:eastAsiaTheme="minorEastAsia" w:hAnsi="Times New Roman" w:cs="Times New Roman"/>
        </w:rPr>
        <w:t>This data pipeline is architected as a batch-based flow. In this architecture scenario, we have built a</w:t>
      </w:r>
      <w:r>
        <w:rPr>
          <w:rFonts w:ascii="Times New Roman" w:eastAsiaTheme="minorEastAsia" w:hAnsi="Times New Roman" w:cs="Times New Roman"/>
        </w:rPr>
        <w:t>n Extraction Transformation Load (ETL) f</w:t>
      </w:r>
      <w:r w:rsidRPr="00303FBB">
        <w:rPr>
          <w:rFonts w:ascii="Times New Roman" w:eastAsiaTheme="minorEastAsia" w:hAnsi="Times New Roman" w:cs="Times New Roman"/>
        </w:rPr>
        <w:t>low from the New York Taxi &amp; Limousine Commission data sets to push this data to a data warehouse and an analytics database.</w:t>
      </w:r>
    </w:p>
    <w:p w14:paraId="5EC5D240" w14:textId="77777777" w:rsidR="00767903" w:rsidRDefault="00767903" w:rsidP="00767903">
      <w:pPr>
        <w:rPr>
          <w:rFonts w:ascii="Times New Roman" w:eastAsiaTheme="minorEastAsia" w:hAnsi="Times New Roman" w:cs="Times New Roman"/>
        </w:rPr>
      </w:pPr>
    </w:p>
    <w:p w14:paraId="4F7E3859" w14:textId="7287E797" w:rsidR="00767903" w:rsidRPr="006565A0" w:rsidRDefault="00767903" w:rsidP="00767903">
      <w:pPr>
        <w:pStyle w:val="Heading2"/>
        <w:rPr>
          <w:rFonts w:ascii="Times New Roman" w:hAnsi="Times New Roman" w:cs="Times New Roman"/>
          <w:b/>
          <w:bCs/>
          <w:u w:val="single"/>
        </w:rPr>
      </w:pPr>
      <w:bookmarkStart w:id="4" w:name="_Toc58327550"/>
      <w:r>
        <w:rPr>
          <w:rFonts w:ascii="Times New Roman" w:hAnsi="Times New Roman" w:cs="Times New Roman"/>
          <w:b/>
          <w:bCs/>
          <w:u w:val="single"/>
        </w:rPr>
        <w:t>How to test &amp; develop this?</w:t>
      </w:r>
      <w:bookmarkEnd w:id="4"/>
    </w:p>
    <w:p w14:paraId="38448699" w14:textId="77777777" w:rsidR="00767903" w:rsidRDefault="00767903" w:rsidP="00767903">
      <w:pPr>
        <w:pStyle w:val="NoSpacing"/>
        <w:rPr>
          <w:rFonts w:ascii="Times New Roman" w:hAnsi="Times New Roman" w:cs="Times New Roman"/>
        </w:rPr>
      </w:pPr>
    </w:p>
    <w:p w14:paraId="37EC745F" w14:textId="77777777" w:rsidR="00767903" w:rsidRDefault="00767903" w:rsidP="00767903">
      <w:pPr>
        <w:rPr>
          <w:rFonts w:ascii="Times New Roman" w:eastAsiaTheme="minorEastAsia" w:hAnsi="Times New Roman" w:cs="Times New Roman"/>
        </w:rPr>
      </w:pPr>
      <w:r w:rsidRPr="00303FBB">
        <w:rPr>
          <w:rFonts w:ascii="Times New Roman" w:eastAsiaTheme="minorEastAsia" w:hAnsi="Times New Roman" w:cs="Times New Roman"/>
        </w:rPr>
        <w:t>This data pipeline is architected as a batch-based flow. In this architecture scenario, we have built a</w:t>
      </w:r>
      <w:r>
        <w:rPr>
          <w:rFonts w:ascii="Times New Roman" w:eastAsiaTheme="minorEastAsia" w:hAnsi="Times New Roman" w:cs="Times New Roman"/>
        </w:rPr>
        <w:t>n Extraction Transformation Load (ETL) f</w:t>
      </w:r>
      <w:r w:rsidRPr="00303FBB">
        <w:rPr>
          <w:rFonts w:ascii="Times New Roman" w:eastAsiaTheme="minorEastAsia" w:hAnsi="Times New Roman" w:cs="Times New Roman"/>
        </w:rPr>
        <w:t>low from the New York Taxi &amp; Limousine Commission data sets to push this data to a data warehouse and an analytics database.</w:t>
      </w:r>
    </w:p>
    <w:p w14:paraId="053943B8" w14:textId="77777777" w:rsidR="00767903" w:rsidRDefault="00767903" w:rsidP="00767903">
      <w:pPr>
        <w:rPr>
          <w:rFonts w:ascii="Times New Roman" w:eastAsiaTheme="minorEastAsia" w:hAnsi="Times New Roman" w:cs="Times New Roman"/>
        </w:rPr>
      </w:pPr>
    </w:p>
    <w:p w14:paraId="00E7B035" w14:textId="77777777" w:rsidR="00767903" w:rsidRPr="00727A22" w:rsidRDefault="00767903" w:rsidP="00767903">
      <w:pPr>
        <w:tabs>
          <w:tab w:val="left" w:pos="855"/>
        </w:tabs>
        <w:sectPr w:rsidR="00767903" w:rsidRPr="00727A22" w:rsidSect="00921015">
          <w:headerReference w:type="first" r:id="rId18"/>
          <w:pgSz w:w="12240" w:h="15840"/>
          <w:pgMar w:top="1440" w:right="1440" w:bottom="1440" w:left="1440" w:header="720" w:footer="720" w:gutter="0"/>
          <w:cols w:space="720"/>
          <w:titlePg/>
          <w:docGrid w:linePitch="360"/>
        </w:sectPr>
      </w:pPr>
      <w:r>
        <w:tab/>
      </w:r>
    </w:p>
    <w:p w14:paraId="203C704E" w14:textId="77777777" w:rsidR="00543370" w:rsidRPr="00C73990" w:rsidRDefault="00543370" w:rsidP="00543370">
      <w:pPr>
        <w:pStyle w:val="Heading2"/>
        <w:rPr>
          <w:rFonts w:ascii="Times New Roman" w:hAnsi="Times New Roman" w:cs="Times New Roman"/>
          <w:b/>
          <w:bCs/>
          <w:u w:val="single"/>
        </w:rPr>
      </w:pPr>
      <w:bookmarkStart w:id="5" w:name="_Toc58327551"/>
      <w:r>
        <w:rPr>
          <w:rFonts w:ascii="Times New Roman" w:hAnsi="Times New Roman" w:cs="Times New Roman"/>
          <w:b/>
          <w:bCs/>
          <w:u w:val="single"/>
        </w:rPr>
        <w:lastRenderedPageBreak/>
        <w:t xml:space="preserve">Constraints, Limitations, and </w:t>
      </w:r>
      <w:r w:rsidRPr="00C73990">
        <w:rPr>
          <w:rFonts w:ascii="Times New Roman" w:hAnsi="Times New Roman" w:cs="Times New Roman"/>
          <w:b/>
          <w:bCs/>
          <w:u w:val="single"/>
        </w:rPr>
        <w:t>Assumptions</w:t>
      </w:r>
      <w:bookmarkEnd w:id="5"/>
    </w:p>
    <w:p w14:paraId="49AD2BF0" w14:textId="77777777" w:rsidR="00543370" w:rsidRPr="006565A0" w:rsidRDefault="00543370" w:rsidP="00543370">
      <w:pPr>
        <w:pStyle w:val="NoSpacing"/>
        <w:rPr>
          <w:rFonts w:ascii="Times New Roman" w:hAnsi="Times New Roman" w:cs="Times New Roman"/>
        </w:rPr>
      </w:pPr>
    </w:p>
    <w:p w14:paraId="137B7A98" w14:textId="77777777" w:rsidR="00543370" w:rsidRPr="006565A0" w:rsidRDefault="00543370" w:rsidP="00543370">
      <w:pPr>
        <w:pStyle w:val="NoSpacing"/>
        <w:rPr>
          <w:rFonts w:ascii="Times New Roman" w:hAnsi="Times New Roman" w:cs="Times New Roman"/>
          <w:b/>
          <w:bCs/>
        </w:rPr>
      </w:pPr>
      <w:r w:rsidRPr="006565A0">
        <w:rPr>
          <w:rFonts w:ascii="Times New Roman" w:hAnsi="Times New Roman" w:cs="Times New Roman"/>
          <w:b/>
          <w:bCs/>
        </w:rPr>
        <w:t xml:space="preserve">Question 1. Data sources you are considering for your open-ended capstone </w:t>
      </w:r>
    </w:p>
    <w:p w14:paraId="031ADBFC" w14:textId="77777777" w:rsidR="00543370" w:rsidRPr="006565A0" w:rsidRDefault="00543370" w:rsidP="00543370">
      <w:pPr>
        <w:pStyle w:val="NoSpacing"/>
        <w:rPr>
          <w:rFonts w:ascii="Times New Roman" w:hAnsi="Times New Roman" w:cs="Times New Roman"/>
        </w:rPr>
      </w:pPr>
    </w:p>
    <w:p w14:paraId="3875FFF4" w14:textId="77777777" w:rsidR="00543370" w:rsidRPr="006565A0" w:rsidRDefault="00543370" w:rsidP="00543370">
      <w:pPr>
        <w:pStyle w:val="NoSpacing"/>
        <w:ind w:firstLine="720"/>
        <w:rPr>
          <w:rFonts w:ascii="Times New Roman" w:hAnsi="Times New Roman" w:cs="Times New Roman"/>
          <w:i/>
          <w:iCs/>
        </w:rPr>
      </w:pPr>
      <w:r w:rsidRPr="006565A0">
        <w:rPr>
          <w:rFonts w:ascii="Times New Roman" w:hAnsi="Times New Roman" w:cs="Times New Roman"/>
          <w:b/>
          <w:bCs/>
          <w:i/>
          <w:iCs/>
        </w:rPr>
        <w:t>Data</w:t>
      </w:r>
      <w:r w:rsidRPr="006565A0">
        <w:rPr>
          <w:rFonts w:ascii="Times New Roman" w:hAnsi="Times New Roman" w:cs="Times New Roman"/>
          <w:i/>
          <w:iCs/>
        </w:rPr>
        <w:t>: New York Taxi &amp; Limousine Commission data set.</w:t>
      </w:r>
    </w:p>
    <w:p w14:paraId="21E91055" w14:textId="77777777" w:rsidR="00543370" w:rsidRPr="006565A0" w:rsidRDefault="00543370" w:rsidP="00543370">
      <w:pPr>
        <w:pStyle w:val="NoSpacing"/>
        <w:ind w:firstLine="720"/>
        <w:rPr>
          <w:rFonts w:ascii="Times New Roman" w:hAnsi="Times New Roman" w:cs="Times New Roman"/>
          <w:i/>
          <w:iCs/>
        </w:rPr>
      </w:pPr>
      <w:r w:rsidRPr="006565A0">
        <w:rPr>
          <w:rFonts w:ascii="Times New Roman" w:hAnsi="Times New Roman" w:cs="Times New Roman"/>
          <w:b/>
          <w:bCs/>
          <w:i/>
          <w:iCs/>
        </w:rPr>
        <w:t>Link</w:t>
      </w:r>
      <w:r w:rsidRPr="006565A0">
        <w:rPr>
          <w:rFonts w:ascii="Times New Roman" w:hAnsi="Times New Roman" w:cs="Times New Roman"/>
          <w:i/>
          <w:iCs/>
        </w:rPr>
        <w:t>: https://www1.nyc.gov/site/tlc/about/tlc-trip-record-data.page</w:t>
      </w:r>
    </w:p>
    <w:p w14:paraId="05244B73" w14:textId="77777777" w:rsidR="00543370" w:rsidRPr="006565A0" w:rsidRDefault="00543370" w:rsidP="00543370">
      <w:pPr>
        <w:pStyle w:val="NoSpacing"/>
        <w:rPr>
          <w:rFonts w:ascii="Times New Roman" w:hAnsi="Times New Roman" w:cs="Times New Roman"/>
        </w:rPr>
      </w:pPr>
    </w:p>
    <w:p w14:paraId="5C6F2197" w14:textId="77777777" w:rsidR="00543370" w:rsidRPr="006565A0" w:rsidRDefault="00543370" w:rsidP="00543370">
      <w:pPr>
        <w:pStyle w:val="NoSpacing"/>
        <w:rPr>
          <w:rFonts w:ascii="Times New Roman" w:hAnsi="Times New Roman" w:cs="Times New Roman"/>
        </w:rPr>
      </w:pPr>
    </w:p>
    <w:p w14:paraId="2E687B25" w14:textId="77777777" w:rsidR="00543370" w:rsidRPr="006565A0" w:rsidRDefault="00543370" w:rsidP="00543370">
      <w:pPr>
        <w:pStyle w:val="NoSpacing"/>
        <w:rPr>
          <w:rFonts w:ascii="Times New Roman" w:hAnsi="Times New Roman" w:cs="Times New Roman"/>
          <w:b/>
          <w:bCs/>
        </w:rPr>
      </w:pPr>
      <w:r w:rsidRPr="006565A0">
        <w:rPr>
          <w:rFonts w:ascii="Times New Roman" w:hAnsi="Times New Roman" w:cs="Times New Roman"/>
          <w:b/>
          <w:bCs/>
        </w:rPr>
        <w:t>Question 2. Volume available of data for each source (historic and delta)</w:t>
      </w:r>
    </w:p>
    <w:p w14:paraId="7948F362" w14:textId="77777777" w:rsidR="00543370" w:rsidRPr="006565A0" w:rsidRDefault="00543370" w:rsidP="00543370">
      <w:pPr>
        <w:pStyle w:val="NoSpacing"/>
        <w:rPr>
          <w:rFonts w:ascii="Times New Roman" w:hAnsi="Times New Roman" w:cs="Times New Roman"/>
        </w:rPr>
      </w:pPr>
      <w:r w:rsidRPr="006565A0">
        <w:rPr>
          <w:rFonts w:ascii="Times New Roman" w:hAnsi="Times New Roman" w:cs="Times New Roman"/>
        </w:rPr>
        <w:t xml:space="preserve">The historical load comprises the below-archived file sets for each month of the year since 2009, totaling around 288 gigabytes. The complementary delta loads occur each month and increment the data set by at least 2 gigabytes in total. </w:t>
      </w:r>
    </w:p>
    <w:p w14:paraId="7EADF899" w14:textId="77777777" w:rsidR="00543370" w:rsidRPr="006565A0" w:rsidRDefault="00543370" w:rsidP="00543370">
      <w:pPr>
        <w:pStyle w:val="NoSpacing"/>
        <w:rPr>
          <w:rFonts w:ascii="Times New Roman" w:hAnsi="Times New Roman" w:cs="Times New Roman"/>
        </w:rPr>
      </w:pPr>
    </w:p>
    <w:p w14:paraId="73270B7A" w14:textId="77777777" w:rsidR="00543370" w:rsidRPr="006565A0" w:rsidRDefault="00543370" w:rsidP="00543370">
      <w:pPr>
        <w:pStyle w:val="NoSpacing"/>
        <w:rPr>
          <w:rFonts w:ascii="Times New Roman" w:hAnsi="Times New Roman" w:cs="Times New Roman"/>
          <w:b/>
          <w:bCs/>
          <w:i/>
          <w:iCs/>
          <w:u w:val="single"/>
        </w:rPr>
      </w:pPr>
      <w:r w:rsidRPr="006565A0">
        <w:rPr>
          <w:rFonts w:ascii="Times New Roman" w:hAnsi="Times New Roman" w:cs="Times New Roman"/>
          <w:b/>
          <w:bCs/>
          <w:i/>
          <w:iCs/>
          <w:u w:val="single"/>
        </w:rPr>
        <w:t>Delta Load (2 gigabytes per month).</w:t>
      </w:r>
    </w:p>
    <w:p w14:paraId="3BF037F0" w14:textId="77777777" w:rsidR="00543370" w:rsidRPr="006565A0" w:rsidRDefault="00543370" w:rsidP="00543370">
      <w:pPr>
        <w:pStyle w:val="NoSpacing"/>
        <w:ind w:firstLine="720"/>
        <w:rPr>
          <w:rFonts w:ascii="Times New Roman" w:hAnsi="Times New Roman" w:cs="Times New Roman"/>
          <w:i/>
          <w:iCs/>
        </w:rPr>
      </w:pPr>
      <w:r w:rsidRPr="006565A0">
        <w:rPr>
          <w:rFonts w:ascii="Times New Roman" w:hAnsi="Times New Roman" w:cs="Times New Roman"/>
          <w:i/>
          <w:iCs/>
        </w:rPr>
        <w:t>Yellow Taxi Trip Records (CSV): file size – 579,698 KB</w:t>
      </w:r>
    </w:p>
    <w:p w14:paraId="099ECC54" w14:textId="77777777" w:rsidR="00543370" w:rsidRPr="006565A0" w:rsidRDefault="00543370" w:rsidP="00543370">
      <w:pPr>
        <w:pStyle w:val="NoSpacing"/>
        <w:ind w:firstLine="720"/>
        <w:rPr>
          <w:rFonts w:ascii="Times New Roman" w:hAnsi="Times New Roman" w:cs="Times New Roman"/>
          <w:i/>
          <w:iCs/>
        </w:rPr>
      </w:pPr>
      <w:r w:rsidRPr="006565A0">
        <w:rPr>
          <w:rFonts w:ascii="Times New Roman" w:hAnsi="Times New Roman" w:cs="Times New Roman"/>
          <w:i/>
          <w:iCs/>
        </w:rPr>
        <w:t>Green Taxi Trip Records (CSV): file size – 39,744 KB</w:t>
      </w:r>
    </w:p>
    <w:p w14:paraId="2C1179B3" w14:textId="77777777" w:rsidR="00543370" w:rsidRPr="006565A0" w:rsidRDefault="00543370" w:rsidP="00543370">
      <w:pPr>
        <w:pStyle w:val="NoSpacing"/>
        <w:ind w:firstLine="720"/>
        <w:rPr>
          <w:rFonts w:ascii="Times New Roman" w:hAnsi="Times New Roman" w:cs="Times New Roman"/>
          <w:i/>
          <w:iCs/>
        </w:rPr>
      </w:pPr>
      <w:r w:rsidRPr="006565A0">
        <w:rPr>
          <w:rFonts w:ascii="Times New Roman" w:hAnsi="Times New Roman" w:cs="Times New Roman"/>
          <w:i/>
          <w:iCs/>
        </w:rPr>
        <w:t>For-Hire Vehicle Trip Records (CSV) – 108,186 KB</w:t>
      </w:r>
    </w:p>
    <w:p w14:paraId="357690EF" w14:textId="77777777" w:rsidR="00543370" w:rsidRPr="006565A0" w:rsidRDefault="00543370" w:rsidP="00543370">
      <w:pPr>
        <w:pStyle w:val="NoSpacing"/>
        <w:ind w:firstLine="720"/>
        <w:rPr>
          <w:rFonts w:ascii="Times New Roman" w:hAnsi="Times New Roman" w:cs="Times New Roman"/>
          <w:i/>
          <w:iCs/>
        </w:rPr>
      </w:pPr>
      <w:r w:rsidRPr="006565A0">
        <w:rPr>
          <w:rFonts w:ascii="Times New Roman" w:hAnsi="Times New Roman" w:cs="Times New Roman"/>
          <w:i/>
          <w:iCs/>
        </w:rPr>
        <w:t>High Volume For-Hire Vehicle Trip Records (CSV) – 1,273,342 KB</w:t>
      </w:r>
    </w:p>
    <w:p w14:paraId="20A2F08D" w14:textId="77777777" w:rsidR="00543370" w:rsidRPr="006565A0" w:rsidRDefault="00543370" w:rsidP="00543370">
      <w:pPr>
        <w:pStyle w:val="NoSpacing"/>
        <w:rPr>
          <w:rFonts w:ascii="Times New Roman" w:hAnsi="Times New Roman" w:cs="Times New Roman"/>
          <w:i/>
          <w:iCs/>
        </w:rPr>
      </w:pPr>
    </w:p>
    <w:p w14:paraId="25F30EE4" w14:textId="77777777" w:rsidR="00543370" w:rsidRPr="006565A0" w:rsidRDefault="00543370" w:rsidP="00543370">
      <w:pPr>
        <w:pStyle w:val="NoSpacing"/>
        <w:rPr>
          <w:rFonts w:ascii="Times New Roman" w:hAnsi="Times New Roman" w:cs="Times New Roman"/>
          <w:b/>
          <w:bCs/>
          <w:i/>
          <w:iCs/>
          <w:u w:val="single"/>
        </w:rPr>
      </w:pPr>
      <w:r w:rsidRPr="006565A0">
        <w:rPr>
          <w:rFonts w:ascii="Times New Roman" w:hAnsi="Times New Roman" w:cs="Times New Roman"/>
          <w:b/>
          <w:bCs/>
          <w:i/>
          <w:iCs/>
          <w:u w:val="single"/>
        </w:rPr>
        <w:t>Historical Load (288 gigabytes).</w:t>
      </w:r>
    </w:p>
    <w:p w14:paraId="788F071C" w14:textId="77777777" w:rsidR="00543370" w:rsidRPr="006565A0" w:rsidRDefault="00543370" w:rsidP="00543370">
      <w:pPr>
        <w:pStyle w:val="NoSpacing"/>
        <w:ind w:firstLine="720"/>
        <w:rPr>
          <w:rFonts w:ascii="Times New Roman" w:hAnsi="Times New Roman" w:cs="Times New Roman"/>
          <w:i/>
          <w:iCs/>
        </w:rPr>
      </w:pPr>
      <w:r w:rsidRPr="006565A0">
        <w:rPr>
          <w:rFonts w:ascii="Times New Roman" w:hAnsi="Times New Roman" w:cs="Times New Roman"/>
          <w:i/>
          <w:iCs/>
        </w:rPr>
        <w:t>Yellow Taxi Trip Records (CSV): file size – 83,476,512 KB</w:t>
      </w:r>
    </w:p>
    <w:p w14:paraId="2210A58D" w14:textId="77777777" w:rsidR="00543370" w:rsidRPr="006565A0" w:rsidRDefault="00543370" w:rsidP="00543370">
      <w:pPr>
        <w:pStyle w:val="NoSpacing"/>
        <w:ind w:firstLine="720"/>
        <w:rPr>
          <w:rFonts w:ascii="Times New Roman" w:hAnsi="Times New Roman" w:cs="Times New Roman"/>
          <w:i/>
          <w:iCs/>
        </w:rPr>
      </w:pPr>
      <w:r w:rsidRPr="006565A0">
        <w:rPr>
          <w:rFonts w:ascii="Times New Roman" w:hAnsi="Times New Roman" w:cs="Times New Roman"/>
          <w:i/>
          <w:iCs/>
        </w:rPr>
        <w:t>Green Taxi Trip Records (CSV): file size – 5,723,136 KB</w:t>
      </w:r>
    </w:p>
    <w:p w14:paraId="73ABC6BF" w14:textId="77777777" w:rsidR="00543370" w:rsidRPr="006565A0" w:rsidRDefault="00543370" w:rsidP="00543370">
      <w:pPr>
        <w:pStyle w:val="NoSpacing"/>
        <w:ind w:firstLine="720"/>
        <w:rPr>
          <w:rFonts w:ascii="Times New Roman" w:hAnsi="Times New Roman" w:cs="Times New Roman"/>
          <w:i/>
          <w:iCs/>
        </w:rPr>
      </w:pPr>
      <w:r w:rsidRPr="006565A0">
        <w:rPr>
          <w:rFonts w:ascii="Times New Roman" w:hAnsi="Times New Roman" w:cs="Times New Roman"/>
          <w:i/>
          <w:iCs/>
        </w:rPr>
        <w:t>For-Hire Vehicle Trip Records (CSV) – 15,578,784 KB</w:t>
      </w:r>
    </w:p>
    <w:p w14:paraId="1FF473E4" w14:textId="77777777" w:rsidR="00543370" w:rsidRPr="006565A0" w:rsidRDefault="00543370" w:rsidP="00543370">
      <w:pPr>
        <w:pStyle w:val="NoSpacing"/>
        <w:ind w:firstLine="720"/>
        <w:rPr>
          <w:rFonts w:ascii="Times New Roman" w:hAnsi="Times New Roman" w:cs="Times New Roman"/>
          <w:i/>
          <w:iCs/>
        </w:rPr>
      </w:pPr>
      <w:r w:rsidRPr="006565A0">
        <w:rPr>
          <w:rFonts w:ascii="Times New Roman" w:hAnsi="Times New Roman" w:cs="Times New Roman"/>
          <w:i/>
          <w:iCs/>
        </w:rPr>
        <w:t>High Volume For-Hire Vehicle Trip Records (CSV) – 183,361,248 KB</w:t>
      </w:r>
    </w:p>
    <w:p w14:paraId="000EB7E4" w14:textId="77777777" w:rsidR="00543370" w:rsidRPr="006565A0" w:rsidRDefault="00543370" w:rsidP="00543370">
      <w:pPr>
        <w:pStyle w:val="NoSpacing"/>
        <w:rPr>
          <w:rFonts w:ascii="Times New Roman" w:hAnsi="Times New Roman" w:cs="Times New Roman"/>
          <w:i/>
          <w:iCs/>
        </w:rPr>
      </w:pPr>
    </w:p>
    <w:p w14:paraId="4FB152EF" w14:textId="77777777" w:rsidR="00543370" w:rsidRPr="006565A0" w:rsidRDefault="00543370" w:rsidP="00543370">
      <w:pPr>
        <w:pStyle w:val="NoSpacing"/>
        <w:rPr>
          <w:rFonts w:ascii="Times New Roman" w:hAnsi="Times New Roman" w:cs="Times New Roman"/>
          <w:i/>
          <w:iCs/>
        </w:rPr>
      </w:pPr>
    </w:p>
    <w:p w14:paraId="60C78200" w14:textId="77777777" w:rsidR="00543370" w:rsidRPr="006565A0" w:rsidRDefault="00543370" w:rsidP="00543370">
      <w:pPr>
        <w:pStyle w:val="NoSpacing"/>
        <w:rPr>
          <w:rFonts w:ascii="Times New Roman" w:hAnsi="Times New Roman" w:cs="Times New Roman"/>
          <w:b/>
          <w:bCs/>
        </w:rPr>
      </w:pPr>
      <w:r w:rsidRPr="006565A0">
        <w:rPr>
          <w:rFonts w:ascii="Times New Roman" w:hAnsi="Times New Roman" w:cs="Times New Roman"/>
          <w:b/>
          <w:bCs/>
        </w:rPr>
        <w:t>Question 3. The volume you will be using for your capstone</w:t>
      </w:r>
    </w:p>
    <w:p w14:paraId="60D3260B" w14:textId="77777777" w:rsidR="00543370" w:rsidRPr="006565A0" w:rsidRDefault="00543370" w:rsidP="00543370">
      <w:pPr>
        <w:pStyle w:val="NoSpacing"/>
        <w:rPr>
          <w:rFonts w:ascii="Times New Roman" w:hAnsi="Times New Roman" w:cs="Times New Roman"/>
        </w:rPr>
      </w:pPr>
      <w:r w:rsidRPr="006565A0">
        <w:rPr>
          <w:rFonts w:ascii="Times New Roman" w:hAnsi="Times New Roman" w:cs="Times New Roman"/>
        </w:rPr>
        <w:t xml:space="preserve">As of December 2020, I plan on utilizing all 288 gigabytes of the Historical Load, and I will delta load the new storage location by the number of months from December to the month when the capstone is due. </w:t>
      </w:r>
    </w:p>
    <w:p w14:paraId="1F67715A" w14:textId="77777777" w:rsidR="00543370" w:rsidRPr="006565A0" w:rsidRDefault="00543370" w:rsidP="00543370">
      <w:pPr>
        <w:pStyle w:val="NoSpacing"/>
        <w:rPr>
          <w:rFonts w:ascii="Times New Roman" w:hAnsi="Times New Roman" w:cs="Times New Roman"/>
        </w:rPr>
      </w:pPr>
    </w:p>
    <w:p w14:paraId="5E745F1D" w14:textId="77777777" w:rsidR="00543370" w:rsidRPr="006565A0" w:rsidRDefault="00543370" w:rsidP="00543370">
      <w:pPr>
        <w:pStyle w:val="NoSpacing"/>
        <w:rPr>
          <w:rFonts w:ascii="Times New Roman" w:hAnsi="Times New Roman" w:cs="Times New Roman"/>
          <w:b/>
          <w:bCs/>
        </w:rPr>
      </w:pPr>
      <w:r w:rsidRPr="006565A0">
        <w:rPr>
          <w:rFonts w:ascii="Times New Roman" w:hAnsi="Times New Roman" w:cs="Times New Roman"/>
          <w:b/>
          <w:bCs/>
        </w:rPr>
        <w:t xml:space="preserve">Question 4. Why do you think this is a good data source to be used for the </w:t>
      </w:r>
      <w:proofErr w:type="gramStart"/>
      <w:r w:rsidRPr="006565A0">
        <w:rPr>
          <w:rFonts w:ascii="Times New Roman" w:hAnsi="Times New Roman" w:cs="Times New Roman"/>
          <w:b/>
          <w:bCs/>
        </w:rPr>
        <w:t>capstone</w:t>
      </w:r>
      <w:proofErr w:type="gramEnd"/>
    </w:p>
    <w:p w14:paraId="3171B813" w14:textId="77777777" w:rsidR="00543370" w:rsidRDefault="00543370" w:rsidP="00543370">
      <w:pPr>
        <w:pStyle w:val="NoSpacing"/>
        <w:rPr>
          <w:rFonts w:ascii="Times New Roman" w:hAnsi="Times New Roman" w:cs="Times New Roman"/>
        </w:rPr>
      </w:pPr>
      <w:r w:rsidRPr="006565A0">
        <w:rPr>
          <w:rFonts w:ascii="Times New Roman" w:hAnsi="Times New Roman" w:cs="Times New Roman"/>
        </w:rPr>
        <w:t xml:space="preserve">I believe this is a good data source </w:t>
      </w:r>
      <w:r>
        <w:rPr>
          <w:rFonts w:ascii="Times New Roman" w:hAnsi="Times New Roman" w:cs="Times New Roman"/>
        </w:rPr>
        <w:t xml:space="preserve">as </w:t>
      </w:r>
      <w:r w:rsidRPr="006565A0">
        <w:rPr>
          <w:rFonts w:ascii="Times New Roman" w:hAnsi="Times New Roman" w:cs="Times New Roman"/>
        </w:rPr>
        <w:t>the data is extensive and has large delta loads that are still active</w:t>
      </w:r>
      <w:r>
        <w:rPr>
          <w:rFonts w:ascii="Times New Roman" w:hAnsi="Times New Roman" w:cs="Times New Roman"/>
        </w:rPr>
        <w:t xml:space="preserve"> and will help people analyze the </w:t>
      </w:r>
      <w:proofErr w:type="gramStart"/>
      <w:r>
        <w:rPr>
          <w:rFonts w:ascii="Times New Roman" w:hAnsi="Times New Roman" w:cs="Times New Roman"/>
        </w:rPr>
        <w:t>end product</w:t>
      </w:r>
      <w:proofErr w:type="gramEnd"/>
      <w:r>
        <w:rPr>
          <w:rFonts w:ascii="Times New Roman" w:hAnsi="Times New Roman" w:cs="Times New Roman"/>
        </w:rPr>
        <w:t xml:space="preserve"> versus spending time wrangling the data itself.</w:t>
      </w:r>
    </w:p>
    <w:p w14:paraId="72AF70E3" w14:textId="77777777" w:rsidR="00543370" w:rsidRDefault="00543370" w:rsidP="00543370">
      <w:pPr>
        <w:pStyle w:val="NoSpacing"/>
        <w:rPr>
          <w:rFonts w:ascii="Times New Roman" w:hAnsi="Times New Roman" w:cs="Times New Roman"/>
        </w:rPr>
      </w:pPr>
    </w:p>
    <w:p w14:paraId="4F8AB950" w14:textId="77777777" w:rsidR="00543370" w:rsidRDefault="00543370" w:rsidP="00543370">
      <w:pPr>
        <w:pStyle w:val="NoSpacing"/>
        <w:rPr>
          <w:rFonts w:ascii="Times New Roman" w:hAnsi="Times New Roman" w:cs="Times New Roman"/>
        </w:rPr>
      </w:pPr>
    </w:p>
    <w:p w14:paraId="17F40DDA" w14:textId="77777777" w:rsidR="00543370" w:rsidRPr="00FB00B4" w:rsidRDefault="00543370" w:rsidP="00543370">
      <w:pPr>
        <w:pStyle w:val="NoSpacing"/>
        <w:rPr>
          <w:rFonts w:ascii="Times New Roman" w:hAnsi="Times New Roman" w:cs="Times New Roman"/>
          <w:b/>
          <w:bCs/>
          <w:u w:val="single"/>
        </w:rPr>
      </w:pPr>
      <w:r w:rsidRPr="00FB00B4">
        <w:rPr>
          <w:rFonts w:ascii="Times New Roman" w:hAnsi="Times New Roman" w:cs="Times New Roman"/>
          <w:b/>
          <w:bCs/>
          <w:u w:val="single"/>
        </w:rPr>
        <w:t>Project Pros &amp; Cons:</w:t>
      </w:r>
    </w:p>
    <w:p w14:paraId="08C42B3B" w14:textId="77777777" w:rsidR="00543370" w:rsidRDefault="00543370" w:rsidP="00543370">
      <w:pPr>
        <w:pStyle w:val="NoSpacing"/>
        <w:rPr>
          <w:rFonts w:ascii="Times New Roman" w:hAnsi="Times New Roman" w:cs="Times New Roman"/>
        </w:rPr>
      </w:pPr>
    </w:p>
    <w:p w14:paraId="68BB3166" w14:textId="77777777" w:rsidR="00543370" w:rsidRPr="00FB00B4" w:rsidRDefault="00543370" w:rsidP="00543370">
      <w:pPr>
        <w:pStyle w:val="NoSpacing"/>
        <w:rPr>
          <w:rFonts w:ascii="Times New Roman" w:hAnsi="Times New Roman" w:cs="Times New Roman"/>
          <w:b/>
          <w:bCs/>
        </w:rPr>
      </w:pPr>
      <w:r w:rsidRPr="00FB00B4">
        <w:rPr>
          <w:rFonts w:ascii="Times New Roman" w:hAnsi="Times New Roman" w:cs="Times New Roman"/>
          <w:b/>
          <w:bCs/>
        </w:rPr>
        <w:t>Pros</w:t>
      </w:r>
    </w:p>
    <w:p w14:paraId="70631462" w14:textId="77777777" w:rsidR="00543370" w:rsidRPr="00FB00B4" w:rsidRDefault="00543370" w:rsidP="00543370">
      <w:pPr>
        <w:pStyle w:val="NoSpacing"/>
        <w:numPr>
          <w:ilvl w:val="0"/>
          <w:numId w:val="43"/>
        </w:numPr>
        <w:rPr>
          <w:rFonts w:ascii="Times New Roman" w:hAnsi="Times New Roman" w:cs="Times New Roman"/>
        </w:rPr>
      </w:pPr>
      <w:r w:rsidRPr="00FB00B4">
        <w:rPr>
          <w:rFonts w:ascii="Times New Roman" w:hAnsi="Times New Roman" w:cs="Times New Roman"/>
        </w:rPr>
        <w:t xml:space="preserve">As of December 2020, the NYC Taxi and Limousine Commission's actively maintains the file sets and protect them under the Freedom </w:t>
      </w:r>
      <w:proofErr w:type="gramStart"/>
      <w:r w:rsidRPr="00FB00B4">
        <w:rPr>
          <w:rFonts w:ascii="Times New Roman" w:hAnsi="Times New Roman" w:cs="Times New Roman"/>
        </w:rPr>
        <w:t>Of</w:t>
      </w:r>
      <w:proofErr w:type="gramEnd"/>
      <w:r w:rsidRPr="00FB00B4">
        <w:rPr>
          <w:rFonts w:ascii="Times New Roman" w:hAnsi="Times New Roman" w:cs="Times New Roman"/>
        </w:rPr>
        <w:t xml:space="preserve"> Information Law (FOIL).</w:t>
      </w:r>
    </w:p>
    <w:p w14:paraId="2411D6E2" w14:textId="77777777" w:rsidR="00543370" w:rsidRPr="00FB00B4" w:rsidRDefault="00543370" w:rsidP="00543370">
      <w:pPr>
        <w:pStyle w:val="NoSpacing"/>
        <w:numPr>
          <w:ilvl w:val="0"/>
          <w:numId w:val="43"/>
        </w:numPr>
        <w:rPr>
          <w:rFonts w:ascii="Times New Roman" w:hAnsi="Times New Roman" w:cs="Times New Roman"/>
        </w:rPr>
      </w:pPr>
      <w:r w:rsidRPr="00FB00B4">
        <w:rPr>
          <w:rFonts w:ascii="Times New Roman" w:hAnsi="Times New Roman" w:cs="Times New Roman"/>
        </w:rPr>
        <w:t xml:space="preserve">The U.S. NYC Government is transparent in sharing this information with the </w:t>
      </w:r>
      <w:proofErr w:type="gramStart"/>
      <w:r w:rsidRPr="00FB00B4">
        <w:rPr>
          <w:rFonts w:ascii="Times New Roman" w:hAnsi="Times New Roman" w:cs="Times New Roman"/>
        </w:rPr>
        <w:t>general public</w:t>
      </w:r>
      <w:proofErr w:type="gramEnd"/>
      <w:r w:rsidRPr="00FB00B4">
        <w:rPr>
          <w:rFonts w:ascii="Times New Roman" w:hAnsi="Times New Roman" w:cs="Times New Roman"/>
        </w:rPr>
        <w:t>.</w:t>
      </w:r>
    </w:p>
    <w:p w14:paraId="5B6D6980" w14:textId="77777777" w:rsidR="00543370" w:rsidRDefault="00543370" w:rsidP="00543370">
      <w:pPr>
        <w:pStyle w:val="NoSpacing"/>
        <w:rPr>
          <w:rFonts w:ascii="Times New Roman" w:hAnsi="Times New Roman" w:cs="Times New Roman"/>
        </w:rPr>
      </w:pPr>
    </w:p>
    <w:p w14:paraId="0F7545B2" w14:textId="77777777" w:rsidR="00543370" w:rsidRPr="00FB00B4" w:rsidRDefault="00543370" w:rsidP="00543370">
      <w:pPr>
        <w:pStyle w:val="NoSpacing"/>
        <w:rPr>
          <w:rFonts w:ascii="Times New Roman" w:hAnsi="Times New Roman" w:cs="Times New Roman"/>
          <w:b/>
          <w:bCs/>
        </w:rPr>
      </w:pPr>
      <w:r w:rsidRPr="00FB00B4">
        <w:rPr>
          <w:rFonts w:ascii="Times New Roman" w:hAnsi="Times New Roman" w:cs="Times New Roman"/>
          <w:b/>
          <w:bCs/>
        </w:rPr>
        <w:t>Cons</w:t>
      </w:r>
    </w:p>
    <w:p w14:paraId="20FF6A40" w14:textId="77777777" w:rsidR="00543370" w:rsidRPr="00FB00B4" w:rsidRDefault="00543370" w:rsidP="00543370">
      <w:pPr>
        <w:pStyle w:val="NoSpacing"/>
        <w:numPr>
          <w:ilvl w:val="0"/>
          <w:numId w:val="43"/>
        </w:numPr>
        <w:rPr>
          <w:rFonts w:ascii="Times New Roman" w:hAnsi="Times New Roman" w:cs="Times New Roman"/>
        </w:rPr>
      </w:pPr>
      <w:r w:rsidRPr="00FB00B4">
        <w:rPr>
          <w:rFonts w:ascii="Times New Roman" w:hAnsi="Times New Roman" w:cs="Times New Roman"/>
        </w:rPr>
        <w:t>There is no API built for the data sets, and several folders partition the data sets out by year and month</w:t>
      </w:r>
      <w:r>
        <w:rPr>
          <w:rFonts w:ascii="Times New Roman" w:hAnsi="Times New Roman" w:cs="Times New Roman"/>
        </w:rPr>
        <w:t>.</w:t>
      </w:r>
    </w:p>
    <w:p w14:paraId="019BCFA7" w14:textId="77777777" w:rsidR="00543370" w:rsidRDefault="00543370" w:rsidP="00543370">
      <w:pPr>
        <w:pStyle w:val="NoSpacing"/>
        <w:numPr>
          <w:ilvl w:val="0"/>
          <w:numId w:val="43"/>
        </w:numPr>
        <w:rPr>
          <w:rFonts w:ascii="Times New Roman" w:hAnsi="Times New Roman" w:cs="Times New Roman"/>
        </w:rPr>
      </w:pPr>
      <w:r w:rsidRPr="00FB00B4">
        <w:rPr>
          <w:rFonts w:ascii="Times New Roman" w:hAnsi="Times New Roman" w:cs="Times New Roman"/>
        </w:rPr>
        <w:t>The file format is in .csv, and there may be risks associated with file corruption</w:t>
      </w:r>
      <w:r>
        <w:rPr>
          <w:rFonts w:ascii="Times New Roman" w:hAnsi="Times New Roman" w:cs="Times New Roman"/>
        </w:rPr>
        <w:t>.</w:t>
      </w:r>
      <w:r w:rsidRPr="00FB00B4">
        <w:rPr>
          <w:rFonts w:ascii="Times New Roman" w:hAnsi="Times New Roman" w:cs="Times New Roman"/>
        </w:rPr>
        <w:t xml:space="preserve">  </w:t>
      </w:r>
    </w:p>
    <w:p w14:paraId="5179E833" w14:textId="77777777" w:rsidR="00543370" w:rsidRPr="00435765" w:rsidRDefault="00543370" w:rsidP="00543370">
      <w:pPr>
        <w:pStyle w:val="NoSpacing"/>
        <w:rPr>
          <w:rFonts w:ascii="Times New Roman" w:hAnsi="Times New Roman" w:cs="Times New Roman"/>
        </w:rPr>
      </w:pPr>
    </w:p>
    <w:p w14:paraId="4CCDBEA6" w14:textId="77777777" w:rsidR="00543370" w:rsidRDefault="00543370" w:rsidP="00543370">
      <w:pPr>
        <w:pStyle w:val="NoSpacing"/>
        <w:rPr>
          <w:rFonts w:ascii="Times New Roman" w:hAnsi="Times New Roman" w:cs="Times New Roman"/>
        </w:rPr>
        <w:sectPr w:rsidR="00543370" w:rsidSect="00FE76B5">
          <w:footerReference w:type="first" r:id="rId19"/>
          <w:pgSz w:w="12240" w:h="15840"/>
          <w:pgMar w:top="1440" w:right="1440" w:bottom="1440" w:left="1440" w:header="720" w:footer="720" w:gutter="0"/>
          <w:cols w:space="720"/>
          <w:titlePg/>
          <w:docGrid w:linePitch="360"/>
        </w:sectPr>
      </w:pPr>
      <w:r w:rsidRPr="00435765">
        <w:rPr>
          <w:rFonts w:ascii="Times New Roman" w:hAnsi="Times New Roman" w:cs="Times New Roman"/>
        </w:rPr>
        <w:t>We will use this project management model to ensure that th</w:t>
      </w:r>
      <w:r>
        <w:rPr>
          <w:rFonts w:ascii="Times New Roman" w:hAnsi="Times New Roman" w:cs="Times New Roman"/>
        </w:rPr>
        <w:t>e client can save time and money throughout the process</w:t>
      </w:r>
      <w:r w:rsidRPr="00435765">
        <w:rPr>
          <w:rFonts w:ascii="Times New Roman" w:hAnsi="Times New Roman" w:cs="Times New Roman"/>
        </w:rPr>
        <w:t xml:space="preserve"> and have the flexibility to make changes anytime during the development process.</w:t>
      </w:r>
    </w:p>
    <w:p w14:paraId="0E0E2420" w14:textId="6A0D1D6D" w:rsidR="00155099" w:rsidRPr="006565A0" w:rsidRDefault="00155099" w:rsidP="00155099">
      <w:pPr>
        <w:pStyle w:val="Heading2"/>
        <w:rPr>
          <w:rFonts w:ascii="Times New Roman" w:hAnsi="Times New Roman" w:cs="Times New Roman"/>
          <w:b/>
          <w:bCs/>
          <w:u w:val="single"/>
        </w:rPr>
      </w:pPr>
      <w:bookmarkStart w:id="6" w:name="_Toc58327552"/>
      <w:r>
        <w:rPr>
          <w:rFonts w:ascii="Times New Roman" w:hAnsi="Times New Roman" w:cs="Times New Roman"/>
          <w:b/>
          <w:bCs/>
          <w:u w:val="single"/>
        </w:rPr>
        <w:lastRenderedPageBreak/>
        <w:t>Project Setup</w:t>
      </w:r>
      <w:bookmarkEnd w:id="6"/>
    </w:p>
    <w:p w14:paraId="7B5EC84A" w14:textId="4F8CA130" w:rsidR="00BD6F01" w:rsidRDefault="00BD6F01" w:rsidP="00F0694F">
      <w:pPr>
        <w:pStyle w:val="NoSpacing"/>
        <w:rPr>
          <w:rFonts w:ascii="Times New Roman" w:hAnsi="Times New Roman" w:cs="Times New Roman"/>
        </w:rPr>
      </w:pPr>
    </w:p>
    <w:p w14:paraId="604AB331" w14:textId="77777777" w:rsidR="00AB732F" w:rsidRPr="00435765" w:rsidRDefault="00AB732F" w:rsidP="00AB732F">
      <w:pPr>
        <w:pStyle w:val="NoSpacing"/>
        <w:rPr>
          <w:rFonts w:ascii="Times New Roman" w:hAnsi="Times New Roman" w:cs="Times New Roman"/>
        </w:rPr>
      </w:pPr>
      <w:r>
        <w:rPr>
          <w:rFonts w:ascii="Times New Roman" w:hAnsi="Times New Roman" w:cs="Times New Roman"/>
        </w:rPr>
        <w:t xml:space="preserve">The </w:t>
      </w:r>
      <w:r w:rsidRPr="00435765">
        <w:rPr>
          <w:rFonts w:ascii="Times New Roman" w:hAnsi="Times New Roman" w:cs="Times New Roman"/>
        </w:rPr>
        <w:t xml:space="preserve">NYC Taxi </w:t>
      </w:r>
      <w:r>
        <w:rPr>
          <w:rFonts w:ascii="Times New Roman" w:hAnsi="Times New Roman" w:cs="Times New Roman"/>
        </w:rPr>
        <w:t>&amp;</w:t>
      </w:r>
      <w:r w:rsidRPr="00435765">
        <w:rPr>
          <w:rFonts w:ascii="Times New Roman" w:hAnsi="Times New Roman" w:cs="Times New Roman"/>
        </w:rPr>
        <w:t xml:space="preserve"> Limousine Commission</w:t>
      </w:r>
      <w:r>
        <w:rPr>
          <w:rFonts w:ascii="Times New Roman" w:hAnsi="Times New Roman" w:cs="Times New Roman"/>
        </w:rPr>
        <w:t>, Data Engineering Project,</w:t>
      </w:r>
      <w:r w:rsidRPr="00435765">
        <w:rPr>
          <w:rFonts w:ascii="Times New Roman" w:hAnsi="Times New Roman" w:cs="Times New Roman"/>
        </w:rPr>
        <w:t xml:space="preserve"> will use the Agile Methodology as the project management process. The </w:t>
      </w:r>
      <w:r>
        <w:rPr>
          <w:rFonts w:ascii="Times New Roman" w:hAnsi="Times New Roman" w:cs="Times New Roman"/>
        </w:rPr>
        <w:t>methodology</w:t>
      </w:r>
      <w:r w:rsidRPr="00435765">
        <w:rPr>
          <w:rFonts w:ascii="Times New Roman" w:hAnsi="Times New Roman" w:cs="Times New Roman"/>
        </w:rPr>
        <w:t xml:space="preserve"> involves breaking down each project into prioritized requirements and delivering each </w:t>
      </w:r>
      <w:r>
        <w:rPr>
          <w:rFonts w:ascii="Times New Roman" w:hAnsi="Times New Roman" w:cs="Times New Roman"/>
        </w:rPr>
        <w:t xml:space="preserve">piece </w:t>
      </w:r>
      <w:r w:rsidRPr="00435765">
        <w:rPr>
          <w:rFonts w:ascii="Times New Roman" w:hAnsi="Times New Roman" w:cs="Times New Roman"/>
        </w:rPr>
        <w:t>within an iterative cycle. Each iteration is evaluated and assessed</w:t>
      </w:r>
      <w:r>
        <w:rPr>
          <w:rFonts w:ascii="Times New Roman" w:hAnsi="Times New Roman" w:cs="Times New Roman"/>
        </w:rPr>
        <w:t xml:space="preserve"> (sprint retrospective)</w:t>
      </w:r>
      <w:r w:rsidRPr="00435765">
        <w:rPr>
          <w:rFonts w:ascii="Times New Roman" w:hAnsi="Times New Roman" w:cs="Times New Roman"/>
        </w:rPr>
        <w:t xml:space="preserve"> by the development team and </w:t>
      </w:r>
      <w:r>
        <w:rPr>
          <w:rFonts w:ascii="Times New Roman" w:hAnsi="Times New Roman" w:cs="Times New Roman"/>
        </w:rPr>
        <w:t xml:space="preserve">the </w:t>
      </w:r>
      <w:r w:rsidRPr="00435765">
        <w:rPr>
          <w:rFonts w:ascii="Times New Roman" w:hAnsi="Times New Roman" w:cs="Times New Roman"/>
        </w:rPr>
        <w:t>client</w:t>
      </w:r>
      <w:r>
        <w:rPr>
          <w:rFonts w:ascii="Times New Roman" w:hAnsi="Times New Roman" w:cs="Times New Roman"/>
        </w:rPr>
        <w:t xml:space="preserve"> (Springboard Mentor)</w:t>
      </w:r>
      <w:r w:rsidRPr="00435765">
        <w:rPr>
          <w:rFonts w:ascii="Times New Roman" w:hAnsi="Times New Roman" w:cs="Times New Roman"/>
        </w:rPr>
        <w:t xml:space="preserve">. The insights gained from the </w:t>
      </w:r>
      <w:r>
        <w:rPr>
          <w:rFonts w:ascii="Times New Roman" w:hAnsi="Times New Roman" w:cs="Times New Roman"/>
        </w:rPr>
        <w:t>retrospective</w:t>
      </w:r>
      <w:r w:rsidRPr="00435765">
        <w:rPr>
          <w:rFonts w:ascii="Times New Roman" w:hAnsi="Times New Roman" w:cs="Times New Roman"/>
        </w:rPr>
        <w:t xml:space="preserve"> determines </w:t>
      </w:r>
      <w:r>
        <w:rPr>
          <w:rFonts w:ascii="Times New Roman" w:hAnsi="Times New Roman" w:cs="Times New Roman"/>
        </w:rPr>
        <w:t>development next steps</w:t>
      </w:r>
      <w:r w:rsidRPr="00435765">
        <w:rPr>
          <w:rFonts w:ascii="Times New Roman" w:hAnsi="Times New Roman" w:cs="Times New Roman"/>
        </w:rPr>
        <w:t>.</w:t>
      </w:r>
      <w:r>
        <w:rPr>
          <w:rFonts w:ascii="Times New Roman" w:hAnsi="Times New Roman" w:cs="Times New Roman"/>
        </w:rPr>
        <w:t xml:space="preserve"> We set clear goals in each iteration meeting during the retrospective</w:t>
      </w:r>
      <w:r w:rsidRPr="00435765">
        <w:rPr>
          <w:rFonts w:ascii="Times New Roman" w:hAnsi="Times New Roman" w:cs="Times New Roman"/>
        </w:rPr>
        <w:t xml:space="preserve">, such </w:t>
      </w:r>
      <w:proofErr w:type="gramStart"/>
      <w:r w:rsidRPr="00435765">
        <w:rPr>
          <w:rFonts w:ascii="Times New Roman" w:hAnsi="Times New Roman" w:cs="Times New Roman"/>
        </w:rPr>
        <w:t>as;</w:t>
      </w:r>
      <w:proofErr w:type="gramEnd"/>
      <w:r w:rsidRPr="00435765">
        <w:rPr>
          <w:rFonts w:ascii="Times New Roman" w:hAnsi="Times New Roman" w:cs="Times New Roman"/>
        </w:rPr>
        <w:t xml:space="preserve"> expected changes, time estimates, priorities, and budgets.</w:t>
      </w:r>
    </w:p>
    <w:p w14:paraId="2CC941C8" w14:textId="77777777" w:rsidR="00AB732F" w:rsidRPr="00435765" w:rsidRDefault="00AB732F" w:rsidP="00AB732F">
      <w:pPr>
        <w:pStyle w:val="NoSpacing"/>
        <w:rPr>
          <w:rFonts w:ascii="Times New Roman" w:hAnsi="Times New Roman" w:cs="Times New Roman"/>
        </w:rPr>
      </w:pPr>
    </w:p>
    <w:p w14:paraId="3FED6D79" w14:textId="77777777" w:rsidR="00AB732F" w:rsidRPr="00435765" w:rsidRDefault="00AB732F" w:rsidP="00AB732F">
      <w:pPr>
        <w:pStyle w:val="NoSpacing"/>
        <w:rPr>
          <w:rFonts w:ascii="Times New Roman" w:hAnsi="Times New Roman" w:cs="Times New Roman"/>
        </w:rPr>
      </w:pPr>
      <w:r w:rsidRPr="00435765">
        <w:rPr>
          <w:rFonts w:ascii="Times New Roman" w:hAnsi="Times New Roman" w:cs="Times New Roman"/>
        </w:rPr>
        <w:t xml:space="preserve">The agile method gives high priority to </w:t>
      </w:r>
      <w:r>
        <w:rPr>
          <w:rFonts w:ascii="Times New Roman" w:hAnsi="Times New Roman" w:cs="Times New Roman"/>
        </w:rPr>
        <w:t>client</w:t>
      </w:r>
      <w:r w:rsidRPr="00435765">
        <w:rPr>
          <w:rFonts w:ascii="Times New Roman" w:hAnsi="Times New Roman" w:cs="Times New Roman"/>
        </w:rPr>
        <w:t xml:space="preserve"> participation </w:t>
      </w:r>
      <w:r>
        <w:rPr>
          <w:rFonts w:ascii="Times New Roman" w:hAnsi="Times New Roman" w:cs="Times New Roman"/>
        </w:rPr>
        <w:t>at the project's initiation and throughout its lifecycle</w:t>
      </w:r>
      <w:r w:rsidRPr="00435765">
        <w:rPr>
          <w:rFonts w:ascii="Times New Roman" w:hAnsi="Times New Roman" w:cs="Times New Roman"/>
        </w:rPr>
        <w:t xml:space="preserve">. The intention is to keep the client involved at every step </w:t>
      </w:r>
      <w:r>
        <w:rPr>
          <w:rFonts w:ascii="Times New Roman" w:hAnsi="Times New Roman" w:cs="Times New Roman"/>
        </w:rPr>
        <w:t xml:space="preserve">and </w:t>
      </w:r>
      <w:r w:rsidRPr="00435765">
        <w:rPr>
          <w:rFonts w:ascii="Times New Roman" w:hAnsi="Times New Roman" w:cs="Times New Roman"/>
        </w:rPr>
        <w:t xml:space="preserve">to </w:t>
      </w:r>
      <w:r>
        <w:rPr>
          <w:rFonts w:ascii="Times New Roman" w:hAnsi="Times New Roman" w:cs="Times New Roman"/>
        </w:rPr>
        <w:t>incrementally create</w:t>
      </w:r>
      <w:r w:rsidRPr="00435765">
        <w:rPr>
          <w:rFonts w:ascii="Times New Roman" w:hAnsi="Times New Roman" w:cs="Times New Roman"/>
        </w:rPr>
        <w:t xml:space="preserve"> a product that they are </w:t>
      </w:r>
      <w:r>
        <w:rPr>
          <w:rFonts w:ascii="Times New Roman" w:hAnsi="Times New Roman" w:cs="Times New Roman"/>
        </w:rPr>
        <w:t>satisfied</w:t>
      </w:r>
      <w:r w:rsidRPr="00435765">
        <w:rPr>
          <w:rFonts w:ascii="Times New Roman" w:hAnsi="Times New Roman" w:cs="Times New Roman"/>
        </w:rPr>
        <w:t xml:space="preserve"> with at the end. This </w:t>
      </w:r>
      <w:r>
        <w:rPr>
          <w:rFonts w:ascii="Times New Roman" w:hAnsi="Times New Roman" w:cs="Times New Roman"/>
        </w:rPr>
        <w:t>approach is essential in</w:t>
      </w:r>
      <w:r w:rsidRPr="00435765">
        <w:rPr>
          <w:rFonts w:ascii="Times New Roman" w:hAnsi="Times New Roman" w:cs="Times New Roman"/>
        </w:rPr>
        <w:t xml:space="preserve"> sav</w:t>
      </w:r>
      <w:r>
        <w:rPr>
          <w:rFonts w:ascii="Times New Roman" w:hAnsi="Times New Roman" w:cs="Times New Roman"/>
        </w:rPr>
        <w:t>ing</w:t>
      </w:r>
      <w:r w:rsidRPr="00435765">
        <w:rPr>
          <w:rFonts w:ascii="Times New Roman" w:hAnsi="Times New Roman" w:cs="Times New Roman"/>
        </w:rPr>
        <w:t xml:space="preserve"> the client money and time because the client tests and approves the work at each development step</w:t>
      </w:r>
      <w:r>
        <w:rPr>
          <w:rFonts w:ascii="Times New Roman" w:hAnsi="Times New Roman" w:cs="Times New Roman"/>
        </w:rPr>
        <w:t>, quickly making changes if needed</w:t>
      </w:r>
      <w:r w:rsidRPr="00435765">
        <w:rPr>
          <w:rFonts w:ascii="Times New Roman" w:hAnsi="Times New Roman" w:cs="Times New Roman"/>
        </w:rPr>
        <w:t xml:space="preserve">. </w:t>
      </w:r>
    </w:p>
    <w:p w14:paraId="128D904E" w14:textId="77777777" w:rsidR="00AB732F" w:rsidRPr="00435765" w:rsidRDefault="00AB732F" w:rsidP="00AB732F">
      <w:pPr>
        <w:pStyle w:val="NoSpacing"/>
        <w:rPr>
          <w:rFonts w:ascii="Times New Roman" w:hAnsi="Times New Roman" w:cs="Times New Roman"/>
        </w:rPr>
      </w:pPr>
    </w:p>
    <w:p w14:paraId="5BE5AF8A" w14:textId="77777777" w:rsidR="00AB732F" w:rsidRPr="00FB00B4" w:rsidRDefault="00AB732F" w:rsidP="00AB732F">
      <w:pPr>
        <w:pStyle w:val="NoSpacing"/>
        <w:rPr>
          <w:rFonts w:ascii="Times New Roman" w:hAnsi="Times New Roman" w:cs="Times New Roman"/>
          <w:b/>
          <w:bCs/>
          <w:u w:val="single"/>
        </w:rPr>
      </w:pPr>
      <w:r w:rsidRPr="00FB00B4">
        <w:rPr>
          <w:rFonts w:ascii="Times New Roman" w:hAnsi="Times New Roman" w:cs="Times New Roman"/>
          <w:b/>
          <w:bCs/>
          <w:u w:val="single"/>
        </w:rPr>
        <w:t>Project Setup Goals:</w:t>
      </w:r>
    </w:p>
    <w:p w14:paraId="158C2B9C" w14:textId="77777777" w:rsidR="00AB732F" w:rsidRPr="00435765" w:rsidRDefault="00AB732F" w:rsidP="00AB732F">
      <w:pPr>
        <w:pStyle w:val="NoSpacing"/>
        <w:rPr>
          <w:rFonts w:ascii="Times New Roman" w:hAnsi="Times New Roman" w:cs="Times New Roman"/>
        </w:rPr>
      </w:pPr>
    </w:p>
    <w:p w14:paraId="3D71B76B" w14:textId="77777777" w:rsidR="00AB732F" w:rsidRPr="002837BF" w:rsidRDefault="00AB732F" w:rsidP="00AB732F">
      <w:pPr>
        <w:pStyle w:val="NoSpacing"/>
        <w:numPr>
          <w:ilvl w:val="0"/>
          <w:numId w:val="43"/>
        </w:numPr>
        <w:rPr>
          <w:rFonts w:ascii="Times New Roman" w:hAnsi="Times New Roman" w:cs="Times New Roman"/>
        </w:rPr>
      </w:pPr>
      <w:r w:rsidRPr="002837BF">
        <w:rPr>
          <w:rFonts w:ascii="Times New Roman" w:hAnsi="Times New Roman" w:cs="Times New Roman"/>
        </w:rPr>
        <w:t>Clarifying needs and outcomes and connecting them to s</w:t>
      </w:r>
      <w:r>
        <w:rPr>
          <w:rFonts w:ascii="Times New Roman" w:hAnsi="Times New Roman" w:cs="Times New Roman"/>
        </w:rPr>
        <w:t>mall-behaviors and straightforward</w:t>
      </w:r>
    </w:p>
    <w:p w14:paraId="4E96631B" w14:textId="77777777" w:rsidR="00AB732F" w:rsidRPr="002837BF" w:rsidRDefault="00AB732F" w:rsidP="00AB732F">
      <w:pPr>
        <w:pStyle w:val="NoSpacing"/>
        <w:numPr>
          <w:ilvl w:val="0"/>
          <w:numId w:val="43"/>
        </w:numPr>
        <w:rPr>
          <w:rFonts w:ascii="Times New Roman" w:hAnsi="Times New Roman" w:cs="Times New Roman"/>
        </w:rPr>
      </w:pPr>
      <w:r w:rsidRPr="002837BF">
        <w:rPr>
          <w:rFonts w:ascii="Times New Roman" w:hAnsi="Times New Roman" w:cs="Times New Roman"/>
        </w:rPr>
        <w:t xml:space="preserve">Breaking down </w:t>
      </w:r>
      <w:r>
        <w:rPr>
          <w:rFonts w:ascii="Times New Roman" w:hAnsi="Times New Roman" w:cs="Times New Roman"/>
        </w:rPr>
        <w:t>broad</w:t>
      </w:r>
      <w:r w:rsidRPr="002837BF">
        <w:rPr>
          <w:rFonts w:ascii="Times New Roman" w:hAnsi="Times New Roman" w:cs="Times New Roman"/>
        </w:rPr>
        <w:t xml:space="preserve"> overwhelming goals into smaller</w:t>
      </w:r>
      <w:r>
        <w:rPr>
          <w:rFonts w:ascii="Times New Roman" w:hAnsi="Times New Roman" w:cs="Times New Roman"/>
        </w:rPr>
        <w:t xml:space="preserve"> objectives</w:t>
      </w:r>
    </w:p>
    <w:p w14:paraId="7A64D779" w14:textId="77777777" w:rsidR="00AB732F" w:rsidRPr="002837BF" w:rsidRDefault="00AB732F" w:rsidP="00AB732F">
      <w:pPr>
        <w:pStyle w:val="NoSpacing"/>
        <w:numPr>
          <w:ilvl w:val="0"/>
          <w:numId w:val="43"/>
        </w:numPr>
        <w:rPr>
          <w:rFonts w:ascii="Times New Roman" w:hAnsi="Times New Roman" w:cs="Times New Roman"/>
        </w:rPr>
      </w:pPr>
      <w:r w:rsidRPr="002837BF">
        <w:rPr>
          <w:rFonts w:ascii="Times New Roman" w:hAnsi="Times New Roman" w:cs="Times New Roman"/>
        </w:rPr>
        <w:t xml:space="preserve">Troubleshooting what </w:t>
      </w:r>
      <w:r>
        <w:rPr>
          <w:rFonts w:ascii="Times New Roman" w:hAnsi="Times New Roman" w:cs="Times New Roman"/>
        </w:rPr>
        <w:t>is not</w:t>
      </w:r>
      <w:r w:rsidRPr="002837BF">
        <w:rPr>
          <w:rFonts w:ascii="Times New Roman" w:hAnsi="Times New Roman" w:cs="Times New Roman"/>
        </w:rPr>
        <w:t xml:space="preserve"> working</w:t>
      </w:r>
      <w:r>
        <w:rPr>
          <w:rFonts w:ascii="Times New Roman" w:hAnsi="Times New Roman" w:cs="Times New Roman"/>
        </w:rPr>
        <w:t xml:space="preserve"> well</w:t>
      </w:r>
    </w:p>
    <w:p w14:paraId="09AB46E7" w14:textId="77777777" w:rsidR="00AB732F" w:rsidRPr="002837BF" w:rsidRDefault="00AB732F" w:rsidP="00AB732F">
      <w:pPr>
        <w:pStyle w:val="NoSpacing"/>
        <w:numPr>
          <w:ilvl w:val="0"/>
          <w:numId w:val="43"/>
        </w:numPr>
        <w:rPr>
          <w:rFonts w:ascii="Times New Roman" w:hAnsi="Times New Roman" w:cs="Times New Roman"/>
        </w:rPr>
      </w:pPr>
      <w:r w:rsidRPr="002837BF">
        <w:rPr>
          <w:rFonts w:ascii="Times New Roman" w:hAnsi="Times New Roman" w:cs="Times New Roman"/>
        </w:rPr>
        <w:t>Learning from what is working</w:t>
      </w:r>
      <w:r>
        <w:rPr>
          <w:rFonts w:ascii="Times New Roman" w:hAnsi="Times New Roman" w:cs="Times New Roman"/>
        </w:rPr>
        <w:t xml:space="preserve"> well</w:t>
      </w:r>
    </w:p>
    <w:p w14:paraId="0ACBCED5" w14:textId="77777777" w:rsidR="00AB732F" w:rsidRPr="002837BF" w:rsidRDefault="00AB732F" w:rsidP="00AB732F">
      <w:pPr>
        <w:pStyle w:val="NoSpacing"/>
        <w:numPr>
          <w:ilvl w:val="0"/>
          <w:numId w:val="43"/>
        </w:numPr>
        <w:rPr>
          <w:rFonts w:ascii="Times New Roman" w:hAnsi="Times New Roman" w:cs="Times New Roman"/>
        </w:rPr>
      </w:pPr>
      <w:r>
        <w:rPr>
          <w:rFonts w:ascii="Times New Roman" w:hAnsi="Times New Roman" w:cs="Times New Roman"/>
        </w:rPr>
        <w:t>Finding ways to</w:t>
      </w:r>
      <w:r w:rsidRPr="002837BF">
        <w:rPr>
          <w:rFonts w:ascii="Times New Roman" w:hAnsi="Times New Roman" w:cs="Times New Roman"/>
        </w:rPr>
        <w:t xml:space="preserve"> get started </w:t>
      </w:r>
      <w:r>
        <w:rPr>
          <w:rFonts w:ascii="Times New Roman" w:hAnsi="Times New Roman" w:cs="Times New Roman"/>
        </w:rPr>
        <w:t>easier</w:t>
      </w:r>
    </w:p>
    <w:p w14:paraId="47CA7CB9" w14:textId="77777777" w:rsidR="00AB732F" w:rsidRPr="002837BF" w:rsidRDefault="00AB732F" w:rsidP="00AB732F">
      <w:pPr>
        <w:pStyle w:val="NoSpacing"/>
        <w:numPr>
          <w:ilvl w:val="0"/>
          <w:numId w:val="43"/>
        </w:numPr>
        <w:rPr>
          <w:rFonts w:ascii="Times New Roman" w:hAnsi="Times New Roman" w:cs="Times New Roman"/>
        </w:rPr>
      </w:pPr>
      <w:r w:rsidRPr="002837BF">
        <w:rPr>
          <w:rFonts w:ascii="Times New Roman" w:hAnsi="Times New Roman" w:cs="Times New Roman"/>
        </w:rPr>
        <w:t>Diminishing the risk of harmful unintentional outcomes</w:t>
      </w:r>
    </w:p>
    <w:p w14:paraId="3E1F99A7" w14:textId="77777777" w:rsidR="00AB732F" w:rsidRPr="002837BF" w:rsidRDefault="00AB732F" w:rsidP="00AB732F">
      <w:pPr>
        <w:pStyle w:val="NoSpacing"/>
        <w:numPr>
          <w:ilvl w:val="0"/>
          <w:numId w:val="43"/>
        </w:numPr>
        <w:rPr>
          <w:rFonts w:ascii="Times New Roman" w:hAnsi="Times New Roman" w:cs="Times New Roman"/>
        </w:rPr>
      </w:pPr>
      <w:r w:rsidRPr="002837BF">
        <w:rPr>
          <w:rFonts w:ascii="Times New Roman" w:hAnsi="Times New Roman" w:cs="Times New Roman"/>
        </w:rPr>
        <w:t xml:space="preserve">Illuminating the standards for success and expanding the definition of success </w:t>
      </w:r>
      <w:r>
        <w:rPr>
          <w:rFonts w:ascii="Times New Roman" w:hAnsi="Times New Roman" w:cs="Times New Roman"/>
        </w:rPr>
        <w:t>to include a more comprehensive range of acceptability when learning</w:t>
      </w:r>
      <w:r w:rsidRPr="002837BF">
        <w:rPr>
          <w:rFonts w:ascii="Times New Roman" w:hAnsi="Times New Roman" w:cs="Times New Roman"/>
        </w:rPr>
        <w:t>.</w:t>
      </w:r>
    </w:p>
    <w:p w14:paraId="4FEFC3CA" w14:textId="77777777" w:rsidR="00B328AE" w:rsidRDefault="00AB732F" w:rsidP="00AB732F">
      <w:pPr>
        <w:pStyle w:val="NoSpacing"/>
        <w:numPr>
          <w:ilvl w:val="0"/>
          <w:numId w:val="43"/>
        </w:numPr>
        <w:rPr>
          <w:rFonts w:ascii="Times New Roman" w:hAnsi="Times New Roman" w:cs="Times New Roman"/>
        </w:rPr>
        <w:sectPr w:rsidR="00B328AE" w:rsidSect="007D7A89">
          <w:headerReference w:type="first" r:id="rId20"/>
          <w:footerReference w:type="first" r:id="rId21"/>
          <w:pgSz w:w="12240" w:h="15840"/>
          <w:pgMar w:top="1440" w:right="1440" w:bottom="1440" w:left="1440" w:header="720" w:footer="720" w:gutter="0"/>
          <w:cols w:space="720"/>
          <w:titlePg/>
          <w:docGrid w:linePitch="360"/>
        </w:sectPr>
      </w:pPr>
      <w:r w:rsidRPr="002837BF">
        <w:rPr>
          <w:rFonts w:ascii="Times New Roman" w:hAnsi="Times New Roman" w:cs="Times New Roman"/>
        </w:rPr>
        <w:t>Examining your progress in a way that encourages continued progress and emphasizes recovering from setbacks over fearing and avoiding them (self-coaching and self-leading.)</w:t>
      </w:r>
    </w:p>
    <w:p w14:paraId="37EBF0B3" w14:textId="77777777" w:rsidR="00CD39D5" w:rsidRDefault="00CD39D5" w:rsidP="00CD39D5">
      <w:pPr>
        <w:jc w:val="center"/>
        <w:rPr>
          <w:rFonts w:ascii="Times New Roman" w:eastAsiaTheme="minorEastAsia" w:hAnsi="Times New Roman" w:cs="Times New Roman"/>
        </w:rPr>
      </w:pPr>
    </w:p>
    <w:p w14:paraId="056698A0" w14:textId="77777777" w:rsidR="00CD39D5" w:rsidRDefault="00CD39D5" w:rsidP="00CD39D5">
      <w:pPr>
        <w:jc w:val="center"/>
        <w:rPr>
          <w:rFonts w:ascii="Times New Roman" w:eastAsiaTheme="minorEastAsia" w:hAnsi="Times New Roman" w:cs="Times New Roman"/>
        </w:rPr>
      </w:pPr>
    </w:p>
    <w:p w14:paraId="4C885B04" w14:textId="77777777" w:rsidR="00CD39D5" w:rsidRDefault="00CD39D5" w:rsidP="00CD39D5">
      <w:pPr>
        <w:jc w:val="center"/>
        <w:rPr>
          <w:rFonts w:ascii="Times New Roman" w:eastAsiaTheme="minorEastAsia" w:hAnsi="Times New Roman" w:cs="Times New Roman"/>
        </w:rPr>
      </w:pPr>
    </w:p>
    <w:p w14:paraId="133A60B8" w14:textId="77777777" w:rsidR="00CD39D5" w:rsidRDefault="00CD39D5" w:rsidP="00CD39D5">
      <w:pPr>
        <w:jc w:val="center"/>
        <w:rPr>
          <w:rFonts w:ascii="Times New Roman" w:eastAsiaTheme="minorEastAsia" w:hAnsi="Times New Roman" w:cs="Times New Roman"/>
        </w:rPr>
      </w:pPr>
    </w:p>
    <w:p w14:paraId="4369B9C2" w14:textId="77777777" w:rsidR="00CD39D5" w:rsidRDefault="00CD39D5" w:rsidP="00CD39D5">
      <w:pPr>
        <w:jc w:val="center"/>
        <w:rPr>
          <w:rFonts w:ascii="Times New Roman" w:eastAsiaTheme="minorEastAsia" w:hAnsi="Times New Roman" w:cs="Times New Roman"/>
        </w:rPr>
      </w:pPr>
    </w:p>
    <w:p w14:paraId="323591A8" w14:textId="77777777" w:rsidR="00CD39D5" w:rsidRDefault="00CD39D5" w:rsidP="00CD39D5">
      <w:pPr>
        <w:jc w:val="center"/>
        <w:rPr>
          <w:rFonts w:ascii="Times New Roman" w:eastAsiaTheme="minorEastAsia" w:hAnsi="Times New Roman" w:cs="Times New Roman"/>
        </w:rPr>
      </w:pPr>
    </w:p>
    <w:p w14:paraId="3F63B8B5" w14:textId="77777777" w:rsidR="00CD39D5" w:rsidRDefault="00CD39D5" w:rsidP="00CD39D5">
      <w:pPr>
        <w:jc w:val="center"/>
        <w:rPr>
          <w:rFonts w:ascii="Times New Roman" w:eastAsiaTheme="minorEastAsia" w:hAnsi="Times New Roman" w:cs="Times New Roman"/>
        </w:rPr>
      </w:pPr>
    </w:p>
    <w:p w14:paraId="13F083D3" w14:textId="77777777" w:rsidR="00CD39D5" w:rsidRDefault="00CD39D5" w:rsidP="00CD39D5">
      <w:pPr>
        <w:jc w:val="center"/>
        <w:rPr>
          <w:rFonts w:ascii="Times New Roman" w:eastAsiaTheme="minorEastAsia" w:hAnsi="Times New Roman" w:cs="Times New Roman"/>
        </w:rPr>
      </w:pPr>
    </w:p>
    <w:p w14:paraId="0577D68F" w14:textId="77777777" w:rsidR="00CD39D5" w:rsidRDefault="00CD39D5" w:rsidP="00CD39D5">
      <w:pPr>
        <w:jc w:val="center"/>
        <w:rPr>
          <w:rFonts w:ascii="Times New Roman" w:eastAsiaTheme="minorEastAsia" w:hAnsi="Times New Roman" w:cs="Times New Roman"/>
        </w:rPr>
      </w:pPr>
    </w:p>
    <w:p w14:paraId="75336DA1" w14:textId="77777777" w:rsidR="00CD39D5" w:rsidRDefault="00CD39D5" w:rsidP="00CD39D5">
      <w:pPr>
        <w:jc w:val="center"/>
        <w:rPr>
          <w:rFonts w:ascii="Times New Roman" w:eastAsiaTheme="minorEastAsia" w:hAnsi="Times New Roman" w:cs="Times New Roman"/>
        </w:rPr>
      </w:pPr>
    </w:p>
    <w:p w14:paraId="48FB9B88" w14:textId="77777777" w:rsidR="00CD39D5" w:rsidRDefault="00CD39D5" w:rsidP="00CD39D5">
      <w:pPr>
        <w:jc w:val="center"/>
        <w:rPr>
          <w:rFonts w:ascii="Times New Roman" w:eastAsiaTheme="minorEastAsia" w:hAnsi="Times New Roman" w:cs="Times New Roman"/>
        </w:rPr>
      </w:pPr>
    </w:p>
    <w:p w14:paraId="1A0E773E" w14:textId="77777777" w:rsidR="00CD39D5" w:rsidRDefault="00CD39D5" w:rsidP="00CD39D5">
      <w:pPr>
        <w:jc w:val="center"/>
        <w:rPr>
          <w:rFonts w:ascii="Times New Roman" w:eastAsiaTheme="minorEastAsia" w:hAnsi="Times New Roman" w:cs="Times New Roman"/>
        </w:rPr>
      </w:pPr>
    </w:p>
    <w:p w14:paraId="21874B97" w14:textId="77777777" w:rsidR="00CD39D5" w:rsidRDefault="00CD39D5" w:rsidP="00CD39D5">
      <w:pPr>
        <w:jc w:val="center"/>
        <w:rPr>
          <w:rFonts w:ascii="Times New Roman" w:eastAsiaTheme="minorEastAsia" w:hAnsi="Times New Roman" w:cs="Times New Roman"/>
        </w:rPr>
      </w:pPr>
    </w:p>
    <w:p w14:paraId="6AEA08B3" w14:textId="38013627" w:rsidR="00CD39D5" w:rsidRPr="00CD39D5" w:rsidRDefault="00CD39D5" w:rsidP="00CD39D5">
      <w:pPr>
        <w:jc w:val="center"/>
        <w:rPr>
          <w:rFonts w:ascii="Times New Roman" w:eastAsiaTheme="minorEastAsia" w:hAnsi="Times New Roman" w:cs="Times New Roman"/>
        </w:rPr>
      </w:pPr>
      <w:r w:rsidRPr="00CD39D5">
        <w:rPr>
          <w:rFonts w:ascii="Times New Roman" w:eastAsiaTheme="minorEastAsia" w:hAnsi="Times New Roman" w:cs="Times New Roman"/>
        </w:rPr>
        <w:t>~ This Page is intentionally left blank ~</w:t>
      </w:r>
    </w:p>
    <w:p w14:paraId="16808C0E" w14:textId="6CAD5055" w:rsidR="00247B31" w:rsidRDefault="00247B31" w:rsidP="00AB732F">
      <w:pPr>
        <w:pStyle w:val="NoSpacing"/>
        <w:numPr>
          <w:ilvl w:val="0"/>
          <w:numId w:val="43"/>
        </w:numPr>
        <w:rPr>
          <w:rFonts w:ascii="Times New Roman" w:hAnsi="Times New Roman" w:cs="Times New Roman"/>
        </w:rPr>
        <w:sectPr w:rsidR="00247B31" w:rsidSect="003123CC">
          <w:pgSz w:w="12240" w:h="15840"/>
          <w:pgMar w:top="1440" w:right="1440" w:bottom="1440" w:left="1440" w:header="720" w:footer="720" w:gutter="0"/>
          <w:cols w:space="720"/>
          <w:titlePg/>
          <w:docGrid w:linePitch="360"/>
        </w:sectPr>
      </w:pPr>
    </w:p>
    <w:p w14:paraId="44A7D7BA" w14:textId="760620A5" w:rsidR="00915A12" w:rsidRPr="006565A0" w:rsidRDefault="00915A12" w:rsidP="002C356F">
      <w:pPr>
        <w:pStyle w:val="Heading1"/>
        <w:numPr>
          <w:ilvl w:val="0"/>
          <w:numId w:val="0"/>
        </w:numPr>
        <w:rPr>
          <w:rFonts w:ascii="Times New Roman" w:hAnsi="Times New Roman" w:cs="Times New Roman"/>
          <w:b/>
          <w:bCs/>
          <w:color w:val="1F4E79" w:themeColor="accent1" w:themeShade="80"/>
          <w:u w:val="single"/>
        </w:rPr>
      </w:pPr>
      <w:bookmarkStart w:id="7" w:name="_Toc45555648"/>
      <w:bookmarkStart w:id="8" w:name="_Toc58327553"/>
      <w:r w:rsidRPr="006565A0">
        <w:rPr>
          <w:rFonts w:ascii="Times New Roman" w:hAnsi="Times New Roman" w:cs="Times New Roman"/>
          <w:b/>
          <w:bCs/>
          <w:color w:val="1F4E79" w:themeColor="accent1" w:themeShade="80"/>
          <w:u w:val="single"/>
        </w:rPr>
        <w:lastRenderedPageBreak/>
        <w:t>Artifact 2: Design Criteria</w:t>
      </w:r>
      <w:bookmarkEnd w:id="8"/>
    </w:p>
    <w:p w14:paraId="760BC4BF" w14:textId="54B63742" w:rsidR="00915A12" w:rsidRDefault="00915A12" w:rsidP="002C356F">
      <w:pPr>
        <w:pStyle w:val="NoSpacing"/>
        <w:rPr>
          <w:rFonts w:ascii="Times New Roman" w:hAnsi="Times New Roman" w:cs="Times New Roman"/>
        </w:rPr>
      </w:pPr>
    </w:p>
    <w:p w14:paraId="6D72BEA8" w14:textId="6A5DA1BD" w:rsidR="004B6069" w:rsidRDefault="004B6069" w:rsidP="002C356F">
      <w:pPr>
        <w:pStyle w:val="NoSpacing"/>
        <w:rPr>
          <w:rFonts w:ascii="Times New Roman" w:hAnsi="Times New Roman" w:cs="Times New Roman"/>
        </w:rPr>
      </w:pPr>
      <w:r>
        <w:rPr>
          <w:rFonts w:ascii="Times New Roman" w:hAnsi="Times New Roman" w:cs="Times New Roman"/>
        </w:rPr>
        <w:t xml:space="preserve">The design criteria phase will </w:t>
      </w:r>
      <w:r w:rsidR="00DA75C8">
        <w:rPr>
          <w:rFonts w:ascii="Times New Roman" w:hAnsi="Times New Roman" w:cs="Times New Roman"/>
        </w:rPr>
        <w:t xml:space="preserve">help lay the </w:t>
      </w:r>
      <w:r w:rsidR="00070AB6">
        <w:rPr>
          <w:rFonts w:ascii="Times New Roman" w:hAnsi="Times New Roman" w:cs="Times New Roman"/>
        </w:rPr>
        <w:t>theoretical engineering solution a</w:t>
      </w:r>
      <w:r w:rsidR="0089182A">
        <w:rPr>
          <w:rFonts w:ascii="Times New Roman" w:hAnsi="Times New Roman" w:cs="Times New Roman"/>
        </w:rPr>
        <w:t>nd</w:t>
      </w:r>
      <w:r w:rsidR="00070AB6">
        <w:rPr>
          <w:rFonts w:ascii="Times New Roman" w:hAnsi="Times New Roman" w:cs="Times New Roman"/>
        </w:rPr>
        <w:t xml:space="preserve"> a </w:t>
      </w:r>
      <w:r w:rsidR="00DA75C8">
        <w:rPr>
          <w:rFonts w:ascii="Times New Roman" w:hAnsi="Times New Roman" w:cs="Times New Roman"/>
        </w:rPr>
        <w:t>foundation</w:t>
      </w:r>
      <w:r w:rsidR="00070AB6">
        <w:rPr>
          <w:rFonts w:ascii="Times New Roman" w:hAnsi="Times New Roman" w:cs="Times New Roman"/>
        </w:rPr>
        <w:t>al</w:t>
      </w:r>
      <w:r w:rsidR="00DA75C8">
        <w:rPr>
          <w:rFonts w:ascii="Times New Roman" w:hAnsi="Times New Roman" w:cs="Times New Roman"/>
        </w:rPr>
        <w:t xml:space="preserve"> way-forward </w:t>
      </w:r>
      <w:r w:rsidR="00070AB6">
        <w:rPr>
          <w:rFonts w:ascii="Times New Roman" w:hAnsi="Times New Roman" w:cs="Times New Roman"/>
        </w:rPr>
        <w:t xml:space="preserve">to </w:t>
      </w:r>
      <w:r w:rsidR="00CB08FB">
        <w:rPr>
          <w:rFonts w:ascii="Times New Roman" w:hAnsi="Times New Roman" w:cs="Times New Roman"/>
        </w:rPr>
        <w:t xml:space="preserve">establish the data pipeline. This phase is critical as it walks through the </w:t>
      </w:r>
      <w:r w:rsidR="00AC030D">
        <w:rPr>
          <w:rFonts w:ascii="Times New Roman" w:hAnsi="Times New Roman" w:cs="Times New Roman"/>
        </w:rPr>
        <w:t>conceptual diagram, functional diagram, and physical diagram.</w:t>
      </w:r>
      <w:r w:rsidR="00FB169B">
        <w:rPr>
          <w:rFonts w:ascii="Times New Roman" w:hAnsi="Times New Roman" w:cs="Times New Roman"/>
        </w:rPr>
        <w:t xml:space="preserve"> This</w:t>
      </w:r>
      <w:r w:rsidR="0089182A">
        <w:rPr>
          <w:rFonts w:ascii="Times New Roman" w:hAnsi="Times New Roman" w:cs="Times New Roman"/>
        </w:rPr>
        <w:t xml:space="preserve"> approach</w:t>
      </w:r>
      <w:r w:rsidR="00FB169B">
        <w:rPr>
          <w:rFonts w:ascii="Times New Roman" w:hAnsi="Times New Roman" w:cs="Times New Roman"/>
        </w:rPr>
        <w:t xml:space="preserve"> is </w:t>
      </w:r>
      <w:r w:rsidR="0089182A">
        <w:rPr>
          <w:rFonts w:ascii="Times New Roman" w:hAnsi="Times New Roman" w:cs="Times New Roman"/>
        </w:rPr>
        <w:t>essential</w:t>
      </w:r>
      <w:r w:rsidR="00FB169B">
        <w:rPr>
          <w:rFonts w:ascii="Times New Roman" w:hAnsi="Times New Roman" w:cs="Times New Roman"/>
        </w:rPr>
        <w:t xml:space="preserve"> so that engineers understand the scope of </w:t>
      </w:r>
      <w:r w:rsidR="0089182A">
        <w:rPr>
          <w:rFonts w:ascii="Times New Roman" w:hAnsi="Times New Roman" w:cs="Times New Roman"/>
        </w:rPr>
        <w:t>the</w:t>
      </w:r>
      <w:r w:rsidR="00FB169B">
        <w:rPr>
          <w:rFonts w:ascii="Times New Roman" w:hAnsi="Times New Roman" w:cs="Times New Roman"/>
        </w:rPr>
        <w:t xml:space="preserve"> buil</w:t>
      </w:r>
      <w:r w:rsidR="0089182A">
        <w:rPr>
          <w:rFonts w:ascii="Times New Roman" w:hAnsi="Times New Roman" w:cs="Times New Roman"/>
        </w:rPr>
        <w:t>d-out</w:t>
      </w:r>
      <w:r w:rsidR="00FB169B">
        <w:rPr>
          <w:rFonts w:ascii="Times New Roman" w:hAnsi="Times New Roman" w:cs="Times New Roman"/>
        </w:rPr>
        <w:t xml:space="preserve"> and why.</w:t>
      </w:r>
    </w:p>
    <w:p w14:paraId="09BD3972" w14:textId="77777777" w:rsidR="004B6069" w:rsidRDefault="004B6069" w:rsidP="002C356F">
      <w:pPr>
        <w:pStyle w:val="NoSpacing"/>
        <w:rPr>
          <w:rFonts w:ascii="Times New Roman" w:hAnsi="Times New Roman" w:cs="Times New Roman"/>
        </w:rPr>
      </w:pPr>
    </w:p>
    <w:p w14:paraId="3DF3D409" w14:textId="6981C0F4" w:rsidR="006565A0" w:rsidRPr="001B1749" w:rsidRDefault="001B1749" w:rsidP="001B1749">
      <w:pPr>
        <w:pStyle w:val="Heading2"/>
        <w:rPr>
          <w:rFonts w:ascii="Times New Roman" w:hAnsi="Times New Roman" w:cs="Times New Roman"/>
          <w:b/>
          <w:bCs/>
          <w:u w:val="single"/>
        </w:rPr>
      </w:pPr>
      <w:bookmarkStart w:id="9" w:name="_Toc58327554"/>
      <w:r w:rsidRPr="001B1749">
        <w:rPr>
          <w:rFonts w:ascii="Times New Roman" w:hAnsi="Times New Roman" w:cs="Times New Roman"/>
          <w:b/>
          <w:bCs/>
          <w:u w:val="single"/>
        </w:rPr>
        <w:t>Entity Relationship Diagram:</w:t>
      </w:r>
      <w:bookmarkEnd w:id="9"/>
    </w:p>
    <w:p w14:paraId="5CB5D661" w14:textId="77777777" w:rsidR="006565A0" w:rsidRPr="006565A0" w:rsidRDefault="006565A0" w:rsidP="002C356F">
      <w:pPr>
        <w:pStyle w:val="NoSpacing"/>
        <w:rPr>
          <w:rFonts w:ascii="Times New Roman" w:hAnsi="Times New Roman" w:cs="Times New Roman"/>
        </w:rPr>
      </w:pPr>
    </w:p>
    <w:p w14:paraId="3C87CCD9" w14:textId="4D9A5A9B" w:rsidR="00915A12" w:rsidRPr="001B1749" w:rsidRDefault="00452229" w:rsidP="006565A0">
      <w:pPr>
        <w:pStyle w:val="Heading3"/>
        <w:rPr>
          <w:rFonts w:ascii="Times New Roman" w:hAnsi="Times New Roman" w:cs="Times New Roman"/>
          <w:b/>
          <w:bCs/>
        </w:rPr>
      </w:pPr>
      <w:bookmarkStart w:id="10" w:name="_Toc58327555"/>
      <w:r w:rsidRPr="001B1749">
        <w:rPr>
          <w:rFonts w:ascii="Times New Roman" w:hAnsi="Times New Roman" w:cs="Times New Roman"/>
          <w:b/>
          <w:bCs/>
        </w:rPr>
        <w:t>Conceptual Diagram</w:t>
      </w:r>
      <w:bookmarkEnd w:id="10"/>
    </w:p>
    <w:p w14:paraId="3592BFEE" w14:textId="5CDA8DE5" w:rsidR="00452229" w:rsidRPr="00F80FED" w:rsidRDefault="00452229" w:rsidP="00A10548">
      <w:pPr>
        <w:pStyle w:val="NoSpacing"/>
        <w:rPr>
          <w:rFonts w:ascii="Times New Roman" w:hAnsi="Times New Roman" w:cs="Times New Roman"/>
        </w:rPr>
      </w:pPr>
    </w:p>
    <w:p w14:paraId="47828479" w14:textId="2E5324E6" w:rsidR="00F14B66" w:rsidRPr="00F80FED" w:rsidRDefault="00F14B66" w:rsidP="00A10548">
      <w:pPr>
        <w:pStyle w:val="NoSpacing"/>
        <w:rPr>
          <w:rFonts w:ascii="Times New Roman" w:hAnsi="Times New Roman" w:cs="Times New Roman"/>
        </w:rPr>
      </w:pPr>
      <w:r w:rsidRPr="00F80FED">
        <w:rPr>
          <w:rFonts w:ascii="Times New Roman" w:hAnsi="Times New Roman" w:cs="Times New Roman"/>
        </w:rPr>
        <w:t xml:space="preserve">The subject </w:t>
      </w:r>
      <w:r w:rsidR="00EC7525">
        <w:rPr>
          <w:rFonts w:ascii="Times New Roman" w:hAnsi="Times New Roman" w:cs="Times New Roman"/>
        </w:rPr>
        <w:t>for-hire vehicle (</w:t>
      </w:r>
      <w:proofErr w:type="spellStart"/>
      <w:r w:rsidR="00EC7525">
        <w:rPr>
          <w:rFonts w:ascii="Times New Roman" w:hAnsi="Times New Roman" w:cs="Times New Roman"/>
        </w:rPr>
        <w:t>fhv</w:t>
      </w:r>
      <w:proofErr w:type="spellEnd"/>
      <w:r w:rsidR="00EC7525">
        <w:rPr>
          <w:rFonts w:ascii="Times New Roman" w:hAnsi="Times New Roman" w:cs="Times New Roman"/>
        </w:rPr>
        <w:t xml:space="preserve">) </w:t>
      </w:r>
      <w:r w:rsidRPr="00F80FED">
        <w:rPr>
          <w:rFonts w:ascii="Times New Roman" w:hAnsi="Times New Roman" w:cs="Times New Roman"/>
        </w:rPr>
        <w:t xml:space="preserve">data </w:t>
      </w:r>
      <w:r w:rsidR="00CB6F65">
        <w:rPr>
          <w:rFonts w:ascii="Times New Roman" w:hAnsi="Times New Roman" w:cs="Times New Roman"/>
        </w:rPr>
        <w:t>utilizes four entities</w:t>
      </w:r>
      <w:r w:rsidR="003E5D66" w:rsidRPr="00F80FED">
        <w:rPr>
          <w:rFonts w:ascii="Times New Roman" w:hAnsi="Times New Roman" w:cs="Times New Roman"/>
        </w:rPr>
        <w:t>:</w:t>
      </w:r>
    </w:p>
    <w:p w14:paraId="22212387" w14:textId="6C5CAE22" w:rsidR="003E5D66" w:rsidRPr="00F80FED" w:rsidRDefault="003E5D66" w:rsidP="00A10548">
      <w:pPr>
        <w:pStyle w:val="NoSpacing"/>
        <w:rPr>
          <w:rFonts w:ascii="Times New Roman" w:hAnsi="Times New Roman" w:cs="Times New Roman"/>
        </w:rPr>
      </w:pPr>
    </w:p>
    <w:p w14:paraId="3A91421E" w14:textId="72809B2C" w:rsidR="003E5D66" w:rsidRPr="00F80FED" w:rsidRDefault="00E27951" w:rsidP="003E5D66">
      <w:pPr>
        <w:pStyle w:val="NoSpacing"/>
        <w:numPr>
          <w:ilvl w:val="0"/>
          <w:numId w:val="42"/>
        </w:numPr>
        <w:rPr>
          <w:rFonts w:ascii="Times New Roman" w:hAnsi="Times New Roman" w:cs="Times New Roman"/>
        </w:rPr>
      </w:pPr>
      <w:proofErr w:type="spellStart"/>
      <w:r w:rsidRPr="00F80FED">
        <w:rPr>
          <w:rFonts w:ascii="Times New Roman" w:hAnsi="Times New Roman" w:cs="Times New Roman"/>
        </w:rPr>
        <w:t>fhv_tripdata</w:t>
      </w:r>
      <w:proofErr w:type="spellEnd"/>
      <w:r w:rsidR="00244837">
        <w:rPr>
          <w:rFonts w:ascii="Times New Roman" w:hAnsi="Times New Roman" w:cs="Times New Roman"/>
        </w:rPr>
        <w:t xml:space="preserve"> </w:t>
      </w:r>
    </w:p>
    <w:p w14:paraId="45606524" w14:textId="2FB27AC3" w:rsidR="00F80FED" w:rsidRPr="00F80FED" w:rsidRDefault="00F80FED" w:rsidP="003E5D66">
      <w:pPr>
        <w:pStyle w:val="NoSpacing"/>
        <w:numPr>
          <w:ilvl w:val="0"/>
          <w:numId w:val="42"/>
        </w:numPr>
        <w:rPr>
          <w:rFonts w:ascii="Times New Roman" w:hAnsi="Times New Roman" w:cs="Times New Roman"/>
        </w:rPr>
      </w:pPr>
      <w:proofErr w:type="spellStart"/>
      <w:r w:rsidRPr="00F80FED">
        <w:rPr>
          <w:rFonts w:ascii="Times New Roman" w:hAnsi="Times New Roman" w:cs="Times New Roman"/>
        </w:rPr>
        <w:t>fhvhv_tripdata</w:t>
      </w:r>
      <w:proofErr w:type="spellEnd"/>
    </w:p>
    <w:p w14:paraId="6D1C5CE2" w14:textId="57592C20" w:rsidR="00F80FED" w:rsidRPr="00F80FED" w:rsidRDefault="00F80FED" w:rsidP="003E5D66">
      <w:pPr>
        <w:pStyle w:val="NoSpacing"/>
        <w:numPr>
          <w:ilvl w:val="0"/>
          <w:numId w:val="42"/>
        </w:numPr>
        <w:rPr>
          <w:rFonts w:ascii="Times New Roman" w:hAnsi="Times New Roman" w:cs="Times New Roman"/>
        </w:rPr>
      </w:pPr>
      <w:proofErr w:type="spellStart"/>
      <w:r w:rsidRPr="00F80FED">
        <w:rPr>
          <w:rFonts w:ascii="Times New Roman" w:hAnsi="Times New Roman" w:cs="Times New Roman"/>
        </w:rPr>
        <w:t>green_tripdata</w:t>
      </w:r>
      <w:proofErr w:type="spellEnd"/>
    </w:p>
    <w:p w14:paraId="12FEBCAB" w14:textId="2ADC95AD" w:rsidR="00F80FED" w:rsidRPr="00F80FED" w:rsidRDefault="00F80FED" w:rsidP="003E5D66">
      <w:pPr>
        <w:pStyle w:val="NoSpacing"/>
        <w:numPr>
          <w:ilvl w:val="0"/>
          <w:numId w:val="42"/>
        </w:numPr>
        <w:rPr>
          <w:rFonts w:ascii="Times New Roman" w:hAnsi="Times New Roman" w:cs="Times New Roman"/>
        </w:rPr>
      </w:pPr>
      <w:proofErr w:type="spellStart"/>
      <w:r w:rsidRPr="00F80FED">
        <w:rPr>
          <w:rFonts w:ascii="Times New Roman" w:hAnsi="Times New Roman" w:cs="Times New Roman"/>
        </w:rPr>
        <w:t>yellow_tripdata</w:t>
      </w:r>
      <w:proofErr w:type="spellEnd"/>
    </w:p>
    <w:p w14:paraId="1BDEAF58" w14:textId="4D9FD2CF" w:rsidR="00A10548" w:rsidRDefault="00A10548" w:rsidP="00A10548">
      <w:pPr>
        <w:pStyle w:val="NoSpacing"/>
        <w:rPr>
          <w:rFonts w:ascii="Times New Roman" w:hAnsi="Times New Roman" w:cs="Times New Roman"/>
        </w:rPr>
      </w:pPr>
    </w:p>
    <w:p w14:paraId="076732EF" w14:textId="3F10140E" w:rsidR="00AD5A34" w:rsidRDefault="00582457" w:rsidP="00A10548">
      <w:pPr>
        <w:pStyle w:val="NoSpacing"/>
        <w:rPr>
          <w:rFonts w:ascii="Times New Roman" w:hAnsi="Times New Roman" w:cs="Times New Roman"/>
        </w:rPr>
      </w:pPr>
      <w:r>
        <w:rPr>
          <w:rFonts w:ascii="Times New Roman" w:hAnsi="Times New Roman" w:cs="Times New Roman"/>
        </w:rPr>
        <w:t xml:space="preserve">Engineering a data pipeline to aggregate this data will allow ease of handling for individuals who would like to analyze this information </w:t>
      </w:r>
      <w:r w:rsidR="00BB2743">
        <w:rPr>
          <w:rFonts w:ascii="Times New Roman" w:hAnsi="Times New Roman" w:cs="Times New Roman"/>
        </w:rPr>
        <w:t>from one fact table</w:t>
      </w:r>
      <w:r w:rsidR="0089182A">
        <w:rPr>
          <w:rFonts w:ascii="Times New Roman" w:hAnsi="Times New Roman" w:cs="Times New Roman"/>
        </w:rPr>
        <w:t xml:space="preserve"> in a database</w:t>
      </w:r>
      <w:r w:rsidR="00BB2743">
        <w:rPr>
          <w:rFonts w:ascii="Times New Roman" w:hAnsi="Times New Roman" w:cs="Times New Roman"/>
        </w:rPr>
        <w:t>: theoretically named dispatches</w:t>
      </w:r>
      <w:r w:rsidR="004041CE">
        <w:rPr>
          <w:rFonts w:ascii="Times New Roman" w:hAnsi="Times New Roman" w:cs="Times New Roman"/>
        </w:rPr>
        <w:t xml:space="preserve"> and shown below.</w:t>
      </w:r>
      <w:r w:rsidR="008F57B8">
        <w:rPr>
          <w:rFonts w:ascii="Times New Roman" w:hAnsi="Times New Roman" w:cs="Times New Roman"/>
        </w:rPr>
        <w:t xml:space="preserve"> </w:t>
      </w:r>
    </w:p>
    <w:p w14:paraId="60C84245" w14:textId="1DAF0923" w:rsidR="004041CE" w:rsidRDefault="004041CE" w:rsidP="00A10548">
      <w:pPr>
        <w:pStyle w:val="NoSpacing"/>
        <w:rPr>
          <w:rFonts w:ascii="Times New Roman" w:hAnsi="Times New Roman" w:cs="Times New Roman"/>
        </w:rPr>
      </w:pPr>
    </w:p>
    <w:p w14:paraId="7CE1DC33" w14:textId="5EFE4AAC" w:rsidR="004041CE" w:rsidRDefault="004041CE" w:rsidP="00A10548">
      <w:pPr>
        <w:pStyle w:val="NoSpacing"/>
        <w:rPr>
          <w:rFonts w:ascii="Times New Roman" w:hAnsi="Times New Roman" w:cs="Times New Roman"/>
        </w:rPr>
      </w:pPr>
      <w:r>
        <w:rPr>
          <w:rFonts w:ascii="Times New Roman" w:hAnsi="Times New Roman" w:cs="Times New Roman"/>
          <w:noProof/>
        </w:rPr>
        <w:drawing>
          <wp:anchor distT="0" distB="0" distL="114300" distR="114300" simplePos="0" relativeHeight="251669505" behindDoc="1" locked="0" layoutInCell="1" allowOverlap="1" wp14:anchorId="60153A86" wp14:editId="12BD1128">
            <wp:simplePos x="0" y="0"/>
            <wp:positionH relativeFrom="margin">
              <wp:posOffset>485775</wp:posOffset>
            </wp:positionH>
            <wp:positionV relativeFrom="paragraph">
              <wp:posOffset>3810</wp:posOffset>
            </wp:positionV>
            <wp:extent cx="4762500" cy="3943350"/>
            <wp:effectExtent l="19050" t="19050" r="19050" b="19050"/>
            <wp:wrapTight wrapText="bothSides">
              <wp:wrapPolygon edited="0">
                <wp:start x="-86" y="-104"/>
                <wp:lineTo x="-86" y="21600"/>
                <wp:lineTo x="21600" y="21600"/>
                <wp:lineTo x="21600" y="-104"/>
                <wp:lineTo x="-86" y="-104"/>
              </wp:wrapPolygon>
            </wp:wrapTight>
            <wp:docPr id="8" name="Picture 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agram&#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762500" cy="3943350"/>
                    </a:xfrm>
                    <a:prstGeom prst="rect">
                      <a:avLst/>
                    </a:prstGeom>
                    <a:ln>
                      <a:solidFill>
                        <a:schemeClr val="accent1">
                          <a:alpha val="30000"/>
                        </a:schemeClr>
                      </a:solidFill>
                    </a:ln>
                  </pic:spPr>
                </pic:pic>
              </a:graphicData>
            </a:graphic>
            <wp14:sizeRelH relativeFrom="margin">
              <wp14:pctWidth>0</wp14:pctWidth>
            </wp14:sizeRelH>
            <wp14:sizeRelV relativeFrom="margin">
              <wp14:pctHeight>0</wp14:pctHeight>
            </wp14:sizeRelV>
          </wp:anchor>
        </w:drawing>
      </w:r>
    </w:p>
    <w:p w14:paraId="7BE4C14A" w14:textId="0B46F616" w:rsidR="00AD5A34" w:rsidRDefault="00AD5A34" w:rsidP="00A10548">
      <w:pPr>
        <w:pStyle w:val="NoSpacing"/>
        <w:rPr>
          <w:rFonts w:ascii="Times New Roman" w:hAnsi="Times New Roman" w:cs="Times New Roman"/>
        </w:rPr>
      </w:pPr>
    </w:p>
    <w:p w14:paraId="3C5B67F5" w14:textId="19B0042A" w:rsidR="002A3247" w:rsidRDefault="002A3247" w:rsidP="00A10548">
      <w:pPr>
        <w:pStyle w:val="NoSpacing"/>
        <w:rPr>
          <w:rFonts w:ascii="Times New Roman" w:hAnsi="Times New Roman" w:cs="Times New Roman"/>
        </w:rPr>
      </w:pPr>
    </w:p>
    <w:p w14:paraId="109C70CA" w14:textId="5C9FAB54" w:rsidR="002A3247" w:rsidRDefault="002A3247" w:rsidP="00A10548">
      <w:pPr>
        <w:pStyle w:val="NoSpacing"/>
        <w:rPr>
          <w:rFonts w:ascii="Times New Roman" w:hAnsi="Times New Roman" w:cs="Times New Roman"/>
        </w:rPr>
      </w:pPr>
    </w:p>
    <w:p w14:paraId="747CAD53" w14:textId="6E1233FF" w:rsidR="002A3247" w:rsidRDefault="002A3247" w:rsidP="00A10548">
      <w:pPr>
        <w:pStyle w:val="NoSpacing"/>
        <w:rPr>
          <w:rFonts w:ascii="Times New Roman" w:hAnsi="Times New Roman" w:cs="Times New Roman"/>
        </w:rPr>
      </w:pPr>
    </w:p>
    <w:p w14:paraId="4B61BEBD" w14:textId="7FDF314C" w:rsidR="002A3247" w:rsidRDefault="002A3247" w:rsidP="00A10548">
      <w:pPr>
        <w:pStyle w:val="NoSpacing"/>
        <w:rPr>
          <w:rFonts w:ascii="Times New Roman" w:hAnsi="Times New Roman" w:cs="Times New Roman"/>
        </w:rPr>
      </w:pPr>
    </w:p>
    <w:p w14:paraId="30732C3E" w14:textId="4D751546" w:rsidR="002A3247" w:rsidRDefault="002A3247" w:rsidP="00A10548">
      <w:pPr>
        <w:pStyle w:val="NoSpacing"/>
        <w:rPr>
          <w:rFonts w:ascii="Times New Roman" w:hAnsi="Times New Roman" w:cs="Times New Roman"/>
        </w:rPr>
      </w:pPr>
    </w:p>
    <w:p w14:paraId="1FBDF499" w14:textId="555D6713" w:rsidR="002A3247" w:rsidRDefault="002A3247" w:rsidP="00A10548">
      <w:pPr>
        <w:pStyle w:val="NoSpacing"/>
        <w:rPr>
          <w:rFonts w:ascii="Times New Roman" w:hAnsi="Times New Roman" w:cs="Times New Roman"/>
        </w:rPr>
      </w:pPr>
    </w:p>
    <w:p w14:paraId="7B482767" w14:textId="1A1CA304" w:rsidR="002A3247" w:rsidRDefault="002A3247" w:rsidP="00A10548">
      <w:pPr>
        <w:pStyle w:val="NoSpacing"/>
        <w:rPr>
          <w:rFonts w:ascii="Times New Roman" w:hAnsi="Times New Roman" w:cs="Times New Roman"/>
        </w:rPr>
      </w:pPr>
    </w:p>
    <w:p w14:paraId="57A68906" w14:textId="2AE38A57" w:rsidR="002A3247" w:rsidRDefault="002A3247" w:rsidP="00A10548">
      <w:pPr>
        <w:pStyle w:val="NoSpacing"/>
        <w:rPr>
          <w:rFonts w:ascii="Times New Roman" w:hAnsi="Times New Roman" w:cs="Times New Roman"/>
        </w:rPr>
      </w:pPr>
    </w:p>
    <w:p w14:paraId="763EF94E" w14:textId="68EF0D09" w:rsidR="002A3247" w:rsidRDefault="002A3247" w:rsidP="00A10548">
      <w:pPr>
        <w:pStyle w:val="NoSpacing"/>
        <w:rPr>
          <w:rFonts w:ascii="Times New Roman" w:hAnsi="Times New Roman" w:cs="Times New Roman"/>
        </w:rPr>
      </w:pPr>
    </w:p>
    <w:p w14:paraId="35D3FB18" w14:textId="2054A5FB" w:rsidR="002A3247" w:rsidRDefault="002A3247" w:rsidP="00A10548">
      <w:pPr>
        <w:pStyle w:val="NoSpacing"/>
        <w:rPr>
          <w:rFonts w:ascii="Times New Roman" w:hAnsi="Times New Roman" w:cs="Times New Roman"/>
        </w:rPr>
      </w:pPr>
    </w:p>
    <w:p w14:paraId="6A7054FD" w14:textId="727960B3" w:rsidR="002A3247" w:rsidRDefault="002A3247" w:rsidP="00A10548">
      <w:pPr>
        <w:pStyle w:val="NoSpacing"/>
        <w:rPr>
          <w:rFonts w:ascii="Times New Roman" w:hAnsi="Times New Roman" w:cs="Times New Roman"/>
        </w:rPr>
      </w:pPr>
    </w:p>
    <w:p w14:paraId="357F975B" w14:textId="7ADE6049" w:rsidR="002A3247" w:rsidRDefault="002A3247" w:rsidP="00A10548">
      <w:pPr>
        <w:pStyle w:val="NoSpacing"/>
        <w:rPr>
          <w:rFonts w:ascii="Times New Roman" w:hAnsi="Times New Roman" w:cs="Times New Roman"/>
        </w:rPr>
      </w:pPr>
    </w:p>
    <w:p w14:paraId="4020D5BE" w14:textId="46B4B25D" w:rsidR="002A3247" w:rsidRDefault="002A3247" w:rsidP="00A10548">
      <w:pPr>
        <w:pStyle w:val="NoSpacing"/>
        <w:rPr>
          <w:rFonts w:ascii="Times New Roman" w:hAnsi="Times New Roman" w:cs="Times New Roman"/>
        </w:rPr>
      </w:pPr>
    </w:p>
    <w:p w14:paraId="1D2B798C" w14:textId="27E2A895" w:rsidR="002A3247" w:rsidRDefault="002A3247" w:rsidP="00A10548">
      <w:pPr>
        <w:pStyle w:val="NoSpacing"/>
        <w:rPr>
          <w:rFonts w:ascii="Times New Roman" w:hAnsi="Times New Roman" w:cs="Times New Roman"/>
        </w:rPr>
      </w:pPr>
    </w:p>
    <w:p w14:paraId="3D6A22DD" w14:textId="2BC83DBF" w:rsidR="002A3247" w:rsidRDefault="002A3247" w:rsidP="00A10548">
      <w:pPr>
        <w:pStyle w:val="NoSpacing"/>
        <w:rPr>
          <w:rFonts w:ascii="Times New Roman" w:hAnsi="Times New Roman" w:cs="Times New Roman"/>
        </w:rPr>
      </w:pPr>
    </w:p>
    <w:p w14:paraId="3BF58A79" w14:textId="55CE25BD" w:rsidR="002A3247" w:rsidRDefault="002A3247" w:rsidP="00A10548">
      <w:pPr>
        <w:pStyle w:val="NoSpacing"/>
        <w:rPr>
          <w:rFonts w:ascii="Times New Roman" w:hAnsi="Times New Roman" w:cs="Times New Roman"/>
        </w:rPr>
      </w:pPr>
    </w:p>
    <w:p w14:paraId="608A9F12" w14:textId="41056675" w:rsidR="002A3247" w:rsidRDefault="002A3247" w:rsidP="00A10548">
      <w:pPr>
        <w:pStyle w:val="NoSpacing"/>
        <w:rPr>
          <w:rFonts w:ascii="Times New Roman" w:hAnsi="Times New Roman" w:cs="Times New Roman"/>
        </w:rPr>
      </w:pPr>
    </w:p>
    <w:p w14:paraId="07386615" w14:textId="19B0E35C" w:rsidR="002A3247" w:rsidRDefault="002A3247" w:rsidP="00A10548">
      <w:pPr>
        <w:pStyle w:val="NoSpacing"/>
        <w:rPr>
          <w:rFonts w:ascii="Times New Roman" w:hAnsi="Times New Roman" w:cs="Times New Roman"/>
        </w:rPr>
      </w:pPr>
    </w:p>
    <w:p w14:paraId="320F0EF3" w14:textId="06BD418B" w:rsidR="002A3247" w:rsidRDefault="002A3247" w:rsidP="00A10548">
      <w:pPr>
        <w:pStyle w:val="NoSpacing"/>
        <w:rPr>
          <w:rFonts w:ascii="Times New Roman" w:hAnsi="Times New Roman" w:cs="Times New Roman"/>
        </w:rPr>
      </w:pPr>
    </w:p>
    <w:p w14:paraId="25882CFE" w14:textId="7432C84A" w:rsidR="002A3247" w:rsidRDefault="002A3247" w:rsidP="00A10548">
      <w:pPr>
        <w:pStyle w:val="NoSpacing"/>
        <w:rPr>
          <w:rFonts w:ascii="Times New Roman" w:hAnsi="Times New Roman" w:cs="Times New Roman"/>
        </w:rPr>
      </w:pPr>
    </w:p>
    <w:p w14:paraId="5B3AABAD" w14:textId="74D90228" w:rsidR="002A3247" w:rsidRDefault="002A3247" w:rsidP="00A10548">
      <w:pPr>
        <w:pStyle w:val="NoSpacing"/>
        <w:rPr>
          <w:rFonts w:ascii="Times New Roman" w:hAnsi="Times New Roman" w:cs="Times New Roman"/>
        </w:rPr>
      </w:pPr>
    </w:p>
    <w:p w14:paraId="4434B177" w14:textId="348902AA" w:rsidR="002A3247" w:rsidRDefault="002A3247" w:rsidP="00A10548">
      <w:pPr>
        <w:pStyle w:val="NoSpacing"/>
        <w:rPr>
          <w:rFonts w:ascii="Times New Roman" w:hAnsi="Times New Roman" w:cs="Times New Roman"/>
        </w:rPr>
      </w:pPr>
    </w:p>
    <w:p w14:paraId="073804D6" w14:textId="0B1E2763" w:rsidR="002A3247" w:rsidRDefault="002A3247" w:rsidP="00A10548">
      <w:pPr>
        <w:pStyle w:val="NoSpacing"/>
        <w:rPr>
          <w:rFonts w:ascii="Times New Roman" w:hAnsi="Times New Roman" w:cs="Times New Roman"/>
        </w:rPr>
      </w:pPr>
    </w:p>
    <w:p w14:paraId="1ED9C9CC" w14:textId="346AC76C" w:rsidR="002A3247" w:rsidRDefault="002A3247" w:rsidP="002A3247">
      <w:pPr>
        <w:pStyle w:val="NoSpacing"/>
        <w:jc w:val="right"/>
        <w:rPr>
          <w:rFonts w:ascii="Times New Roman" w:hAnsi="Times New Roman" w:cs="Times New Roman"/>
          <w:b/>
          <w:bCs/>
          <w:sz w:val="18"/>
          <w:szCs w:val="18"/>
        </w:rPr>
      </w:pPr>
      <w:r w:rsidRPr="002A3247">
        <w:rPr>
          <w:rFonts w:ascii="Times New Roman" w:hAnsi="Times New Roman" w:cs="Times New Roman"/>
          <w:b/>
          <w:bCs/>
          <w:sz w:val="18"/>
          <w:szCs w:val="18"/>
        </w:rPr>
        <w:t>Figure. DB Conceptual Diagram</w:t>
      </w:r>
    </w:p>
    <w:p w14:paraId="23FC1C63" w14:textId="77777777" w:rsidR="002A3247" w:rsidRDefault="002A3247" w:rsidP="002A3247">
      <w:pPr>
        <w:pStyle w:val="NoSpacing"/>
        <w:jc w:val="right"/>
        <w:rPr>
          <w:rFonts w:ascii="Times New Roman" w:hAnsi="Times New Roman" w:cs="Times New Roman"/>
          <w:b/>
          <w:bCs/>
        </w:rPr>
        <w:sectPr w:rsidR="002A3247" w:rsidSect="003123CC">
          <w:pgSz w:w="12240" w:h="15840"/>
          <w:pgMar w:top="1440" w:right="1440" w:bottom="1440" w:left="1440" w:header="720" w:footer="720" w:gutter="0"/>
          <w:cols w:space="720"/>
          <w:titlePg/>
          <w:docGrid w:linePitch="360"/>
        </w:sectPr>
      </w:pPr>
    </w:p>
    <w:p w14:paraId="15E1D9CA" w14:textId="40394D29" w:rsidR="00452229" w:rsidRPr="006565A0" w:rsidRDefault="006565A0" w:rsidP="006565A0">
      <w:pPr>
        <w:pStyle w:val="Heading3"/>
        <w:rPr>
          <w:rFonts w:ascii="Times New Roman" w:hAnsi="Times New Roman" w:cs="Times New Roman"/>
          <w:b/>
          <w:bCs/>
        </w:rPr>
      </w:pPr>
      <w:bookmarkStart w:id="11" w:name="_Toc58327556"/>
      <w:r w:rsidRPr="006565A0">
        <w:rPr>
          <w:rFonts w:ascii="Times New Roman" w:hAnsi="Times New Roman" w:cs="Times New Roman"/>
          <w:b/>
          <w:bCs/>
        </w:rPr>
        <w:lastRenderedPageBreak/>
        <w:t>Functional Diagram</w:t>
      </w:r>
      <w:bookmarkEnd w:id="11"/>
    </w:p>
    <w:p w14:paraId="7151E4C6" w14:textId="48F98175" w:rsidR="006565A0" w:rsidRDefault="006565A0" w:rsidP="00A10548">
      <w:pPr>
        <w:pStyle w:val="NoSpacing"/>
      </w:pPr>
    </w:p>
    <w:p w14:paraId="26E85214" w14:textId="77777777" w:rsidR="00A10548" w:rsidRPr="006565A0" w:rsidRDefault="00A10548" w:rsidP="00A10548">
      <w:pPr>
        <w:pStyle w:val="NoSpacing"/>
      </w:pPr>
    </w:p>
    <w:p w14:paraId="58C33538" w14:textId="503C406F" w:rsidR="006565A0" w:rsidRPr="006565A0" w:rsidRDefault="006565A0" w:rsidP="006565A0">
      <w:pPr>
        <w:pStyle w:val="Heading3"/>
        <w:rPr>
          <w:rFonts w:ascii="Times New Roman" w:hAnsi="Times New Roman" w:cs="Times New Roman"/>
          <w:b/>
          <w:bCs/>
        </w:rPr>
      </w:pPr>
      <w:bookmarkStart w:id="12" w:name="_Toc58327557"/>
      <w:r w:rsidRPr="006565A0">
        <w:rPr>
          <w:rFonts w:ascii="Times New Roman" w:hAnsi="Times New Roman" w:cs="Times New Roman"/>
          <w:b/>
          <w:bCs/>
        </w:rPr>
        <w:t>Physical Diagram</w:t>
      </w:r>
      <w:bookmarkEnd w:id="12"/>
    </w:p>
    <w:p w14:paraId="49AC56C1" w14:textId="77777777" w:rsidR="001653D2" w:rsidRDefault="001653D2" w:rsidP="002C356F">
      <w:pPr>
        <w:pStyle w:val="NoSpacing"/>
        <w:rPr>
          <w:rFonts w:ascii="Times New Roman" w:eastAsiaTheme="majorEastAsia" w:hAnsi="Times New Roman" w:cs="Times New Roman"/>
          <w:b/>
          <w:bCs/>
          <w:color w:val="1F4D78" w:themeColor="accent1" w:themeShade="7F"/>
          <w:sz w:val="24"/>
          <w:szCs w:val="24"/>
        </w:rPr>
      </w:pPr>
    </w:p>
    <w:p w14:paraId="7A3C4929" w14:textId="77777777" w:rsidR="00A10548" w:rsidRDefault="00A10548" w:rsidP="00A10548">
      <w:pPr>
        <w:pStyle w:val="NoSpacing"/>
      </w:pPr>
    </w:p>
    <w:p w14:paraId="68C51F3E" w14:textId="77777777" w:rsidR="00A10548" w:rsidRDefault="00A10548" w:rsidP="00A10548">
      <w:pPr>
        <w:rPr>
          <w:rFonts w:ascii="Times New Roman" w:eastAsiaTheme="majorEastAsia" w:hAnsi="Times New Roman" w:cs="Times New Roman"/>
          <w:b/>
          <w:bCs/>
          <w:color w:val="1F4D78" w:themeColor="accent1" w:themeShade="7F"/>
          <w:sz w:val="24"/>
          <w:szCs w:val="24"/>
        </w:rPr>
      </w:pPr>
    </w:p>
    <w:p w14:paraId="685054E2" w14:textId="528F9146" w:rsidR="00A10548" w:rsidRPr="00A10548" w:rsidRDefault="00A10548" w:rsidP="00A10548">
      <w:pPr>
        <w:pStyle w:val="NoSpacing"/>
        <w:sectPr w:rsidR="00A10548" w:rsidRPr="00A10548" w:rsidSect="003123CC">
          <w:pgSz w:w="12240" w:h="15840"/>
          <w:pgMar w:top="1440" w:right="1440" w:bottom="1440" w:left="1440" w:header="720" w:footer="720" w:gutter="0"/>
          <w:cols w:space="720"/>
          <w:titlePg/>
          <w:docGrid w:linePitch="360"/>
        </w:sectPr>
      </w:pPr>
    </w:p>
    <w:p w14:paraId="29B16F53" w14:textId="7876F4C1" w:rsidR="00B1441B" w:rsidRPr="006565A0" w:rsidRDefault="00B1441B" w:rsidP="00CB1D6F">
      <w:pPr>
        <w:pStyle w:val="Heading1"/>
        <w:numPr>
          <w:ilvl w:val="0"/>
          <w:numId w:val="0"/>
        </w:numPr>
        <w:rPr>
          <w:rFonts w:ascii="Times New Roman" w:hAnsi="Times New Roman" w:cs="Times New Roman"/>
          <w:b/>
          <w:bCs/>
          <w:color w:val="1F4E79" w:themeColor="accent1" w:themeShade="80"/>
        </w:rPr>
      </w:pPr>
      <w:bookmarkStart w:id="13" w:name="_Toc45555668"/>
      <w:bookmarkStart w:id="14" w:name="_Toc58327558"/>
      <w:bookmarkEnd w:id="7"/>
      <w:bookmarkEnd w:id="0"/>
      <w:r w:rsidRPr="006565A0">
        <w:rPr>
          <w:rFonts w:ascii="Times New Roman" w:hAnsi="Times New Roman" w:cs="Times New Roman"/>
          <w:b/>
          <w:bCs/>
          <w:color w:val="1F4E79" w:themeColor="accent1" w:themeShade="80"/>
        </w:rPr>
        <w:lastRenderedPageBreak/>
        <w:t>References:</w:t>
      </w:r>
      <w:bookmarkEnd w:id="13"/>
      <w:bookmarkEnd w:id="14"/>
    </w:p>
    <w:p w14:paraId="06989437" w14:textId="77777777" w:rsidR="00E460FB" w:rsidRPr="006565A0" w:rsidRDefault="00E460FB" w:rsidP="00E460FB">
      <w:pPr>
        <w:pStyle w:val="NoSpacing"/>
        <w:rPr>
          <w:rFonts w:ascii="Times New Roman" w:hAnsi="Times New Roman" w:cs="Times New Roman"/>
        </w:rPr>
      </w:pPr>
    </w:p>
    <w:p w14:paraId="4D36135F" w14:textId="067C4197" w:rsidR="00367477" w:rsidRPr="006565A0" w:rsidRDefault="00367477" w:rsidP="003D1538">
      <w:pPr>
        <w:pStyle w:val="ListParagraph"/>
        <w:numPr>
          <w:ilvl w:val="0"/>
          <w:numId w:val="2"/>
        </w:numPr>
        <w:rPr>
          <w:rFonts w:ascii="Times New Roman" w:hAnsi="Times New Roman" w:cs="Times New Roman"/>
        </w:rPr>
      </w:pPr>
    </w:p>
    <w:p w14:paraId="7B5EFEE0" w14:textId="2E91EF6A" w:rsidR="00367477" w:rsidRPr="006565A0" w:rsidRDefault="00367477" w:rsidP="001653D2">
      <w:pPr>
        <w:pStyle w:val="ListParagraph"/>
        <w:rPr>
          <w:rFonts w:ascii="Times New Roman" w:hAnsi="Times New Roman" w:cs="Times New Roman"/>
        </w:rPr>
      </w:pPr>
    </w:p>
    <w:p w14:paraId="6143CE2A" w14:textId="77777777" w:rsidR="004C2F13" w:rsidRPr="006565A0" w:rsidRDefault="004C2F13" w:rsidP="004C2F13">
      <w:pPr>
        <w:pStyle w:val="ListParagraph"/>
        <w:rPr>
          <w:rFonts w:ascii="Times New Roman" w:hAnsi="Times New Roman" w:cs="Times New Roman"/>
        </w:rPr>
      </w:pPr>
    </w:p>
    <w:p w14:paraId="6FF609B1" w14:textId="77777777" w:rsidR="002F1A1B" w:rsidRPr="006565A0" w:rsidRDefault="002F1A1B" w:rsidP="002F1A1B">
      <w:pPr>
        <w:pStyle w:val="ListParagraph"/>
        <w:rPr>
          <w:rFonts w:ascii="Times New Roman" w:hAnsi="Times New Roman" w:cs="Times New Roman"/>
        </w:rPr>
        <w:sectPr w:rsidR="002F1A1B" w:rsidRPr="006565A0" w:rsidSect="00772B3B">
          <w:footerReference w:type="first" r:id="rId23"/>
          <w:pgSz w:w="12240" w:h="15840"/>
          <w:pgMar w:top="1440" w:right="1440" w:bottom="1440" w:left="1440" w:header="720" w:footer="720" w:gutter="0"/>
          <w:pgNumType w:start="0"/>
          <w:cols w:space="720"/>
          <w:titlePg/>
          <w:docGrid w:linePitch="360"/>
        </w:sectPr>
      </w:pPr>
    </w:p>
    <w:p w14:paraId="3514BE30" w14:textId="7DACE3DC" w:rsidR="002F1A1B" w:rsidRPr="006565A0" w:rsidRDefault="002F1A1B" w:rsidP="002F1A1B">
      <w:pPr>
        <w:pStyle w:val="Heading1"/>
        <w:numPr>
          <w:ilvl w:val="0"/>
          <w:numId w:val="0"/>
        </w:numPr>
        <w:rPr>
          <w:rFonts w:ascii="Times New Roman" w:hAnsi="Times New Roman" w:cs="Times New Roman"/>
          <w:b/>
          <w:bCs/>
          <w:color w:val="1F4E79" w:themeColor="accent1" w:themeShade="80"/>
        </w:rPr>
      </w:pPr>
      <w:bookmarkStart w:id="15" w:name="_Toc58327559"/>
      <w:r w:rsidRPr="006565A0">
        <w:rPr>
          <w:rFonts w:ascii="Times New Roman" w:hAnsi="Times New Roman" w:cs="Times New Roman"/>
          <w:b/>
          <w:bCs/>
          <w:color w:val="1F4E79" w:themeColor="accent1" w:themeShade="80"/>
        </w:rPr>
        <w:lastRenderedPageBreak/>
        <w:t>Appendix:</w:t>
      </w:r>
      <w:bookmarkEnd w:id="15"/>
    </w:p>
    <w:p w14:paraId="08EE76F7" w14:textId="77777777" w:rsidR="0061131B" w:rsidRPr="006565A0" w:rsidRDefault="0061131B" w:rsidP="00685A46">
      <w:pPr>
        <w:pStyle w:val="ListParagraph"/>
        <w:ind w:left="0"/>
        <w:rPr>
          <w:rFonts w:ascii="Times New Roman" w:hAnsi="Times New Roman" w:cs="Times New Roman"/>
        </w:rPr>
      </w:pPr>
    </w:p>
    <w:sectPr w:rsidR="0061131B" w:rsidRPr="006565A0" w:rsidSect="005C52BB">
      <w:footerReference w:type="first" r:id="rId24"/>
      <w:pgSz w:w="12240" w:h="15840"/>
      <w:pgMar w:top="1440" w:right="1440" w:bottom="1440" w:left="144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4137E98" w14:textId="77777777" w:rsidR="00351AA1" w:rsidRDefault="00351AA1" w:rsidP="00772B3B">
      <w:pPr>
        <w:spacing w:after="0" w:line="240" w:lineRule="auto"/>
      </w:pPr>
      <w:r>
        <w:separator/>
      </w:r>
    </w:p>
  </w:endnote>
  <w:endnote w:type="continuationSeparator" w:id="0">
    <w:p w14:paraId="3B1D91E8" w14:textId="77777777" w:rsidR="00351AA1" w:rsidRDefault="00351AA1" w:rsidP="00772B3B">
      <w:pPr>
        <w:spacing w:after="0" w:line="240" w:lineRule="auto"/>
      </w:pPr>
      <w:r>
        <w:continuationSeparator/>
      </w:r>
    </w:p>
  </w:endnote>
  <w:endnote w:type="continuationNotice" w:id="1">
    <w:p w14:paraId="7738B6E9" w14:textId="77777777" w:rsidR="00351AA1" w:rsidRDefault="00351AA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Yu Mincho">
    <w:charset w:val="80"/>
    <w:family w:val="roman"/>
    <w:pitch w:val="variable"/>
    <w:sig w:usb0="800002E7" w:usb1="2AC7FCFF" w:usb2="00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Times New Roman" w:hAnsi="Times New Roman" w:cs="Times New Roman"/>
      </w:rPr>
      <w:id w:val="-1370060944"/>
      <w:docPartObj>
        <w:docPartGallery w:val="Page Numbers (Bottom of Page)"/>
        <w:docPartUnique/>
      </w:docPartObj>
    </w:sdtPr>
    <w:sdtEndPr/>
    <w:sdtContent>
      <w:p w14:paraId="18BCB2E6" w14:textId="77777777" w:rsidR="00A13271" w:rsidRPr="00FE76B5" w:rsidRDefault="00A13271" w:rsidP="00A13271">
        <w:pPr>
          <w:pStyle w:val="Footer"/>
          <w:jc w:val="right"/>
          <w:rPr>
            <w:rFonts w:ascii="Times New Roman" w:hAnsi="Times New Roman" w:cs="Times New Roman"/>
          </w:rPr>
        </w:pPr>
        <w:r w:rsidRPr="00FE76B5">
          <w:rPr>
            <w:rFonts w:ascii="Times New Roman" w:hAnsi="Times New Roman" w:cs="Times New Roman"/>
          </w:rPr>
          <w:t xml:space="preserve">Page | </w:t>
        </w:r>
        <w:r w:rsidRPr="00FE76B5">
          <w:rPr>
            <w:rFonts w:ascii="Times New Roman" w:hAnsi="Times New Roman" w:cs="Times New Roman"/>
          </w:rPr>
          <w:fldChar w:fldCharType="begin"/>
        </w:r>
        <w:r w:rsidRPr="00FE76B5">
          <w:rPr>
            <w:rFonts w:ascii="Times New Roman" w:hAnsi="Times New Roman" w:cs="Times New Roman"/>
          </w:rPr>
          <w:instrText xml:space="preserve"> PAGE   \* MERGEFORMAT </w:instrText>
        </w:r>
        <w:r w:rsidRPr="00FE76B5">
          <w:rPr>
            <w:rFonts w:ascii="Times New Roman" w:hAnsi="Times New Roman" w:cs="Times New Roman"/>
          </w:rPr>
          <w:fldChar w:fldCharType="separate"/>
        </w:r>
        <w:r>
          <w:rPr>
            <w:rFonts w:ascii="Times New Roman" w:hAnsi="Times New Roman" w:cs="Times New Roman"/>
          </w:rPr>
          <w:t>3</w:t>
        </w:r>
        <w:r w:rsidRPr="00FE76B5">
          <w:rPr>
            <w:rFonts w:ascii="Times New Roman" w:hAnsi="Times New Roman" w:cs="Times New Roman"/>
            <w:noProof/>
          </w:rPr>
          <w:fldChar w:fldCharType="end"/>
        </w:r>
        <w:r w:rsidRPr="00FE76B5">
          <w:rPr>
            <w:rFonts w:ascii="Times New Roman" w:hAnsi="Times New Roman" w:cs="Times New Roman"/>
          </w:rPr>
          <w:t xml:space="preserve"> </w:t>
        </w:r>
      </w:p>
    </w:sdtContent>
  </w:sdt>
  <w:p w14:paraId="3F7FA24E" w14:textId="77777777" w:rsidR="00A13271" w:rsidRDefault="00A1327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364248307"/>
      <w:docPartObj>
        <w:docPartGallery w:val="Page Numbers (Bottom of Page)"/>
        <w:docPartUnique/>
      </w:docPartObj>
    </w:sdtPr>
    <w:sdtEndPr>
      <w:rPr>
        <w:color w:val="7F7F7F" w:themeColor="background1" w:themeShade="7F"/>
        <w:spacing w:val="60"/>
      </w:rPr>
    </w:sdtEndPr>
    <w:sdtContent>
      <w:p w14:paraId="0D9B6734" w14:textId="40917E56" w:rsidR="00921015" w:rsidRDefault="00921015">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1280B835" w14:textId="77777777" w:rsidR="00A13271" w:rsidRDefault="00A1327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Times New Roman" w:hAnsi="Times New Roman" w:cs="Times New Roman"/>
      </w:rPr>
      <w:id w:val="-542676269"/>
      <w:docPartObj>
        <w:docPartGallery w:val="Page Numbers (Bottom of Page)"/>
        <w:docPartUnique/>
      </w:docPartObj>
    </w:sdtPr>
    <w:sdtEndPr/>
    <w:sdtContent>
      <w:p w14:paraId="15068FD3" w14:textId="77777777" w:rsidR="00543370" w:rsidRPr="00FE76B5" w:rsidRDefault="00543370" w:rsidP="00162122">
        <w:pPr>
          <w:pStyle w:val="Footer"/>
          <w:jc w:val="right"/>
          <w:rPr>
            <w:rFonts w:ascii="Times New Roman" w:hAnsi="Times New Roman" w:cs="Times New Roman"/>
          </w:rPr>
        </w:pPr>
        <w:r w:rsidRPr="00FE76B5">
          <w:rPr>
            <w:rFonts w:ascii="Times New Roman" w:hAnsi="Times New Roman" w:cs="Times New Roman"/>
          </w:rPr>
          <w:t xml:space="preserve">Page | </w:t>
        </w:r>
        <w:r w:rsidRPr="00FE76B5">
          <w:rPr>
            <w:rFonts w:ascii="Times New Roman" w:hAnsi="Times New Roman" w:cs="Times New Roman"/>
          </w:rPr>
          <w:fldChar w:fldCharType="begin"/>
        </w:r>
        <w:r w:rsidRPr="00FE76B5">
          <w:rPr>
            <w:rFonts w:ascii="Times New Roman" w:hAnsi="Times New Roman" w:cs="Times New Roman"/>
          </w:rPr>
          <w:instrText xml:space="preserve"> PAGE   \* MERGEFORMAT </w:instrText>
        </w:r>
        <w:r w:rsidRPr="00FE76B5">
          <w:rPr>
            <w:rFonts w:ascii="Times New Roman" w:hAnsi="Times New Roman" w:cs="Times New Roman"/>
          </w:rPr>
          <w:fldChar w:fldCharType="separate"/>
        </w:r>
        <w:r>
          <w:rPr>
            <w:rFonts w:ascii="Times New Roman" w:hAnsi="Times New Roman" w:cs="Times New Roman"/>
          </w:rPr>
          <w:t>1</w:t>
        </w:r>
        <w:r w:rsidRPr="00FE76B5">
          <w:rPr>
            <w:rFonts w:ascii="Times New Roman" w:hAnsi="Times New Roman" w:cs="Times New Roman"/>
            <w:noProof/>
          </w:rPr>
          <w:fldChar w:fldCharType="end"/>
        </w:r>
        <w:r w:rsidRPr="00FE76B5">
          <w:rPr>
            <w:rFonts w:ascii="Times New Roman" w:hAnsi="Times New Roman" w:cs="Times New Roman"/>
          </w:rPr>
          <w:t xml:space="preserve"> </w:t>
        </w:r>
      </w:p>
    </w:sdtContent>
  </w:sdt>
  <w:p w14:paraId="37C85B75" w14:textId="77777777" w:rsidR="00543370" w:rsidRDefault="00543370">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436711912"/>
      <w:docPartObj>
        <w:docPartGallery w:val="Page Numbers (Bottom of Page)"/>
        <w:docPartUnique/>
      </w:docPartObj>
    </w:sdtPr>
    <w:sdtEndPr>
      <w:rPr>
        <w:color w:val="7F7F7F" w:themeColor="background1" w:themeShade="7F"/>
        <w:spacing w:val="60"/>
      </w:rPr>
    </w:sdtEndPr>
    <w:sdtContent>
      <w:p w14:paraId="2CE04C49" w14:textId="0099E421" w:rsidR="007D7A89" w:rsidRDefault="007D7A89">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24BA37FF" w14:textId="77777777" w:rsidR="006F0961" w:rsidRDefault="006F0961">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02981477"/>
      <w:docPartObj>
        <w:docPartGallery w:val="Page Numbers (Bottom of Page)"/>
        <w:docPartUnique/>
      </w:docPartObj>
    </w:sdtPr>
    <w:sdtEndPr>
      <w:rPr>
        <w:color w:val="7F7F7F" w:themeColor="background1" w:themeShade="7F"/>
        <w:spacing w:val="60"/>
      </w:rPr>
    </w:sdtEndPr>
    <w:sdtContent>
      <w:p w14:paraId="70F5D741" w14:textId="77777777" w:rsidR="003123CC" w:rsidRDefault="003123CC">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224FD91E" w14:textId="77777777" w:rsidR="003123CC" w:rsidRDefault="003123CC">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766003316"/>
      <w:docPartObj>
        <w:docPartGallery w:val="Page Numbers (Bottom of Page)"/>
        <w:docPartUnique/>
      </w:docPartObj>
    </w:sdtPr>
    <w:sdtEndPr>
      <w:rPr>
        <w:color w:val="7F7F7F" w:themeColor="background1" w:themeShade="7F"/>
        <w:spacing w:val="60"/>
      </w:rPr>
    </w:sdtEndPr>
    <w:sdtContent>
      <w:p w14:paraId="65F89DAF" w14:textId="77777777" w:rsidR="003123CC" w:rsidRDefault="003123CC">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0DC62D0D" w14:textId="77777777" w:rsidR="003123CC" w:rsidRDefault="003123C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6545D5A" w14:textId="77777777" w:rsidR="00351AA1" w:rsidRDefault="00351AA1" w:rsidP="00772B3B">
      <w:pPr>
        <w:spacing w:after="0" w:line="240" w:lineRule="auto"/>
      </w:pPr>
      <w:r>
        <w:separator/>
      </w:r>
    </w:p>
  </w:footnote>
  <w:footnote w:type="continuationSeparator" w:id="0">
    <w:p w14:paraId="510634CF" w14:textId="77777777" w:rsidR="00351AA1" w:rsidRDefault="00351AA1" w:rsidP="00772B3B">
      <w:pPr>
        <w:spacing w:after="0" w:line="240" w:lineRule="auto"/>
      </w:pPr>
      <w:r>
        <w:continuationSeparator/>
      </w:r>
    </w:p>
  </w:footnote>
  <w:footnote w:type="continuationNotice" w:id="1">
    <w:p w14:paraId="7F1B3D1B" w14:textId="77777777" w:rsidR="00351AA1" w:rsidRDefault="00351AA1">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C4D0880" w14:textId="77777777" w:rsidR="00654370" w:rsidRDefault="00654370">
    <w:pPr>
      <w:pStyle w:val="Header"/>
      <w:tabs>
        <w:tab w:val="clear" w:pos="4680"/>
        <w:tab w:val="clear" w:pos="9360"/>
      </w:tabs>
      <w:jc w:val="right"/>
      <w:rPr>
        <w:color w:val="8496B0" w:themeColor="text2" w:themeTint="99"/>
        <w:sz w:val="24"/>
        <w:szCs w:val="24"/>
      </w:rPr>
    </w:pPr>
  </w:p>
  <w:p w14:paraId="424BF43C" w14:textId="77777777" w:rsidR="00654370" w:rsidRDefault="0065437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35F83DF" w14:textId="77777777" w:rsidR="00767903" w:rsidRPr="009E5FA1" w:rsidRDefault="00767903" w:rsidP="009E5FA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CDD4994" w14:textId="7A4AFAEE" w:rsidR="00654370" w:rsidRPr="009E5FA1" w:rsidRDefault="00654370" w:rsidP="009E5FA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1A5223"/>
    <w:multiLevelType w:val="hybridMultilevel"/>
    <w:tmpl w:val="6420A9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E83B71"/>
    <w:multiLevelType w:val="hybridMultilevel"/>
    <w:tmpl w:val="80BC1080"/>
    <w:lvl w:ilvl="0" w:tplc="DD72F708">
      <w:start w:val="3"/>
      <w:numFmt w:val="bullet"/>
      <w:lvlText w:val="-"/>
      <w:lvlJc w:val="left"/>
      <w:pPr>
        <w:ind w:left="1080" w:hanging="360"/>
      </w:pPr>
      <w:rPr>
        <w:rFonts w:ascii="Times New Roman" w:eastAsiaTheme="minorEastAsia"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43B7BCC"/>
    <w:multiLevelType w:val="hybridMultilevel"/>
    <w:tmpl w:val="6420A9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677274D"/>
    <w:multiLevelType w:val="hybridMultilevel"/>
    <w:tmpl w:val="F4EC8A16"/>
    <w:lvl w:ilvl="0" w:tplc="E952A39C">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C802B98"/>
    <w:multiLevelType w:val="hybridMultilevel"/>
    <w:tmpl w:val="6420A9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21843BC"/>
    <w:multiLevelType w:val="hybridMultilevel"/>
    <w:tmpl w:val="6520F532"/>
    <w:lvl w:ilvl="0" w:tplc="FA4A70F2">
      <w:start w:val="3"/>
      <w:numFmt w:val="bullet"/>
      <w:lvlText w:val=""/>
      <w:lvlJc w:val="left"/>
      <w:pPr>
        <w:ind w:left="1440" w:hanging="360"/>
      </w:pPr>
      <w:rPr>
        <w:rFonts w:ascii="Wingdings" w:eastAsiaTheme="minorHAnsi" w:hAnsi="Wingdings"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155D55CC"/>
    <w:multiLevelType w:val="hybridMultilevel"/>
    <w:tmpl w:val="6420A9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5D83F1A"/>
    <w:multiLevelType w:val="hybridMultilevel"/>
    <w:tmpl w:val="C16608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E677EEB"/>
    <w:multiLevelType w:val="hybridMultilevel"/>
    <w:tmpl w:val="DB003F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0993CB1"/>
    <w:multiLevelType w:val="hybridMultilevel"/>
    <w:tmpl w:val="247C13DA"/>
    <w:lvl w:ilvl="0" w:tplc="936AB362">
      <w:start w:val="1"/>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38A2BD8"/>
    <w:multiLevelType w:val="hybridMultilevel"/>
    <w:tmpl w:val="38DE1244"/>
    <w:lvl w:ilvl="0" w:tplc="1BF60334">
      <w:start w:val="3"/>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74F41F1"/>
    <w:multiLevelType w:val="hybridMultilevel"/>
    <w:tmpl w:val="6420A9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8784CED"/>
    <w:multiLevelType w:val="hybridMultilevel"/>
    <w:tmpl w:val="C16608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10C48FF"/>
    <w:multiLevelType w:val="hybridMultilevel"/>
    <w:tmpl w:val="6420A9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40B476B"/>
    <w:multiLevelType w:val="hybridMultilevel"/>
    <w:tmpl w:val="46CC76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8931674"/>
    <w:multiLevelType w:val="multilevel"/>
    <w:tmpl w:val="CABAE88E"/>
    <w:lvl w:ilvl="0">
      <w:start w:val="1"/>
      <w:numFmt w:val="decimal"/>
      <w:pStyle w:val="Heading1"/>
      <w:suff w:val="space"/>
      <w:lvlText w:val="Chapter %1"/>
      <w:lvlJc w:val="left"/>
      <w:pPr>
        <w:ind w:left="0" w:firstLine="0"/>
      </w:pPr>
    </w:lvl>
    <w:lvl w:ilvl="1">
      <w:start w:val="1"/>
      <w:numFmt w:val="none"/>
      <w:pStyle w:val="Heading2"/>
      <w:suff w:val="nothing"/>
      <w:lvlText w:val=""/>
      <w:lvlJc w:val="left"/>
      <w:pPr>
        <w:ind w:left="0" w:firstLine="0"/>
      </w:pPr>
    </w:lvl>
    <w:lvl w:ilvl="2">
      <w:start w:val="1"/>
      <w:numFmt w:val="none"/>
      <w:pStyle w:val="Heading3"/>
      <w:suff w:val="nothing"/>
      <w:lvlText w:val=""/>
      <w:lvlJc w:val="left"/>
      <w:pPr>
        <w:ind w:left="0" w:firstLine="0"/>
      </w:pPr>
    </w:lvl>
    <w:lvl w:ilvl="3">
      <w:start w:val="1"/>
      <w:numFmt w:val="none"/>
      <w:pStyle w:val="Heading4"/>
      <w:suff w:val="nothing"/>
      <w:lvlText w:val=""/>
      <w:lvlJc w:val="left"/>
      <w:pPr>
        <w:ind w:left="0" w:firstLine="0"/>
      </w:pPr>
    </w:lvl>
    <w:lvl w:ilvl="4">
      <w:start w:val="1"/>
      <w:numFmt w:val="none"/>
      <w:pStyle w:val="Heading5"/>
      <w:suff w:val="nothing"/>
      <w:lvlText w:val=""/>
      <w:lvlJc w:val="left"/>
      <w:pPr>
        <w:ind w:left="0" w:firstLine="0"/>
      </w:pPr>
    </w:lvl>
    <w:lvl w:ilvl="5">
      <w:start w:val="1"/>
      <w:numFmt w:val="none"/>
      <w:pStyle w:val="Heading6"/>
      <w:suff w:val="nothing"/>
      <w:lvlText w:val=""/>
      <w:lvlJc w:val="left"/>
      <w:pPr>
        <w:ind w:left="0" w:firstLine="0"/>
      </w:pPr>
    </w:lvl>
    <w:lvl w:ilvl="6">
      <w:start w:val="1"/>
      <w:numFmt w:val="none"/>
      <w:pStyle w:val="Heading7"/>
      <w:suff w:val="nothing"/>
      <w:lvlText w:val=""/>
      <w:lvlJc w:val="left"/>
      <w:pPr>
        <w:ind w:left="0" w:firstLine="0"/>
      </w:pPr>
    </w:lvl>
    <w:lvl w:ilvl="7">
      <w:start w:val="1"/>
      <w:numFmt w:val="none"/>
      <w:pStyle w:val="Heading8"/>
      <w:suff w:val="nothing"/>
      <w:lvlText w:val=""/>
      <w:lvlJc w:val="left"/>
      <w:pPr>
        <w:ind w:left="0" w:firstLine="0"/>
      </w:pPr>
    </w:lvl>
    <w:lvl w:ilvl="8">
      <w:start w:val="1"/>
      <w:numFmt w:val="none"/>
      <w:pStyle w:val="Heading9"/>
      <w:suff w:val="nothing"/>
      <w:lvlText w:val=""/>
      <w:lvlJc w:val="left"/>
      <w:pPr>
        <w:ind w:left="0" w:firstLine="0"/>
      </w:pPr>
    </w:lvl>
  </w:abstractNum>
  <w:abstractNum w:abstractNumId="16" w15:restartNumberingAfterBreak="0">
    <w:nsid w:val="390949AB"/>
    <w:multiLevelType w:val="hybridMultilevel"/>
    <w:tmpl w:val="1B748C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4355662"/>
    <w:multiLevelType w:val="hybridMultilevel"/>
    <w:tmpl w:val="EAAEA37E"/>
    <w:lvl w:ilvl="0" w:tplc="77740C58">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77337F1"/>
    <w:multiLevelType w:val="hybridMultilevel"/>
    <w:tmpl w:val="6420A9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23F7011"/>
    <w:multiLevelType w:val="hybridMultilevel"/>
    <w:tmpl w:val="C01EED7A"/>
    <w:lvl w:ilvl="0" w:tplc="5EB82C96">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2583436"/>
    <w:multiLevelType w:val="hybridMultilevel"/>
    <w:tmpl w:val="DA92A000"/>
    <w:lvl w:ilvl="0" w:tplc="9E965912">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26952D4"/>
    <w:multiLevelType w:val="hybridMultilevel"/>
    <w:tmpl w:val="2D1853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3005D86"/>
    <w:multiLevelType w:val="hybridMultilevel"/>
    <w:tmpl w:val="DA92A000"/>
    <w:lvl w:ilvl="0" w:tplc="9E965912">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31C0F22"/>
    <w:multiLevelType w:val="hybridMultilevel"/>
    <w:tmpl w:val="6420A9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5166299"/>
    <w:multiLevelType w:val="hybridMultilevel"/>
    <w:tmpl w:val="3C68EFD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990282B"/>
    <w:multiLevelType w:val="hybridMultilevel"/>
    <w:tmpl w:val="DA92A000"/>
    <w:lvl w:ilvl="0" w:tplc="9E965912">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AE42B15"/>
    <w:multiLevelType w:val="hybridMultilevel"/>
    <w:tmpl w:val="C31C9A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FC84E9D"/>
    <w:multiLevelType w:val="hybridMultilevel"/>
    <w:tmpl w:val="6B60BCB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CBF38A9"/>
    <w:multiLevelType w:val="hybridMultilevel"/>
    <w:tmpl w:val="AA04E54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04E28E1"/>
    <w:multiLevelType w:val="hybridMultilevel"/>
    <w:tmpl w:val="4158479E"/>
    <w:lvl w:ilvl="0" w:tplc="4AC02204">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2DB7FBB"/>
    <w:multiLevelType w:val="hybridMultilevel"/>
    <w:tmpl w:val="6420A9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5213D55"/>
    <w:multiLevelType w:val="hybridMultilevel"/>
    <w:tmpl w:val="6318ED0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5BC7925"/>
    <w:multiLevelType w:val="hybridMultilevel"/>
    <w:tmpl w:val="B8AC0CBC"/>
    <w:lvl w:ilvl="0" w:tplc="2A10F572">
      <w:start w:val="3"/>
      <w:numFmt w:val="bullet"/>
      <w:lvlText w:val="-"/>
      <w:lvlJc w:val="left"/>
      <w:pPr>
        <w:ind w:left="1080" w:hanging="360"/>
      </w:pPr>
      <w:rPr>
        <w:rFonts w:ascii="Times New Roman" w:eastAsiaTheme="minorHAns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3" w15:restartNumberingAfterBreak="0">
    <w:nsid w:val="78965ABB"/>
    <w:multiLevelType w:val="hybridMultilevel"/>
    <w:tmpl w:val="D4649E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BD26ED7"/>
    <w:multiLevelType w:val="hybridMultilevel"/>
    <w:tmpl w:val="2EB06976"/>
    <w:lvl w:ilvl="0" w:tplc="A2AC15D6">
      <w:numFmt w:val="bullet"/>
      <w:lvlText w:val=""/>
      <w:lvlJc w:val="left"/>
      <w:pPr>
        <w:ind w:left="1080" w:hanging="360"/>
      </w:pPr>
      <w:rPr>
        <w:rFonts w:ascii="Wingdings" w:eastAsiaTheme="minorEastAsia" w:hAnsi="Wingdings" w:cs="Times New Roman" w:hint="default"/>
        <w:b w:val="0"/>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5" w15:restartNumberingAfterBreak="0">
    <w:nsid w:val="7BF246A4"/>
    <w:multiLevelType w:val="multilevel"/>
    <w:tmpl w:val="9BF466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7D0334A6"/>
    <w:multiLevelType w:val="hybridMultilevel"/>
    <w:tmpl w:val="7E7E3B4E"/>
    <w:lvl w:ilvl="0" w:tplc="ACF233E6">
      <w:start w:val="1"/>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D920B71"/>
    <w:multiLevelType w:val="hybridMultilevel"/>
    <w:tmpl w:val="6DF83054"/>
    <w:lvl w:ilvl="0" w:tplc="71681B30">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5"/>
  </w:num>
  <w:num w:numId="2">
    <w:abstractNumId w:val="24"/>
  </w:num>
  <w:num w:numId="3">
    <w:abstractNumId w:val="22"/>
  </w:num>
  <w:num w:numId="4">
    <w:abstractNumId w:val="1"/>
  </w:num>
  <w:num w:numId="5">
    <w:abstractNumId w:val="20"/>
  </w:num>
  <w:num w:numId="6">
    <w:abstractNumId w:val="25"/>
  </w:num>
  <w:num w:numId="7">
    <w:abstractNumId w:val="14"/>
  </w:num>
  <w:num w:numId="8">
    <w:abstractNumId w:val="26"/>
  </w:num>
  <w:num w:numId="9">
    <w:abstractNumId w:val="0"/>
  </w:num>
  <w:num w:numId="10">
    <w:abstractNumId w:val="13"/>
  </w:num>
  <w:num w:numId="11">
    <w:abstractNumId w:val="18"/>
  </w:num>
  <w:num w:numId="12">
    <w:abstractNumId w:val="11"/>
  </w:num>
  <w:num w:numId="13">
    <w:abstractNumId w:val="16"/>
  </w:num>
  <w:num w:numId="14">
    <w:abstractNumId w:val="3"/>
  </w:num>
  <w:num w:numId="15">
    <w:abstractNumId w:val="29"/>
  </w:num>
  <w:num w:numId="16">
    <w:abstractNumId w:val="7"/>
  </w:num>
  <w:num w:numId="17">
    <w:abstractNumId w:val="12"/>
  </w:num>
  <w:num w:numId="18">
    <w:abstractNumId w:val="31"/>
  </w:num>
  <w:num w:numId="19">
    <w:abstractNumId w:val="9"/>
  </w:num>
  <w:num w:numId="20">
    <w:abstractNumId w:val="34"/>
  </w:num>
  <w:num w:numId="21">
    <w:abstractNumId w:val="10"/>
  </w:num>
  <w:num w:numId="22">
    <w:abstractNumId w:val="32"/>
  </w:num>
  <w:num w:numId="23">
    <w:abstractNumId w:val="5"/>
  </w:num>
  <w:num w:numId="24">
    <w:abstractNumId w:val="35"/>
  </w:num>
  <w:num w:numId="25">
    <w:abstractNumId w:val="8"/>
  </w:num>
  <w:num w:numId="26">
    <w:abstractNumId w:val="33"/>
  </w:num>
  <w:num w:numId="27">
    <w:abstractNumId w:val="23"/>
  </w:num>
  <w:num w:numId="28">
    <w:abstractNumId w:val="15"/>
  </w:num>
  <w:num w:numId="29">
    <w:abstractNumId w:val="15"/>
  </w:num>
  <w:num w:numId="30">
    <w:abstractNumId w:val="2"/>
  </w:num>
  <w:num w:numId="31">
    <w:abstractNumId w:val="4"/>
  </w:num>
  <w:num w:numId="32">
    <w:abstractNumId w:val="6"/>
  </w:num>
  <w:num w:numId="33">
    <w:abstractNumId w:val="30"/>
  </w:num>
  <w:num w:numId="34">
    <w:abstractNumId w:val="28"/>
  </w:num>
  <w:num w:numId="35">
    <w:abstractNumId w:val="27"/>
  </w:num>
  <w:num w:numId="36">
    <w:abstractNumId w:val="15"/>
  </w:num>
  <w:num w:numId="37">
    <w:abstractNumId w:val="15"/>
  </w:num>
  <w:num w:numId="38">
    <w:abstractNumId w:val="15"/>
  </w:num>
  <w:num w:numId="39">
    <w:abstractNumId w:val="17"/>
  </w:num>
  <w:num w:numId="40">
    <w:abstractNumId w:val="37"/>
  </w:num>
  <w:num w:numId="41">
    <w:abstractNumId w:val="21"/>
  </w:num>
  <w:num w:numId="42">
    <w:abstractNumId w:val="36"/>
  </w:num>
  <w:num w:numId="43">
    <w:abstractNumId w:val="19"/>
  </w:num>
  <w:num w:numId="44">
    <w:abstractNumId w:val="15"/>
  </w:num>
  <w:numIdMacAtCleanup w:val="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A3tzAzMrEwMTE0MbNU0lEKTi0uzszPAykwNqgFADU37pEtAAAA"/>
  </w:docVars>
  <w:rsids>
    <w:rsidRoot w:val="00097920"/>
    <w:rsid w:val="00000066"/>
    <w:rsid w:val="00002AC6"/>
    <w:rsid w:val="00003687"/>
    <w:rsid w:val="00004E95"/>
    <w:rsid w:val="00011F43"/>
    <w:rsid w:val="00014238"/>
    <w:rsid w:val="00014865"/>
    <w:rsid w:val="00020D57"/>
    <w:rsid w:val="0002126B"/>
    <w:rsid w:val="0002410E"/>
    <w:rsid w:val="00024914"/>
    <w:rsid w:val="00025FF8"/>
    <w:rsid w:val="000263AA"/>
    <w:rsid w:val="0003017C"/>
    <w:rsid w:val="000326C4"/>
    <w:rsid w:val="00036EBE"/>
    <w:rsid w:val="00037796"/>
    <w:rsid w:val="00040CDF"/>
    <w:rsid w:val="00040EFA"/>
    <w:rsid w:val="00042EE8"/>
    <w:rsid w:val="00043445"/>
    <w:rsid w:val="00043F3C"/>
    <w:rsid w:val="000458D5"/>
    <w:rsid w:val="00047930"/>
    <w:rsid w:val="00050D8F"/>
    <w:rsid w:val="000523C4"/>
    <w:rsid w:val="000525BC"/>
    <w:rsid w:val="00053BA9"/>
    <w:rsid w:val="000573C2"/>
    <w:rsid w:val="000579A4"/>
    <w:rsid w:val="000623A5"/>
    <w:rsid w:val="00062886"/>
    <w:rsid w:val="00067A4C"/>
    <w:rsid w:val="00070AB6"/>
    <w:rsid w:val="00070FB2"/>
    <w:rsid w:val="00072C55"/>
    <w:rsid w:val="00072FED"/>
    <w:rsid w:val="0007656C"/>
    <w:rsid w:val="00082ADB"/>
    <w:rsid w:val="00083AE2"/>
    <w:rsid w:val="00085217"/>
    <w:rsid w:val="00092A5A"/>
    <w:rsid w:val="0009393F"/>
    <w:rsid w:val="00093D82"/>
    <w:rsid w:val="000946D1"/>
    <w:rsid w:val="00097551"/>
    <w:rsid w:val="00097920"/>
    <w:rsid w:val="000A40B7"/>
    <w:rsid w:val="000A64E4"/>
    <w:rsid w:val="000B13F0"/>
    <w:rsid w:val="000B2059"/>
    <w:rsid w:val="000B22BF"/>
    <w:rsid w:val="000B301B"/>
    <w:rsid w:val="000B5233"/>
    <w:rsid w:val="000B6099"/>
    <w:rsid w:val="000B784E"/>
    <w:rsid w:val="000C01AD"/>
    <w:rsid w:val="000C3288"/>
    <w:rsid w:val="000C3461"/>
    <w:rsid w:val="000C6909"/>
    <w:rsid w:val="000D193B"/>
    <w:rsid w:val="000D34D6"/>
    <w:rsid w:val="000D4208"/>
    <w:rsid w:val="000D51D7"/>
    <w:rsid w:val="000D7239"/>
    <w:rsid w:val="000E3DFB"/>
    <w:rsid w:val="000E3EB4"/>
    <w:rsid w:val="000E4B1A"/>
    <w:rsid w:val="000E6F99"/>
    <w:rsid w:val="000F1D2C"/>
    <w:rsid w:val="000F3DA1"/>
    <w:rsid w:val="000F62DD"/>
    <w:rsid w:val="000F73DA"/>
    <w:rsid w:val="00102251"/>
    <w:rsid w:val="00104425"/>
    <w:rsid w:val="00107195"/>
    <w:rsid w:val="00107599"/>
    <w:rsid w:val="001077FD"/>
    <w:rsid w:val="00107A57"/>
    <w:rsid w:val="00111FC5"/>
    <w:rsid w:val="0011225D"/>
    <w:rsid w:val="0011252C"/>
    <w:rsid w:val="0011332A"/>
    <w:rsid w:val="00114EC6"/>
    <w:rsid w:val="00115862"/>
    <w:rsid w:val="001159C9"/>
    <w:rsid w:val="00116A57"/>
    <w:rsid w:val="0011742D"/>
    <w:rsid w:val="00117910"/>
    <w:rsid w:val="001214FF"/>
    <w:rsid w:val="00121A95"/>
    <w:rsid w:val="0012312F"/>
    <w:rsid w:val="00124042"/>
    <w:rsid w:val="001259CE"/>
    <w:rsid w:val="0012687D"/>
    <w:rsid w:val="00134ABC"/>
    <w:rsid w:val="001352E4"/>
    <w:rsid w:val="00135B31"/>
    <w:rsid w:val="00135F5A"/>
    <w:rsid w:val="00137EEF"/>
    <w:rsid w:val="0014110F"/>
    <w:rsid w:val="00144166"/>
    <w:rsid w:val="00144926"/>
    <w:rsid w:val="001458FD"/>
    <w:rsid w:val="00145AE3"/>
    <w:rsid w:val="00147745"/>
    <w:rsid w:val="0015052F"/>
    <w:rsid w:val="00150681"/>
    <w:rsid w:val="00155099"/>
    <w:rsid w:val="00162122"/>
    <w:rsid w:val="0016238C"/>
    <w:rsid w:val="00163B8F"/>
    <w:rsid w:val="001653D2"/>
    <w:rsid w:val="00167E1E"/>
    <w:rsid w:val="00170EC3"/>
    <w:rsid w:val="00172431"/>
    <w:rsid w:val="00172F51"/>
    <w:rsid w:val="001751CB"/>
    <w:rsid w:val="001767A9"/>
    <w:rsid w:val="001773A5"/>
    <w:rsid w:val="00177639"/>
    <w:rsid w:val="00182A56"/>
    <w:rsid w:val="00184282"/>
    <w:rsid w:val="00184B70"/>
    <w:rsid w:val="00186AA0"/>
    <w:rsid w:val="0018709B"/>
    <w:rsid w:val="00190C05"/>
    <w:rsid w:val="00193084"/>
    <w:rsid w:val="00195E0E"/>
    <w:rsid w:val="00196634"/>
    <w:rsid w:val="00196EE7"/>
    <w:rsid w:val="001A064C"/>
    <w:rsid w:val="001A2728"/>
    <w:rsid w:val="001A31BA"/>
    <w:rsid w:val="001A3972"/>
    <w:rsid w:val="001A4AD0"/>
    <w:rsid w:val="001A5DA0"/>
    <w:rsid w:val="001B1749"/>
    <w:rsid w:val="001B1F01"/>
    <w:rsid w:val="001B5900"/>
    <w:rsid w:val="001B746A"/>
    <w:rsid w:val="001C0F10"/>
    <w:rsid w:val="001C13BB"/>
    <w:rsid w:val="001C14E8"/>
    <w:rsid w:val="001C22DE"/>
    <w:rsid w:val="001C43D2"/>
    <w:rsid w:val="001C5747"/>
    <w:rsid w:val="001C6988"/>
    <w:rsid w:val="001C7103"/>
    <w:rsid w:val="001D035C"/>
    <w:rsid w:val="001D1D73"/>
    <w:rsid w:val="001D323B"/>
    <w:rsid w:val="001D65F8"/>
    <w:rsid w:val="001D7DA6"/>
    <w:rsid w:val="001E17D3"/>
    <w:rsid w:val="001E2A86"/>
    <w:rsid w:val="001E2D26"/>
    <w:rsid w:val="001E4E2D"/>
    <w:rsid w:val="001F1FDF"/>
    <w:rsid w:val="001F3C4A"/>
    <w:rsid w:val="00201DB7"/>
    <w:rsid w:val="00203FA5"/>
    <w:rsid w:val="00205629"/>
    <w:rsid w:val="00206625"/>
    <w:rsid w:val="002072B9"/>
    <w:rsid w:val="002111B2"/>
    <w:rsid w:val="00212A3C"/>
    <w:rsid w:val="002137A9"/>
    <w:rsid w:val="00214116"/>
    <w:rsid w:val="0021497A"/>
    <w:rsid w:val="00214B8F"/>
    <w:rsid w:val="0021597C"/>
    <w:rsid w:val="00215D7C"/>
    <w:rsid w:val="00217162"/>
    <w:rsid w:val="0022128F"/>
    <w:rsid w:val="00222219"/>
    <w:rsid w:val="00223F6A"/>
    <w:rsid w:val="00226F1C"/>
    <w:rsid w:val="002306D4"/>
    <w:rsid w:val="00231941"/>
    <w:rsid w:val="00231BF4"/>
    <w:rsid w:val="00233424"/>
    <w:rsid w:val="0023742B"/>
    <w:rsid w:val="00237BBA"/>
    <w:rsid w:val="00237D88"/>
    <w:rsid w:val="002442A3"/>
    <w:rsid w:val="00244837"/>
    <w:rsid w:val="00244F63"/>
    <w:rsid w:val="00247B31"/>
    <w:rsid w:val="0025026A"/>
    <w:rsid w:val="0025039D"/>
    <w:rsid w:val="00251D6F"/>
    <w:rsid w:val="002524A2"/>
    <w:rsid w:val="00252758"/>
    <w:rsid w:val="00252CF8"/>
    <w:rsid w:val="00252EDD"/>
    <w:rsid w:val="002566EC"/>
    <w:rsid w:val="002575E4"/>
    <w:rsid w:val="00260AF7"/>
    <w:rsid w:val="00261DAB"/>
    <w:rsid w:val="00261F84"/>
    <w:rsid w:val="002623BB"/>
    <w:rsid w:val="00262630"/>
    <w:rsid w:val="00263629"/>
    <w:rsid w:val="00263C5D"/>
    <w:rsid w:val="0026412F"/>
    <w:rsid w:val="00264A1A"/>
    <w:rsid w:val="00264CBB"/>
    <w:rsid w:val="0026561A"/>
    <w:rsid w:val="00265BDD"/>
    <w:rsid w:val="0026600F"/>
    <w:rsid w:val="00266212"/>
    <w:rsid w:val="00267655"/>
    <w:rsid w:val="00267921"/>
    <w:rsid w:val="00271C9A"/>
    <w:rsid w:val="002729BD"/>
    <w:rsid w:val="00272D8D"/>
    <w:rsid w:val="00275208"/>
    <w:rsid w:val="00275A8B"/>
    <w:rsid w:val="00276266"/>
    <w:rsid w:val="00280E9F"/>
    <w:rsid w:val="002820A2"/>
    <w:rsid w:val="00282D4F"/>
    <w:rsid w:val="002840D0"/>
    <w:rsid w:val="00284DA6"/>
    <w:rsid w:val="002852AE"/>
    <w:rsid w:val="0029012A"/>
    <w:rsid w:val="00290721"/>
    <w:rsid w:val="00291032"/>
    <w:rsid w:val="00293DFF"/>
    <w:rsid w:val="002A055C"/>
    <w:rsid w:val="002A188A"/>
    <w:rsid w:val="002A3247"/>
    <w:rsid w:val="002A5616"/>
    <w:rsid w:val="002A7D9A"/>
    <w:rsid w:val="002B226C"/>
    <w:rsid w:val="002B3BD1"/>
    <w:rsid w:val="002B5A08"/>
    <w:rsid w:val="002B7765"/>
    <w:rsid w:val="002C07DF"/>
    <w:rsid w:val="002C356F"/>
    <w:rsid w:val="002C3FC8"/>
    <w:rsid w:val="002C69AA"/>
    <w:rsid w:val="002D2D98"/>
    <w:rsid w:val="002D2FC2"/>
    <w:rsid w:val="002D4B05"/>
    <w:rsid w:val="002D4DA6"/>
    <w:rsid w:val="002D6CF8"/>
    <w:rsid w:val="002E0AB6"/>
    <w:rsid w:val="002E1771"/>
    <w:rsid w:val="002E30C2"/>
    <w:rsid w:val="002E3E00"/>
    <w:rsid w:val="002E487C"/>
    <w:rsid w:val="002E7720"/>
    <w:rsid w:val="002F1A1B"/>
    <w:rsid w:val="002F46C3"/>
    <w:rsid w:val="002F76FC"/>
    <w:rsid w:val="002F76FF"/>
    <w:rsid w:val="003016E0"/>
    <w:rsid w:val="00303FBB"/>
    <w:rsid w:val="00304F30"/>
    <w:rsid w:val="00305866"/>
    <w:rsid w:val="003073C0"/>
    <w:rsid w:val="00310333"/>
    <w:rsid w:val="0031152C"/>
    <w:rsid w:val="0031173E"/>
    <w:rsid w:val="003117A1"/>
    <w:rsid w:val="003123CC"/>
    <w:rsid w:val="00313842"/>
    <w:rsid w:val="00315529"/>
    <w:rsid w:val="00321483"/>
    <w:rsid w:val="00322A01"/>
    <w:rsid w:val="00326E17"/>
    <w:rsid w:val="00326E9B"/>
    <w:rsid w:val="003278A2"/>
    <w:rsid w:val="00330594"/>
    <w:rsid w:val="00333877"/>
    <w:rsid w:val="00333BA2"/>
    <w:rsid w:val="003351C8"/>
    <w:rsid w:val="003372D8"/>
    <w:rsid w:val="00341512"/>
    <w:rsid w:val="003415E9"/>
    <w:rsid w:val="00341CF3"/>
    <w:rsid w:val="00344DFF"/>
    <w:rsid w:val="00345724"/>
    <w:rsid w:val="00350282"/>
    <w:rsid w:val="00351AA1"/>
    <w:rsid w:val="00352B70"/>
    <w:rsid w:val="00352BBF"/>
    <w:rsid w:val="00354588"/>
    <w:rsid w:val="00356144"/>
    <w:rsid w:val="00356802"/>
    <w:rsid w:val="003628CC"/>
    <w:rsid w:val="00362947"/>
    <w:rsid w:val="00363BFB"/>
    <w:rsid w:val="00367477"/>
    <w:rsid w:val="0037144A"/>
    <w:rsid w:val="003714A5"/>
    <w:rsid w:val="00371E95"/>
    <w:rsid w:val="003724B0"/>
    <w:rsid w:val="00372AE9"/>
    <w:rsid w:val="0037678F"/>
    <w:rsid w:val="00376BED"/>
    <w:rsid w:val="0038034C"/>
    <w:rsid w:val="0038170A"/>
    <w:rsid w:val="00381D70"/>
    <w:rsid w:val="0038353C"/>
    <w:rsid w:val="00387B8A"/>
    <w:rsid w:val="00392A1A"/>
    <w:rsid w:val="00393E7D"/>
    <w:rsid w:val="00393F71"/>
    <w:rsid w:val="00395181"/>
    <w:rsid w:val="00395B63"/>
    <w:rsid w:val="00396271"/>
    <w:rsid w:val="003964EF"/>
    <w:rsid w:val="00397609"/>
    <w:rsid w:val="003A04D5"/>
    <w:rsid w:val="003A26C0"/>
    <w:rsid w:val="003A2AB6"/>
    <w:rsid w:val="003A2D30"/>
    <w:rsid w:val="003A6B54"/>
    <w:rsid w:val="003B2C17"/>
    <w:rsid w:val="003B3028"/>
    <w:rsid w:val="003B47E1"/>
    <w:rsid w:val="003B6D6E"/>
    <w:rsid w:val="003C38B3"/>
    <w:rsid w:val="003C5F60"/>
    <w:rsid w:val="003C63CA"/>
    <w:rsid w:val="003D2F9B"/>
    <w:rsid w:val="003D3147"/>
    <w:rsid w:val="003D767D"/>
    <w:rsid w:val="003D7E25"/>
    <w:rsid w:val="003E0312"/>
    <w:rsid w:val="003E102B"/>
    <w:rsid w:val="003E24A6"/>
    <w:rsid w:val="003E34D3"/>
    <w:rsid w:val="003E40C4"/>
    <w:rsid w:val="003E5D66"/>
    <w:rsid w:val="003F09CA"/>
    <w:rsid w:val="003F0F23"/>
    <w:rsid w:val="003F3F0B"/>
    <w:rsid w:val="00400B78"/>
    <w:rsid w:val="00400CBE"/>
    <w:rsid w:val="0040129D"/>
    <w:rsid w:val="004019F8"/>
    <w:rsid w:val="004041CE"/>
    <w:rsid w:val="0040609E"/>
    <w:rsid w:val="004068EB"/>
    <w:rsid w:val="004079F4"/>
    <w:rsid w:val="00412F7D"/>
    <w:rsid w:val="004153F2"/>
    <w:rsid w:val="00415710"/>
    <w:rsid w:val="00416862"/>
    <w:rsid w:val="00420006"/>
    <w:rsid w:val="004208F1"/>
    <w:rsid w:val="004229CB"/>
    <w:rsid w:val="00424675"/>
    <w:rsid w:val="004259BC"/>
    <w:rsid w:val="00426877"/>
    <w:rsid w:val="00426F8A"/>
    <w:rsid w:val="0043025F"/>
    <w:rsid w:val="004325CD"/>
    <w:rsid w:val="00434128"/>
    <w:rsid w:val="00436586"/>
    <w:rsid w:val="0043683C"/>
    <w:rsid w:val="0044117D"/>
    <w:rsid w:val="00442675"/>
    <w:rsid w:val="00443667"/>
    <w:rsid w:val="0044388F"/>
    <w:rsid w:val="00443F9A"/>
    <w:rsid w:val="00446331"/>
    <w:rsid w:val="00447F1E"/>
    <w:rsid w:val="0045028F"/>
    <w:rsid w:val="00451AEE"/>
    <w:rsid w:val="00451F55"/>
    <w:rsid w:val="00452229"/>
    <w:rsid w:val="0045295C"/>
    <w:rsid w:val="00454D4E"/>
    <w:rsid w:val="00456254"/>
    <w:rsid w:val="004569BF"/>
    <w:rsid w:val="00457264"/>
    <w:rsid w:val="00457B6D"/>
    <w:rsid w:val="00460C7E"/>
    <w:rsid w:val="00461668"/>
    <w:rsid w:val="00461F65"/>
    <w:rsid w:val="00463870"/>
    <w:rsid w:val="00466546"/>
    <w:rsid w:val="00466F61"/>
    <w:rsid w:val="004702B7"/>
    <w:rsid w:val="004711BE"/>
    <w:rsid w:val="00472599"/>
    <w:rsid w:val="004737C2"/>
    <w:rsid w:val="0047582C"/>
    <w:rsid w:val="00477F0C"/>
    <w:rsid w:val="00480F7C"/>
    <w:rsid w:val="00483C08"/>
    <w:rsid w:val="004858C1"/>
    <w:rsid w:val="0048758C"/>
    <w:rsid w:val="00487885"/>
    <w:rsid w:val="00490210"/>
    <w:rsid w:val="004903B2"/>
    <w:rsid w:val="00492763"/>
    <w:rsid w:val="00492A61"/>
    <w:rsid w:val="00493C05"/>
    <w:rsid w:val="004A05E1"/>
    <w:rsid w:val="004A49EF"/>
    <w:rsid w:val="004A4D5D"/>
    <w:rsid w:val="004A70DD"/>
    <w:rsid w:val="004A7267"/>
    <w:rsid w:val="004B0268"/>
    <w:rsid w:val="004B0A03"/>
    <w:rsid w:val="004B11D2"/>
    <w:rsid w:val="004B28BD"/>
    <w:rsid w:val="004B3ABC"/>
    <w:rsid w:val="004B4D1D"/>
    <w:rsid w:val="004B6069"/>
    <w:rsid w:val="004C0EE0"/>
    <w:rsid w:val="004C1B83"/>
    <w:rsid w:val="004C1D22"/>
    <w:rsid w:val="004C1FD2"/>
    <w:rsid w:val="004C2B0B"/>
    <w:rsid w:val="004C2F13"/>
    <w:rsid w:val="004C3975"/>
    <w:rsid w:val="004C3CDF"/>
    <w:rsid w:val="004C43EC"/>
    <w:rsid w:val="004C6E9A"/>
    <w:rsid w:val="004C764F"/>
    <w:rsid w:val="004D1221"/>
    <w:rsid w:val="004D1920"/>
    <w:rsid w:val="004D1AFE"/>
    <w:rsid w:val="004D2154"/>
    <w:rsid w:val="004D34D4"/>
    <w:rsid w:val="004D47D0"/>
    <w:rsid w:val="004E0C74"/>
    <w:rsid w:val="004E1487"/>
    <w:rsid w:val="004E1F70"/>
    <w:rsid w:val="004E4275"/>
    <w:rsid w:val="004E4438"/>
    <w:rsid w:val="004E5BC3"/>
    <w:rsid w:val="004E6EB9"/>
    <w:rsid w:val="004F361A"/>
    <w:rsid w:val="004F54CC"/>
    <w:rsid w:val="00500F19"/>
    <w:rsid w:val="00501008"/>
    <w:rsid w:val="00501151"/>
    <w:rsid w:val="00501CDE"/>
    <w:rsid w:val="00502F8D"/>
    <w:rsid w:val="00504918"/>
    <w:rsid w:val="00506AF9"/>
    <w:rsid w:val="005112CF"/>
    <w:rsid w:val="00513F69"/>
    <w:rsid w:val="0051469B"/>
    <w:rsid w:val="00514F44"/>
    <w:rsid w:val="0051512B"/>
    <w:rsid w:val="00515AC8"/>
    <w:rsid w:val="00522474"/>
    <w:rsid w:val="0052371D"/>
    <w:rsid w:val="00526E47"/>
    <w:rsid w:val="005279E1"/>
    <w:rsid w:val="005308CB"/>
    <w:rsid w:val="00535D27"/>
    <w:rsid w:val="00542EF8"/>
    <w:rsid w:val="00543370"/>
    <w:rsid w:val="00543F0C"/>
    <w:rsid w:val="005442C6"/>
    <w:rsid w:val="00545B4E"/>
    <w:rsid w:val="00547D7D"/>
    <w:rsid w:val="005511BB"/>
    <w:rsid w:val="005517D1"/>
    <w:rsid w:val="00553CB6"/>
    <w:rsid w:val="00554B91"/>
    <w:rsid w:val="005563FD"/>
    <w:rsid w:val="0056366C"/>
    <w:rsid w:val="00566D24"/>
    <w:rsid w:val="00566FBC"/>
    <w:rsid w:val="00567380"/>
    <w:rsid w:val="00567CA4"/>
    <w:rsid w:val="0057267C"/>
    <w:rsid w:val="00572D5B"/>
    <w:rsid w:val="00574556"/>
    <w:rsid w:val="00574DE1"/>
    <w:rsid w:val="00575447"/>
    <w:rsid w:val="0057679A"/>
    <w:rsid w:val="00576953"/>
    <w:rsid w:val="00576D58"/>
    <w:rsid w:val="00580D38"/>
    <w:rsid w:val="0058181D"/>
    <w:rsid w:val="00581D72"/>
    <w:rsid w:val="00582457"/>
    <w:rsid w:val="005825AA"/>
    <w:rsid w:val="005869B7"/>
    <w:rsid w:val="00592CDE"/>
    <w:rsid w:val="0059328E"/>
    <w:rsid w:val="00594669"/>
    <w:rsid w:val="00594C21"/>
    <w:rsid w:val="005952F3"/>
    <w:rsid w:val="00596418"/>
    <w:rsid w:val="00596BA1"/>
    <w:rsid w:val="00596C7D"/>
    <w:rsid w:val="005A386C"/>
    <w:rsid w:val="005A4097"/>
    <w:rsid w:val="005A4B67"/>
    <w:rsid w:val="005A5123"/>
    <w:rsid w:val="005B0E0D"/>
    <w:rsid w:val="005B2149"/>
    <w:rsid w:val="005B6D36"/>
    <w:rsid w:val="005B7781"/>
    <w:rsid w:val="005B7EC5"/>
    <w:rsid w:val="005C0D25"/>
    <w:rsid w:val="005C39E6"/>
    <w:rsid w:val="005C3ECE"/>
    <w:rsid w:val="005C52BB"/>
    <w:rsid w:val="005C5B9C"/>
    <w:rsid w:val="005C714E"/>
    <w:rsid w:val="005D03D7"/>
    <w:rsid w:val="005D0B32"/>
    <w:rsid w:val="005D1219"/>
    <w:rsid w:val="005D1B29"/>
    <w:rsid w:val="005D22A0"/>
    <w:rsid w:val="005D362B"/>
    <w:rsid w:val="005E170C"/>
    <w:rsid w:val="005E2257"/>
    <w:rsid w:val="005E27A9"/>
    <w:rsid w:val="005E330A"/>
    <w:rsid w:val="005E6D37"/>
    <w:rsid w:val="005E7EDB"/>
    <w:rsid w:val="005F0623"/>
    <w:rsid w:val="005F295D"/>
    <w:rsid w:val="005F2A9C"/>
    <w:rsid w:val="005F2C08"/>
    <w:rsid w:val="005F393C"/>
    <w:rsid w:val="005F3C59"/>
    <w:rsid w:val="005F403A"/>
    <w:rsid w:val="005F479E"/>
    <w:rsid w:val="005F7F02"/>
    <w:rsid w:val="00601476"/>
    <w:rsid w:val="00603A2D"/>
    <w:rsid w:val="0060526B"/>
    <w:rsid w:val="00606C39"/>
    <w:rsid w:val="00607C5B"/>
    <w:rsid w:val="0061131B"/>
    <w:rsid w:val="00611B7A"/>
    <w:rsid w:val="00616623"/>
    <w:rsid w:val="00620E5C"/>
    <w:rsid w:val="00623A0E"/>
    <w:rsid w:val="00626BCA"/>
    <w:rsid w:val="00631888"/>
    <w:rsid w:val="00632E32"/>
    <w:rsid w:val="00633144"/>
    <w:rsid w:val="00633AB2"/>
    <w:rsid w:val="006362BC"/>
    <w:rsid w:val="00636569"/>
    <w:rsid w:val="006378EA"/>
    <w:rsid w:val="00644DFE"/>
    <w:rsid w:val="00646744"/>
    <w:rsid w:val="00651981"/>
    <w:rsid w:val="00652553"/>
    <w:rsid w:val="00654370"/>
    <w:rsid w:val="006551C2"/>
    <w:rsid w:val="006565A0"/>
    <w:rsid w:val="0065675C"/>
    <w:rsid w:val="00660D41"/>
    <w:rsid w:val="00664282"/>
    <w:rsid w:val="0066783A"/>
    <w:rsid w:val="006711E5"/>
    <w:rsid w:val="00671AFA"/>
    <w:rsid w:val="00671EC2"/>
    <w:rsid w:val="00672B51"/>
    <w:rsid w:val="00675F41"/>
    <w:rsid w:val="00684638"/>
    <w:rsid w:val="0068463F"/>
    <w:rsid w:val="00685A46"/>
    <w:rsid w:val="00686541"/>
    <w:rsid w:val="00695E7A"/>
    <w:rsid w:val="00695F2F"/>
    <w:rsid w:val="00697461"/>
    <w:rsid w:val="006A08B8"/>
    <w:rsid w:val="006A0D79"/>
    <w:rsid w:val="006A1FC3"/>
    <w:rsid w:val="006A28A3"/>
    <w:rsid w:val="006A39A3"/>
    <w:rsid w:val="006A3F78"/>
    <w:rsid w:val="006A5874"/>
    <w:rsid w:val="006B1BF2"/>
    <w:rsid w:val="006B2E07"/>
    <w:rsid w:val="006B7BE1"/>
    <w:rsid w:val="006C0678"/>
    <w:rsid w:val="006C2212"/>
    <w:rsid w:val="006C3774"/>
    <w:rsid w:val="006C44D3"/>
    <w:rsid w:val="006C5177"/>
    <w:rsid w:val="006C66F2"/>
    <w:rsid w:val="006D33BB"/>
    <w:rsid w:val="006D46D1"/>
    <w:rsid w:val="006D6165"/>
    <w:rsid w:val="006D6ACB"/>
    <w:rsid w:val="006D6E07"/>
    <w:rsid w:val="006D7072"/>
    <w:rsid w:val="006D7DC0"/>
    <w:rsid w:val="006E3F1E"/>
    <w:rsid w:val="006E4A9B"/>
    <w:rsid w:val="006E722A"/>
    <w:rsid w:val="006E76CC"/>
    <w:rsid w:val="006F0961"/>
    <w:rsid w:val="006F124C"/>
    <w:rsid w:val="006F25AC"/>
    <w:rsid w:val="006F2638"/>
    <w:rsid w:val="006F4FE1"/>
    <w:rsid w:val="006F6C93"/>
    <w:rsid w:val="006F73A6"/>
    <w:rsid w:val="0070150B"/>
    <w:rsid w:val="00702618"/>
    <w:rsid w:val="00703A1C"/>
    <w:rsid w:val="007050D2"/>
    <w:rsid w:val="007053C7"/>
    <w:rsid w:val="007061BF"/>
    <w:rsid w:val="007070DE"/>
    <w:rsid w:val="00707C45"/>
    <w:rsid w:val="00712109"/>
    <w:rsid w:val="0071217A"/>
    <w:rsid w:val="00715E15"/>
    <w:rsid w:val="007174C5"/>
    <w:rsid w:val="00721EE3"/>
    <w:rsid w:val="007251B9"/>
    <w:rsid w:val="00725548"/>
    <w:rsid w:val="00727A22"/>
    <w:rsid w:val="0073101A"/>
    <w:rsid w:val="00731510"/>
    <w:rsid w:val="00732993"/>
    <w:rsid w:val="00733C6C"/>
    <w:rsid w:val="00734A67"/>
    <w:rsid w:val="00735E0C"/>
    <w:rsid w:val="00736DC1"/>
    <w:rsid w:val="00746244"/>
    <w:rsid w:val="00746548"/>
    <w:rsid w:val="00747C3F"/>
    <w:rsid w:val="00747DCB"/>
    <w:rsid w:val="00750588"/>
    <w:rsid w:val="00752827"/>
    <w:rsid w:val="00754269"/>
    <w:rsid w:val="00757672"/>
    <w:rsid w:val="007613E1"/>
    <w:rsid w:val="00762F9E"/>
    <w:rsid w:val="00763A5C"/>
    <w:rsid w:val="0076549B"/>
    <w:rsid w:val="007661C8"/>
    <w:rsid w:val="007677C8"/>
    <w:rsid w:val="00767903"/>
    <w:rsid w:val="00770440"/>
    <w:rsid w:val="007713E7"/>
    <w:rsid w:val="00771903"/>
    <w:rsid w:val="00772B3B"/>
    <w:rsid w:val="00773DBB"/>
    <w:rsid w:val="00773E56"/>
    <w:rsid w:val="00774B43"/>
    <w:rsid w:val="00774D3A"/>
    <w:rsid w:val="007759DA"/>
    <w:rsid w:val="00776D07"/>
    <w:rsid w:val="00777028"/>
    <w:rsid w:val="00777DEF"/>
    <w:rsid w:val="00780DEA"/>
    <w:rsid w:val="00782083"/>
    <w:rsid w:val="007828BC"/>
    <w:rsid w:val="007833B0"/>
    <w:rsid w:val="00783DF6"/>
    <w:rsid w:val="00785216"/>
    <w:rsid w:val="00785E99"/>
    <w:rsid w:val="00787D53"/>
    <w:rsid w:val="007911BD"/>
    <w:rsid w:val="00791AAC"/>
    <w:rsid w:val="00792538"/>
    <w:rsid w:val="00792E51"/>
    <w:rsid w:val="00793A4D"/>
    <w:rsid w:val="00795078"/>
    <w:rsid w:val="00795384"/>
    <w:rsid w:val="0079623A"/>
    <w:rsid w:val="007963B5"/>
    <w:rsid w:val="007A09D2"/>
    <w:rsid w:val="007A3BBB"/>
    <w:rsid w:val="007A4133"/>
    <w:rsid w:val="007A6CB0"/>
    <w:rsid w:val="007A6EF2"/>
    <w:rsid w:val="007B09F1"/>
    <w:rsid w:val="007B0A18"/>
    <w:rsid w:val="007B160F"/>
    <w:rsid w:val="007B1FE2"/>
    <w:rsid w:val="007B6AC8"/>
    <w:rsid w:val="007B72C2"/>
    <w:rsid w:val="007C139D"/>
    <w:rsid w:val="007C25AF"/>
    <w:rsid w:val="007C4ADE"/>
    <w:rsid w:val="007D0D5E"/>
    <w:rsid w:val="007D129C"/>
    <w:rsid w:val="007D25E3"/>
    <w:rsid w:val="007D350E"/>
    <w:rsid w:val="007D3F13"/>
    <w:rsid w:val="007D4EBF"/>
    <w:rsid w:val="007D52E8"/>
    <w:rsid w:val="007D7A89"/>
    <w:rsid w:val="007E1902"/>
    <w:rsid w:val="007E25CD"/>
    <w:rsid w:val="007E2ADB"/>
    <w:rsid w:val="007E4428"/>
    <w:rsid w:val="007F033E"/>
    <w:rsid w:val="007F2B04"/>
    <w:rsid w:val="007F2F0A"/>
    <w:rsid w:val="007F2F91"/>
    <w:rsid w:val="007F3317"/>
    <w:rsid w:val="007F3A1B"/>
    <w:rsid w:val="007F58C0"/>
    <w:rsid w:val="00801940"/>
    <w:rsid w:val="00801DCA"/>
    <w:rsid w:val="00801E48"/>
    <w:rsid w:val="00802474"/>
    <w:rsid w:val="00802660"/>
    <w:rsid w:val="00802666"/>
    <w:rsid w:val="008037D3"/>
    <w:rsid w:val="00806292"/>
    <w:rsid w:val="00806756"/>
    <w:rsid w:val="0080686A"/>
    <w:rsid w:val="0081111A"/>
    <w:rsid w:val="00813995"/>
    <w:rsid w:val="00815E68"/>
    <w:rsid w:val="00816ECE"/>
    <w:rsid w:val="00817F55"/>
    <w:rsid w:val="00820E1E"/>
    <w:rsid w:val="0082198F"/>
    <w:rsid w:val="00821FC7"/>
    <w:rsid w:val="00823727"/>
    <w:rsid w:val="008268E3"/>
    <w:rsid w:val="008275E3"/>
    <w:rsid w:val="00827E4A"/>
    <w:rsid w:val="008309DA"/>
    <w:rsid w:val="008332E9"/>
    <w:rsid w:val="008335F4"/>
    <w:rsid w:val="00834D70"/>
    <w:rsid w:val="008350D3"/>
    <w:rsid w:val="0083599B"/>
    <w:rsid w:val="00840B7B"/>
    <w:rsid w:val="00840D1B"/>
    <w:rsid w:val="00842075"/>
    <w:rsid w:val="0084447B"/>
    <w:rsid w:val="00844612"/>
    <w:rsid w:val="00844B62"/>
    <w:rsid w:val="00845350"/>
    <w:rsid w:val="00845C46"/>
    <w:rsid w:val="00850620"/>
    <w:rsid w:val="00851A8D"/>
    <w:rsid w:val="00852CCF"/>
    <w:rsid w:val="00853F99"/>
    <w:rsid w:val="00856B49"/>
    <w:rsid w:val="00864504"/>
    <w:rsid w:val="00864B8B"/>
    <w:rsid w:val="00864DDF"/>
    <w:rsid w:val="008653E7"/>
    <w:rsid w:val="00870174"/>
    <w:rsid w:val="00870F56"/>
    <w:rsid w:val="00872511"/>
    <w:rsid w:val="0087256E"/>
    <w:rsid w:val="0088033C"/>
    <w:rsid w:val="0088287F"/>
    <w:rsid w:val="008867DA"/>
    <w:rsid w:val="0088716F"/>
    <w:rsid w:val="008872B0"/>
    <w:rsid w:val="008875D6"/>
    <w:rsid w:val="00891156"/>
    <w:rsid w:val="0089182A"/>
    <w:rsid w:val="00891E11"/>
    <w:rsid w:val="008926BE"/>
    <w:rsid w:val="00893DFB"/>
    <w:rsid w:val="00895532"/>
    <w:rsid w:val="00895CFD"/>
    <w:rsid w:val="00897A70"/>
    <w:rsid w:val="008A17F5"/>
    <w:rsid w:val="008A20BB"/>
    <w:rsid w:val="008A287E"/>
    <w:rsid w:val="008A2DD9"/>
    <w:rsid w:val="008A3B09"/>
    <w:rsid w:val="008B1E34"/>
    <w:rsid w:val="008B25C8"/>
    <w:rsid w:val="008B4D30"/>
    <w:rsid w:val="008C3269"/>
    <w:rsid w:val="008C5A70"/>
    <w:rsid w:val="008D2FC5"/>
    <w:rsid w:val="008D3898"/>
    <w:rsid w:val="008D3E0C"/>
    <w:rsid w:val="008D5A53"/>
    <w:rsid w:val="008E24D7"/>
    <w:rsid w:val="008E5823"/>
    <w:rsid w:val="008E7AF3"/>
    <w:rsid w:val="008F09E5"/>
    <w:rsid w:val="008F279E"/>
    <w:rsid w:val="008F4816"/>
    <w:rsid w:val="008F57B8"/>
    <w:rsid w:val="008F63DF"/>
    <w:rsid w:val="008F7F8A"/>
    <w:rsid w:val="00900CEF"/>
    <w:rsid w:val="009027B1"/>
    <w:rsid w:val="00902A54"/>
    <w:rsid w:val="00903014"/>
    <w:rsid w:val="00904098"/>
    <w:rsid w:val="009052A6"/>
    <w:rsid w:val="00905E57"/>
    <w:rsid w:val="009065B4"/>
    <w:rsid w:val="00907267"/>
    <w:rsid w:val="00910067"/>
    <w:rsid w:val="00914565"/>
    <w:rsid w:val="00915711"/>
    <w:rsid w:val="00915A12"/>
    <w:rsid w:val="009164EC"/>
    <w:rsid w:val="00916D60"/>
    <w:rsid w:val="00916F57"/>
    <w:rsid w:val="00917364"/>
    <w:rsid w:val="00920893"/>
    <w:rsid w:val="00921015"/>
    <w:rsid w:val="009212C0"/>
    <w:rsid w:val="00923BA4"/>
    <w:rsid w:val="00923E6D"/>
    <w:rsid w:val="0092465D"/>
    <w:rsid w:val="00925AF5"/>
    <w:rsid w:val="009317EF"/>
    <w:rsid w:val="00931C46"/>
    <w:rsid w:val="00931E22"/>
    <w:rsid w:val="00932BBA"/>
    <w:rsid w:val="009332F9"/>
    <w:rsid w:val="00933AF0"/>
    <w:rsid w:val="00933F5F"/>
    <w:rsid w:val="009349C8"/>
    <w:rsid w:val="009351FA"/>
    <w:rsid w:val="009354B1"/>
    <w:rsid w:val="009362B5"/>
    <w:rsid w:val="00936827"/>
    <w:rsid w:val="0093715E"/>
    <w:rsid w:val="009378D7"/>
    <w:rsid w:val="00942D66"/>
    <w:rsid w:val="00946567"/>
    <w:rsid w:val="00946A54"/>
    <w:rsid w:val="00947293"/>
    <w:rsid w:val="00951ED8"/>
    <w:rsid w:val="009528E0"/>
    <w:rsid w:val="009534D4"/>
    <w:rsid w:val="0095595A"/>
    <w:rsid w:val="009572A6"/>
    <w:rsid w:val="009577D7"/>
    <w:rsid w:val="009617D7"/>
    <w:rsid w:val="00962B4D"/>
    <w:rsid w:val="00967F31"/>
    <w:rsid w:val="00967FEE"/>
    <w:rsid w:val="00972352"/>
    <w:rsid w:val="009730E6"/>
    <w:rsid w:val="00975779"/>
    <w:rsid w:val="0098026F"/>
    <w:rsid w:val="00980468"/>
    <w:rsid w:val="00981153"/>
    <w:rsid w:val="009820B9"/>
    <w:rsid w:val="00982804"/>
    <w:rsid w:val="00983D95"/>
    <w:rsid w:val="00985ED9"/>
    <w:rsid w:val="00986506"/>
    <w:rsid w:val="009869F3"/>
    <w:rsid w:val="009904EB"/>
    <w:rsid w:val="0099236F"/>
    <w:rsid w:val="0099664B"/>
    <w:rsid w:val="009976DB"/>
    <w:rsid w:val="009A23D7"/>
    <w:rsid w:val="009A4F2E"/>
    <w:rsid w:val="009A7DEA"/>
    <w:rsid w:val="009B0025"/>
    <w:rsid w:val="009B271F"/>
    <w:rsid w:val="009B2C0F"/>
    <w:rsid w:val="009B3C51"/>
    <w:rsid w:val="009B4992"/>
    <w:rsid w:val="009B55EB"/>
    <w:rsid w:val="009B6195"/>
    <w:rsid w:val="009C0147"/>
    <w:rsid w:val="009C1C73"/>
    <w:rsid w:val="009C2D63"/>
    <w:rsid w:val="009C300E"/>
    <w:rsid w:val="009C3FDC"/>
    <w:rsid w:val="009C42F7"/>
    <w:rsid w:val="009C42F8"/>
    <w:rsid w:val="009C4DE6"/>
    <w:rsid w:val="009C5264"/>
    <w:rsid w:val="009C74EA"/>
    <w:rsid w:val="009D1761"/>
    <w:rsid w:val="009D1BD9"/>
    <w:rsid w:val="009D3174"/>
    <w:rsid w:val="009D3CA9"/>
    <w:rsid w:val="009D44DD"/>
    <w:rsid w:val="009D617D"/>
    <w:rsid w:val="009D65D4"/>
    <w:rsid w:val="009E574A"/>
    <w:rsid w:val="009E5FA1"/>
    <w:rsid w:val="009E6111"/>
    <w:rsid w:val="009E628C"/>
    <w:rsid w:val="009E7391"/>
    <w:rsid w:val="009F21A0"/>
    <w:rsid w:val="009F5A49"/>
    <w:rsid w:val="009F7F42"/>
    <w:rsid w:val="00A01543"/>
    <w:rsid w:val="00A022F4"/>
    <w:rsid w:val="00A07140"/>
    <w:rsid w:val="00A07194"/>
    <w:rsid w:val="00A10548"/>
    <w:rsid w:val="00A112A9"/>
    <w:rsid w:val="00A12C42"/>
    <w:rsid w:val="00A13271"/>
    <w:rsid w:val="00A15CB1"/>
    <w:rsid w:val="00A16782"/>
    <w:rsid w:val="00A2029E"/>
    <w:rsid w:val="00A233B4"/>
    <w:rsid w:val="00A24011"/>
    <w:rsid w:val="00A24670"/>
    <w:rsid w:val="00A25D02"/>
    <w:rsid w:val="00A26018"/>
    <w:rsid w:val="00A262E6"/>
    <w:rsid w:val="00A26D2D"/>
    <w:rsid w:val="00A34229"/>
    <w:rsid w:val="00A36322"/>
    <w:rsid w:val="00A36CBC"/>
    <w:rsid w:val="00A37007"/>
    <w:rsid w:val="00A40BA1"/>
    <w:rsid w:val="00A40D5D"/>
    <w:rsid w:val="00A43642"/>
    <w:rsid w:val="00A4764A"/>
    <w:rsid w:val="00A5168D"/>
    <w:rsid w:val="00A52885"/>
    <w:rsid w:val="00A53B0A"/>
    <w:rsid w:val="00A61B47"/>
    <w:rsid w:val="00A620DC"/>
    <w:rsid w:val="00A6234F"/>
    <w:rsid w:val="00A63012"/>
    <w:rsid w:val="00A636B8"/>
    <w:rsid w:val="00A6487F"/>
    <w:rsid w:val="00A65187"/>
    <w:rsid w:val="00A66B50"/>
    <w:rsid w:val="00A7227B"/>
    <w:rsid w:val="00A7313E"/>
    <w:rsid w:val="00A74821"/>
    <w:rsid w:val="00A80D49"/>
    <w:rsid w:val="00A81AE3"/>
    <w:rsid w:val="00A84DEA"/>
    <w:rsid w:val="00A87253"/>
    <w:rsid w:val="00A97FD6"/>
    <w:rsid w:val="00AA1307"/>
    <w:rsid w:val="00AA3ABA"/>
    <w:rsid w:val="00AA6AA0"/>
    <w:rsid w:val="00AA6E83"/>
    <w:rsid w:val="00AA7C8E"/>
    <w:rsid w:val="00AB0F8C"/>
    <w:rsid w:val="00AB3E7D"/>
    <w:rsid w:val="00AB4B83"/>
    <w:rsid w:val="00AB732F"/>
    <w:rsid w:val="00AC030D"/>
    <w:rsid w:val="00AC08F2"/>
    <w:rsid w:val="00AC0BFC"/>
    <w:rsid w:val="00AC1327"/>
    <w:rsid w:val="00AC19CF"/>
    <w:rsid w:val="00AC4183"/>
    <w:rsid w:val="00AC4C43"/>
    <w:rsid w:val="00AC5F9F"/>
    <w:rsid w:val="00AC7B74"/>
    <w:rsid w:val="00AC7F61"/>
    <w:rsid w:val="00AD09CA"/>
    <w:rsid w:val="00AD1290"/>
    <w:rsid w:val="00AD29B7"/>
    <w:rsid w:val="00AD2EEB"/>
    <w:rsid w:val="00AD34DA"/>
    <w:rsid w:val="00AD376D"/>
    <w:rsid w:val="00AD5A34"/>
    <w:rsid w:val="00AD5FA4"/>
    <w:rsid w:val="00AD7BAA"/>
    <w:rsid w:val="00AE019D"/>
    <w:rsid w:val="00AE02D4"/>
    <w:rsid w:val="00AE1A58"/>
    <w:rsid w:val="00AF1B07"/>
    <w:rsid w:val="00AF28F1"/>
    <w:rsid w:val="00AF3414"/>
    <w:rsid w:val="00AF38FE"/>
    <w:rsid w:val="00AF40CD"/>
    <w:rsid w:val="00AF4C6D"/>
    <w:rsid w:val="00AF6EFA"/>
    <w:rsid w:val="00B0028C"/>
    <w:rsid w:val="00B01949"/>
    <w:rsid w:val="00B01DD6"/>
    <w:rsid w:val="00B0207E"/>
    <w:rsid w:val="00B04459"/>
    <w:rsid w:val="00B0519C"/>
    <w:rsid w:val="00B05AB0"/>
    <w:rsid w:val="00B0649E"/>
    <w:rsid w:val="00B067F6"/>
    <w:rsid w:val="00B0698A"/>
    <w:rsid w:val="00B06B58"/>
    <w:rsid w:val="00B07047"/>
    <w:rsid w:val="00B07627"/>
    <w:rsid w:val="00B0783E"/>
    <w:rsid w:val="00B10226"/>
    <w:rsid w:val="00B111AC"/>
    <w:rsid w:val="00B11423"/>
    <w:rsid w:val="00B1393C"/>
    <w:rsid w:val="00B13D25"/>
    <w:rsid w:val="00B1416E"/>
    <w:rsid w:val="00B1441B"/>
    <w:rsid w:val="00B14481"/>
    <w:rsid w:val="00B217E3"/>
    <w:rsid w:val="00B23847"/>
    <w:rsid w:val="00B25504"/>
    <w:rsid w:val="00B25A32"/>
    <w:rsid w:val="00B27FB2"/>
    <w:rsid w:val="00B312D6"/>
    <w:rsid w:val="00B328AE"/>
    <w:rsid w:val="00B35031"/>
    <w:rsid w:val="00B362AB"/>
    <w:rsid w:val="00B363C4"/>
    <w:rsid w:val="00B3667D"/>
    <w:rsid w:val="00B37E9B"/>
    <w:rsid w:val="00B418EF"/>
    <w:rsid w:val="00B41B57"/>
    <w:rsid w:val="00B426F7"/>
    <w:rsid w:val="00B43C8E"/>
    <w:rsid w:val="00B44AE9"/>
    <w:rsid w:val="00B44C2F"/>
    <w:rsid w:val="00B450D7"/>
    <w:rsid w:val="00B53EA3"/>
    <w:rsid w:val="00B548B4"/>
    <w:rsid w:val="00B55D5E"/>
    <w:rsid w:val="00B560B8"/>
    <w:rsid w:val="00B57BE3"/>
    <w:rsid w:val="00B600EA"/>
    <w:rsid w:val="00B61347"/>
    <w:rsid w:val="00B616BD"/>
    <w:rsid w:val="00B62ACF"/>
    <w:rsid w:val="00B656C7"/>
    <w:rsid w:val="00B656D2"/>
    <w:rsid w:val="00B6583E"/>
    <w:rsid w:val="00B67443"/>
    <w:rsid w:val="00B678EE"/>
    <w:rsid w:val="00B70239"/>
    <w:rsid w:val="00B71519"/>
    <w:rsid w:val="00B81CC1"/>
    <w:rsid w:val="00B830D2"/>
    <w:rsid w:val="00B848C3"/>
    <w:rsid w:val="00B872DC"/>
    <w:rsid w:val="00B9055A"/>
    <w:rsid w:val="00B90F6E"/>
    <w:rsid w:val="00B92F03"/>
    <w:rsid w:val="00B92F98"/>
    <w:rsid w:val="00B939A7"/>
    <w:rsid w:val="00B94A53"/>
    <w:rsid w:val="00B97620"/>
    <w:rsid w:val="00BA276E"/>
    <w:rsid w:val="00BA285A"/>
    <w:rsid w:val="00BA318E"/>
    <w:rsid w:val="00BA3304"/>
    <w:rsid w:val="00BA3ABA"/>
    <w:rsid w:val="00BA3D7D"/>
    <w:rsid w:val="00BA730C"/>
    <w:rsid w:val="00BB2025"/>
    <w:rsid w:val="00BB24E0"/>
    <w:rsid w:val="00BB2743"/>
    <w:rsid w:val="00BB522A"/>
    <w:rsid w:val="00BB783B"/>
    <w:rsid w:val="00BC055E"/>
    <w:rsid w:val="00BC30CD"/>
    <w:rsid w:val="00BC4456"/>
    <w:rsid w:val="00BC4FE7"/>
    <w:rsid w:val="00BC5114"/>
    <w:rsid w:val="00BC5517"/>
    <w:rsid w:val="00BC5CFD"/>
    <w:rsid w:val="00BC6B37"/>
    <w:rsid w:val="00BD24B1"/>
    <w:rsid w:val="00BD37DA"/>
    <w:rsid w:val="00BD3A96"/>
    <w:rsid w:val="00BD5298"/>
    <w:rsid w:val="00BD54C9"/>
    <w:rsid w:val="00BD6F01"/>
    <w:rsid w:val="00BD7CAD"/>
    <w:rsid w:val="00BE2BFF"/>
    <w:rsid w:val="00BE32C7"/>
    <w:rsid w:val="00BE3B3D"/>
    <w:rsid w:val="00BE50CC"/>
    <w:rsid w:val="00BE603E"/>
    <w:rsid w:val="00BF3933"/>
    <w:rsid w:val="00BF526E"/>
    <w:rsid w:val="00BF5D13"/>
    <w:rsid w:val="00BF7CEF"/>
    <w:rsid w:val="00C01924"/>
    <w:rsid w:val="00C01BCE"/>
    <w:rsid w:val="00C01D67"/>
    <w:rsid w:val="00C02C7B"/>
    <w:rsid w:val="00C04364"/>
    <w:rsid w:val="00C05F8F"/>
    <w:rsid w:val="00C07020"/>
    <w:rsid w:val="00C126B2"/>
    <w:rsid w:val="00C12C05"/>
    <w:rsid w:val="00C12FFF"/>
    <w:rsid w:val="00C15AFE"/>
    <w:rsid w:val="00C16458"/>
    <w:rsid w:val="00C17024"/>
    <w:rsid w:val="00C17244"/>
    <w:rsid w:val="00C1735A"/>
    <w:rsid w:val="00C17619"/>
    <w:rsid w:val="00C21470"/>
    <w:rsid w:val="00C23A36"/>
    <w:rsid w:val="00C246D9"/>
    <w:rsid w:val="00C24B20"/>
    <w:rsid w:val="00C2670C"/>
    <w:rsid w:val="00C31BEE"/>
    <w:rsid w:val="00C31C1E"/>
    <w:rsid w:val="00C320A1"/>
    <w:rsid w:val="00C32475"/>
    <w:rsid w:val="00C326AA"/>
    <w:rsid w:val="00C3358A"/>
    <w:rsid w:val="00C33E61"/>
    <w:rsid w:val="00C33F1A"/>
    <w:rsid w:val="00C40DD4"/>
    <w:rsid w:val="00C41B63"/>
    <w:rsid w:val="00C42EB1"/>
    <w:rsid w:val="00C450D4"/>
    <w:rsid w:val="00C45830"/>
    <w:rsid w:val="00C4587B"/>
    <w:rsid w:val="00C45CDB"/>
    <w:rsid w:val="00C46006"/>
    <w:rsid w:val="00C51912"/>
    <w:rsid w:val="00C51ED3"/>
    <w:rsid w:val="00C524B2"/>
    <w:rsid w:val="00C527D5"/>
    <w:rsid w:val="00C52C59"/>
    <w:rsid w:val="00C53364"/>
    <w:rsid w:val="00C53655"/>
    <w:rsid w:val="00C53920"/>
    <w:rsid w:val="00C54DD0"/>
    <w:rsid w:val="00C56BD8"/>
    <w:rsid w:val="00C617C7"/>
    <w:rsid w:val="00C628C9"/>
    <w:rsid w:val="00C63805"/>
    <w:rsid w:val="00C64FCB"/>
    <w:rsid w:val="00C662A9"/>
    <w:rsid w:val="00C67352"/>
    <w:rsid w:val="00C67E39"/>
    <w:rsid w:val="00C70A3E"/>
    <w:rsid w:val="00C70EC1"/>
    <w:rsid w:val="00C70F8D"/>
    <w:rsid w:val="00C710B9"/>
    <w:rsid w:val="00C73624"/>
    <w:rsid w:val="00C73990"/>
    <w:rsid w:val="00C73B61"/>
    <w:rsid w:val="00C75ACD"/>
    <w:rsid w:val="00C80BB4"/>
    <w:rsid w:val="00C81106"/>
    <w:rsid w:val="00C844D0"/>
    <w:rsid w:val="00C85E42"/>
    <w:rsid w:val="00C9015C"/>
    <w:rsid w:val="00C90D97"/>
    <w:rsid w:val="00C95549"/>
    <w:rsid w:val="00C965E6"/>
    <w:rsid w:val="00C9675E"/>
    <w:rsid w:val="00CA4C63"/>
    <w:rsid w:val="00CA4FFA"/>
    <w:rsid w:val="00CA5489"/>
    <w:rsid w:val="00CA6952"/>
    <w:rsid w:val="00CA7B99"/>
    <w:rsid w:val="00CB08FB"/>
    <w:rsid w:val="00CB0C28"/>
    <w:rsid w:val="00CB1D6F"/>
    <w:rsid w:val="00CB578D"/>
    <w:rsid w:val="00CB6229"/>
    <w:rsid w:val="00CB622B"/>
    <w:rsid w:val="00CB6BF8"/>
    <w:rsid w:val="00CB6F65"/>
    <w:rsid w:val="00CC0DB5"/>
    <w:rsid w:val="00CC14D5"/>
    <w:rsid w:val="00CC426D"/>
    <w:rsid w:val="00CC5D96"/>
    <w:rsid w:val="00CC6787"/>
    <w:rsid w:val="00CC69EF"/>
    <w:rsid w:val="00CC7BB5"/>
    <w:rsid w:val="00CD0CE1"/>
    <w:rsid w:val="00CD2A65"/>
    <w:rsid w:val="00CD2B1D"/>
    <w:rsid w:val="00CD2D09"/>
    <w:rsid w:val="00CD3842"/>
    <w:rsid w:val="00CD39D5"/>
    <w:rsid w:val="00CD58E0"/>
    <w:rsid w:val="00CE0B23"/>
    <w:rsid w:val="00CE108A"/>
    <w:rsid w:val="00CE49C7"/>
    <w:rsid w:val="00CE5671"/>
    <w:rsid w:val="00CE6083"/>
    <w:rsid w:val="00CF0E73"/>
    <w:rsid w:val="00CF23FD"/>
    <w:rsid w:val="00CF24C8"/>
    <w:rsid w:val="00CF35B2"/>
    <w:rsid w:val="00CF7524"/>
    <w:rsid w:val="00CF7540"/>
    <w:rsid w:val="00D00B3A"/>
    <w:rsid w:val="00D01A9F"/>
    <w:rsid w:val="00D02ED1"/>
    <w:rsid w:val="00D03123"/>
    <w:rsid w:val="00D04144"/>
    <w:rsid w:val="00D06FE3"/>
    <w:rsid w:val="00D13281"/>
    <w:rsid w:val="00D13C6D"/>
    <w:rsid w:val="00D153E1"/>
    <w:rsid w:val="00D16071"/>
    <w:rsid w:val="00D21E5E"/>
    <w:rsid w:val="00D22E11"/>
    <w:rsid w:val="00D2537A"/>
    <w:rsid w:val="00D26B85"/>
    <w:rsid w:val="00D3062D"/>
    <w:rsid w:val="00D33BA6"/>
    <w:rsid w:val="00D3408C"/>
    <w:rsid w:val="00D34831"/>
    <w:rsid w:val="00D354D2"/>
    <w:rsid w:val="00D40E0F"/>
    <w:rsid w:val="00D45DFF"/>
    <w:rsid w:val="00D46968"/>
    <w:rsid w:val="00D46D8F"/>
    <w:rsid w:val="00D46D91"/>
    <w:rsid w:val="00D46EC5"/>
    <w:rsid w:val="00D50537"/>
    <w:rsid w:val="00D52872"/>
    <w:rsid w:val="00D52B13"/>
    <w:rsid w:val="00D544CC"/>
    <w:rsid w:val="00D5623B"/>
    <w:rsid w:val="00D6032C"/>
    <w:rsid w:val="00D60E44"/>
    <w:rsid w:val="00D613BF"/>
    <w:rsid w:val="00D63024"/>
    <w:rsid w:val="00D643D2"/>
    <w:rsid w:val="00D66A85"/>
    <w:rsid w:val="00D66B19"/>
    <w:rsid w:val="00D677DB"/>
    <w:rsid w:val="00D6799E"/>
    <w:rsid w:val="00D763CC"/>
    <w:rsid w:val="00D8087D"/>
    <w:rsid w:val="00D8227B"/>
    <w:rsid w:val="00D839C9"/>
    <w:rsid w:val="00D8556F"/>
    <w:rsid w:val="00D8560A"/>
    <w:rsid w:val="00D87A53"/>
    <w:rsid w:val="00D87EAD"/>
    <w:rsid w:val="00D9086E"/>
    <w:rsid w:val="00D914A6"/>
    <w:rsid w:val="00D9191A"/>
    <w:rsid w:val="00D95B53"/>
    <w:rsid w:val="00D95BE7"/>
    <w:rsid w:val="00D9751D"/>
    <w:rsid w:val="00D978E5"/>
    <w:rsid w:val="00DA2FE0"/>
    <w:rsid w:val="00DA3BC5"/>
    <w:rsid w:val="00DA3D20"/>
    <w:rsid w:val="00DA48CF"/>
    <w:rsid w:val="00DA5890"/>
    <w:rsid w:val="00DA69C6"/>
    <w:rsid w:val="00DA724E"/>
    <w:rsid w:val="00DA75C8"/>
    <w:rsid w:val="00DB0B8F"/>
    <w:rsid w:val="00DB1EF3"/>
    <w:rsid w:val="00DB26AD"/>
    <w:rsid w:val="00DB2CA2"/>
    <w:rsid w:val="00DB371F"/>
    <w:rsid w:val="00DB5903"/>
    <w:rsid w:val="00DB6FA7"/>
    <w:rsid w:val="00DB7B3B"/>
    <w:rsid w:val="00DC0951"/>
    <w:rsid w:val="00DC36C6"/>
    <w:rsid w:val="00DC4443"/>
    <w:rsid w:val="00DC5EAE"/>
    <w:rsid w:val="00DC63F9"/>
    <w:rsid w:val="00DD0F5F"/>
    <w:rsid w:val="00DD15A8"/>
    <w:rsid w:val="00DD2A17"/>
    <w:rsid w:val="00DD4D67"/>
    <w:rsid w:val="00DD518F"/>
    <w:rsid w:val="00DD5253"/>
    <w:rsid w:val="00DD61E8"/>
    <w:rsid w:val="00DD660B"/>
    <w:rsid w:val="00DD6937"/>
    <w:rsid w:val="00DE0EC2"/>
    <w:rsid w:val="00DE1CB0"/>
    <w:rsid w:val="00DE2E7B"/>
    <w:rsid w:val="00DE35E7"/>
    <w:rsid w:val="00DE40A9"/>
    <w:rsid w:val="00DE479F"/>
    <w:rsid w:val="00DE53D9"/>
    <w:rsid w:val="00DE589A"/>
    <w:rsid w:val="00DE64E3"/>
    <w:rsid w:val="00DE6B44"/>
    <w:rsid w:val="00DF1A8D"/>
    <w:rsid w:val="00DF2172"/>
    <w:rsid w:val="00DF67F9"/>
    <w:rsid w:val="00DF769F"/>
    <w:rsid w:val="00E00938"/>
    <w:rsid w:val="00E01A38"/>
    <w:rsid w:val="00E029A2"/>
    <w:rsid w:val="00E04D62"/>
    <w:rsid w:val="00E059B4"/>
    <w:rsid w:val="00E068A2"/>
    <w:rsid w:val="00E07170"/>
    <w:rsid w:val="00E07CE2"/>
    <w:rsid w:val="00E07D57"/>
    <w:rsid w:val="00E11D3B"/>
    <w:rsid w:val="00E147CD"/>
    <w:rsid w:val="00E148C1"/>
    <w:rsid w:val="00E14C7A"/>
    <w:rsid w:val="00E14C99"/>
    <w:rsid w:val="00E16B55"/>
    <w:rsid w:val="00E177C7"/>
    <w:rsid w:val="00E17DD5"/>
    <w:rsid w:val="00E21EA5"/>
    <w:rsid w:val="00E2359A"/>
    <w:rsid w:val="00E23C3C"/>
    <w:rsid w:val="00E240B4"/>
    <w:rsid w:val="00E25A56"/>
    <w:rsid w:val="00E260A4"/>
    <w:rsid w:val="00E2713E"/>
    <w:rsid w:val="00E27951"/>
    <w:rsid w:val="00E31E97"/>
    <w:rsid w:val="00E36250"/>
    <w:rsid w:val="00E368DB"/>
    <w:rsid w:val="00E42582"/>
    <w:rsid w:val="00E430DD"/>
    <w:rsid w:val="00E434AE"/>
    <w:rsid w:val="00E43EB3"/>
    <w:rsid w:val="00E45E44"/>
    <w:rsid w:val="00E460FB"/>
    <w:rsid w:val="00E47D82"/>
    <w:rsid w:val="00E518AA"/>
    <w:rsid w:val="00E52E12"/>
    <w:rsid w:val="00E56C52"/>
    <w:rsid w:val="00E6027B"/>
    <w:rsid w:val="00E64EBD"/>
    <w:rsid w:val="00E656E7"/>
    <w:rsid w:val="00E65C27"/>
    <w:rsid w:val="00E65D79"/>
    <w:rsid w:val="00E66B0E"/>
    <w:rsid w:val="00E70CA5"/>
    <w:rsid w:val="00E71FC7"/>
    <w:rsid w:val="00E7244D"/>
    <w:rsid w:val="00E73369"/>
    <w:rsid w:val="00E74B37"/>
    <w:rsid w:val="00E752FD"/>
    <w:rsid w:val="00E76128"/>
    <w:rsid w:val="00E7650F"/>
    <w:rsid w:val="00E76D3D"/>
    <w:rsid w:val="00E80F22"/>
    <w:rsid w:val="00E8162D"/>
    <w:rsid w:val="00E8211D"/>
    <w:rsid w:val="00E84300"/>
    <w:rsid w:val="00E85650"/>
    <w:rsid w:val="00E862B9"/>
    <w:rsid w:val="00E86A5C"/>
    <w:rsid w:val="00E91C3F"/>
    <w:rsid w:val="00E92C3D"/>
    <w:rsid w:val="00E92EBD"/>
    <w:rsid w:val="00E93F5B"/>
    <w:rsid w:val="00E97FDD"/>
    <w:rsid w:val="00EA0884"/>
    <w:rsid w:val="00EA3D9D"/>
    <w:rsid w:val="00EA609F"/>
    <w:rsid w:val="00EA7695"/>
    <w:rsid w:val="00EB2346"/>
    <w:rsid w:val="00EB48A3"/>
    <w:rsid w:val="00EB5001"/>
    <w:rsid w:val="00EB642D"/>
    <w:rsid w:val="00EB7EAA"/>
    <w:rsid w:val="00EC0E0C"/>
    <w:rsid w:val="00EC4C5B"/>
    <w:rsid w:val="00EC56D5"/>
    <w:rsid w:val="00EC68D5"/>
    <w:rsid w:val="00EC7525"/>
    <w:rsid w:val="00ED0961"/>
    <w:rsid w:val="00ED13BF"/>
    <w:rsid w:val="00ED1C78"/>
    <w:rsid w:val="00ED24D8"/>
    <w:rsid w:val="00ED2B04"/>
    <w:rsid w:val="00ED354E"/>
    <w:rsid w:val="00ED4367"/>
    <w:rsid w:val="00ED7EDD"/>
    <w:rsid w:val="00EE02C0"/>
    <w:rsid w:val="00EE11DE"/>
    <w:rsid w:val="00EE2506"/>
    <w:rsid w:val="00EE2C83"/>
    <w:rsid w:val="00EE2FD4"/>
    <w:rsid w:val="00EE3A16"/>
    <w:rsid w:val="00EE3F8B"/>
    <w:rsid w:val="00EE45F4"/>
    <w:rsid w:val="00EE489C"/>
    <w:rsid w:val="00EE49F4"/>
    <w:rsid w:val="00EE4F02"/>
    <w:rsid w:val="00EE6725"/>
    <w:rsid w:val="00EE6B5E"/>
    <w:rsid w:val="00EE733C"/>
    <w:rsid w:val="00EF430C"/>
    <w:rsid w:val="00EF5472"/>
    <w:rsid w:val="00EF78B6"/>
    <w:rsid w:val="00F016FB"/>
    <w:rsid w:val="00F04060"/>
    <w:rsid w:val="00F040BD"/>
    <w:rsid w:val="00F05235"/>
    <w:rsid w:val="00F05BDA"/>
    <w:rsid w:val="00F0694F"/>
    <w:rsid w:val="00F074EE"/>
    <w:rsid w:val="00F10CE9"/>
    <w:rsid w:val="00F12074"/>
    <w:rsid w:val="00F12709"/>
    <w:rsid w:val="00F14B66"/>
    <w:rsid w:val="00F15641"/>
    <w:rsid w:val="00F209AE"/>
    <w:rsid w:val="00F20FB7"/>
    <w:rsid w:val="00F217C4"/>
    <w:rsid w:val="00F23891"/>
    <w:rsid w:val="00F24BD6"/>
    <w:rsid w:val="00F25663"/>
    <w:rsid w:val="00F27D79"/>
    <w:rsid w:val="00F302F0"/>
    <w:rsid w:val="00F313FF"/>
    <w:rsid w:val="00F3174A"/>
    <w:rsid w:val="00F32BDF"/>
    <w:rsid w:val="00F32D92"/>
    <w:rsid w:val="00F35453"/>
    <w:rsid w:val="00F35605"/>
    <w:rsid w:val="00F42D09"/>
    <w:rsid w:val="00F452E7"/>
    <w:rsid w:val="00F457E3"/>
    <w:rsid w:val="00F46F70"/>
    <w:rsid w:val="00F47AD8"/>
    <w:rsid w:val="00F50209"/>
    <w:rsid w:val="00F51B64"/>
    <w:rsid w:val="00F52816"/>
    <w:rsid w:val="00F557FD"/>
    <w:rsid w:val="00F56AFD"/>
    <w:rsid w:val="00F62F66"/>
    <w:rsid w:val="00F664C5"/>
    <w:rsid w:val="00F70915"/>
    <w:rsid w:val="00F73D23"/>
    <w:rsid w:val="00F74752"/>
    <w:rsid w:val="00F74C5C"/>
    <w:rsid w:val="00F74F5B"/>
    <w:rsid w:val="00F755E8"/>
    <w:rsid w:val="00F77108"/>
    <w:rsid w:val="00F774A9"/>
    <w:rsid w:val="00F808B2"/>
    <w:rsid w:val="00F80FED"/>
    <w:rsid w:val="00F81F20"/>
    <w:rsid w:val="00F83BB9"/>
    <w:rsid w:val="00F863E2"/>
    <w:rsid w:val="00F87329"/>
    <w:rsid w:val="00FA08BA"/>
    <w:rsid w:val="00FA268D"/>
    <w:rsid w:val="00FA286D"/>
    <w:rsid w:val="00FA37EC"/>
    <w:rsid w:val="00FA42F5"/>
    <w:rsid w:val="00FB00B4"/>
    <w:rsid w:val="00FB0723"/>
    <w:rsid w:val="00FB0AD7"/>
    <w:rsid w:val="00FB169B"/>
    <w:rsid w:val="00FB2546"/>
    <w:rsid w:val="00FB67AA"/>
    <w:rsid w:val="00FB76D2"/>
    <w:rsid w:val="00FB7788"/>
    <w:rsid w:val="00FC17AC"/>
    <w:rsid w:val="00FC21D7"/>
    <w:rsid w:val="00FC2AFB"/>
    <w:rsid w:val="00FC4DF5"/>
    <w:rsid w:val="00FC7239"/>
    <w:rsid w:val="00FC77D5"/>
    <w:rsid w:val="00FD2B49"/>
    <w:rsid w:val="00FD3440"/>
    <w:rsid w:val="00FD5666"/>
    <w:rsid w:val="00FD6740"/>
    <w:rsid w:val="00FD722D"/>
    <w:rsid w:val="00FE3780"/>
    <w:rsid w:val="00FE5193"/>
    <w:rsid w:val="00FE5787"/>
    <w:rsid w:val="00FE59EC"/>
    <w:rsid w:val="00FE76B5"/>
    <w:rsid w:val="00FE7B4D"/>
    <w:rsid w:val="00FE7DBA"/>
    <w:rsid w:val="00FF0066"/>
    <w:rsid w:val="00FF0082"/>
    <w:rsid w:val="00FF00C8"/>
    <w:rsid w:val="00FF043B"/>
    <w:rsid w:val="00FF3CD4"/>
    <w:rsid w:val="00FF3DAC"/>
    <w:rsid w:val="00FF5ECE"/>
    <w:rsid w:val="00FF6836"/>
    <w:rsid w:val="00FF6CE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473DC22D"/>
  <w15:chartTrackingRefBased/>
  <w15:docId w15:val="{6CE04A71-85D7-45DC-9628-FB1234DF1A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04F30"/>
    <w:pPr>
      <w:keepNext/>
      <w:keepLines/>
      <w:numPr>
        <w:numId w:val="1"/>
      </w:numPr>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304F30"/>
    <w:pPr>
      <w:keepNext/>
      <w:keepLines/>
      <w:numPr>
        <w:ilvl w:val="1"/>
        <w:numId w:val="1"/>
      </w:numPr>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304F30"/>
    <w:pPr>
      <w:keepNext/>
      <w:keepLines/>
      <w:numPr>
        <w:ilvl w:val="2"/>
        <w:numId w:val="1"/>
      </w:numPr>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304F30"/>
    <w:pPr>
      <w:keepNext/>
      <w:keepLines/>
      <w:numPr>
        <w:ilvl w:val="3"/>
        <w:numId w:val="1"/>
      </w:numPr>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rsid w:val="00304F30"/>
    <w:pPr>
      <w:keepNext/>
      <w:keepLines/>
      <w:numPr>
        <w:ilvl w:val="4"/>
        <w:numId w:val="1"/>
      </w:numPr>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unhideWhenUsed/>
    <w:qFormat/>
    <w:rsid w:val="00304F30"/>
    <w:pPr>
      <w:keepNext/>
      <w:keepLines/>
      <w:numPr>
        <w:ilvl w:val="5"/>
        <w:numId w:val="1"/>
      </w:numPr>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unhideWhenUsed/>
    <w:qFormat/>
    <w:rsid w:val="00304F30"/>
    <w:pPr>
      <w:keepNext/>
      <w:keepLines/>
      <w:numPr>
        <w:ilvl w:val="6"/>
        <w:numId w:val="1"/>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unhideWhenUsed/>
    <w:qFormat/>
    <w:rsid w:val="00304F30"/>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304F30"/>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97920"/>
    <w:pPr>
      <w:ind w:left="720"/>
      <w:contextualSpacing/>
    </w:pPr>
  </w:style>
  <w:style w:type="paragraph" w:styleId="IntenseQuote">
    <w:name w:val="Intense Quote"/>
    <w:basedOn w:val="Normal"/>
    <w:next w:val="Normal"/>
    <w:link w:val="IntenseQuoteChar"/>
    <w:uiPriority w:val="30"/>
    <w:qFormat/>
    <w:rsid w:val="00772B3B"/>
    <w:pPr>
      <w:pBdr>
        <w:top w:val="single" w:sz="4" w:space="10" w:color="5B9BD5" w:themeColor="accent1"/>
        <w:bottom w:val="single" w:sz="4" w:space="10" w:color="5B9BD5" w:themeColor="accent1"/>
      </w:pBdr>
      <w:spacing w:before="360" w:after="360"/>
      <w:ind w:left="864" w:right="864"/>
      <w:jc w:val="center"/>
    </w:pPr>
    <w:rPr>
      <w:i/>
      <w:iCs/>
      <w:color w:val="5B9BD5" w:themeColor="accent1"/>
    </w:rPr>
  </w:style>
  <w:style w:type="character" w:customStyle="1" w:styleId="IntenseQuoteChar">
    <w:name w:val="Intense Quote Char"/>
    <w:basedOn w:val="DefaultParagraphFont"/>
    <w:link w:val="IntenseQuote"/>
    <w:uiPriority w:val="30"/>
    <w:rsid w:val="00772B3B"/>
    <w:rPr>
      <w:i/>
      <w:iCs/>
      <w:color w:val="5B9BD5" w:themeColor="accent1"/>
    </w:rPr>
  </w:style>
  <w:style w:type="paragraph" w:styleId="Header">
    <w:name w:val="header"/>
    <w:basedOn w:val="Normal"/>
    <w:link w:val="HeaderChar"/>
    <w:uiPriority w:val="99"/>
    <w:unhideWhenUsed/>
    <w:rsid w:val="00772B3B"/>
    <w:pPr>
      <w:tabs>
        <w:tab w:val="center" w:pos="4680"/>
        <w:tab w:val="right" w:pos="9360"/>
      </w:tabs>
      <w:spacing w:after="0" w:line="240" w:lineRule="auto"/>
    </w:pPr>
  </w:style>
  <w:style w:type="character" w:customStyle="1" w:styleId="HeaderChar">
    <w:name w:val="Header Char"/>
    <w:basedOn w:val="DefaultParagraphFont"/>
    <w:link w:val="Header"/>
    <w:uiPriority w:val="99"/>
    <w:rsid w:val="00772B3B"/>
  </w:style>
  <w:style w:type="paragraph" w:styleId="Footer">
    <w:name w:val="footer"/>
    <w:basedOn w:val="Normal"/>
    <w:link w:val="FooterChar"/>
    <w:uiPriority w:val="99"/>
    <w:unhideWhenUsed/>
    <w:rsid w:val="00772B3B"/>
    <w:pPr>
      <w:tabs>
        <w:tab w:val="center" w:pos="4680"/>
        <w:tab w:val="right" w:pos="9360"/>
      </w:tabs>
      <w:spacing w:after="0" w:line="240" w:lineRule="auto"/>
    </w:pPr>
  </w:style>
  <w:style w:type="character" w:customStyle="1" w:styleId="FooterChar">
    <w:name w:val="Footer Char"/>
    <w:basedOn w:val="DefaultParagraphFont"/>
    <w:link w:val="Footer"/>
    <w:uiPriority w:val="99"/>
    <w:rsid w:val="00772B3B"/>
  </w:style>
  <w:style w:type="paragraph" w:styleId="NoSpacing">
    <w:name w:val="No Spacing"/>
    <w:link w:val="NoSpacingChar"/>
    <w:uiPriority w:val="1"/>
    <w:qFormat/>
    <w:rsid w:val="00772B3B"/>
    <w:pPr>
      <w:spacing w:after="0" w:line="240" w:lineRule="auto"/>
    </w:pPr>
    <w:rPr>
      <w:rFonts w:eastAsiaTheme="minorEastAsia"/>
    </w:rPr>
  </w:style>
  <w:style w:type="character" w:customStyle="1" w:styleId="NoSpacingChar">
    <w:name w:val="No Spacing Char"/>
    <w:basedOn w:val="DefaultParagraphFont"/>
    <w:link w:val="NoSpacing"/>
    <w:uiPriority w:val="1"/>
    <w:rsid w:val="00772B3B"/>
    <w:rPr>
      <w:rFonts w:eastAsiaTheme="minorEastAsia"/>
    </w:rPr>
  </w:style>
  <w:style w:type="character" w:customStyle="1" w:styleId="Heading1Char">
    <w:name w:val="Heading 1 Char"/>
    <w:basedOn w:val="DefaultParagraphFont"/>
    <w:link w:val="Heading1"/>
    <w:uiPriority w:val="9"/>
    <w:rsid w:val="00304F30"/>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304F30"/>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304F30"/>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304F30"/>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rsid w:val="00304F30"/>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rsid w:val="00304F30"/>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rsid w:val="00304F30"/>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rsid w:val="00304F30"/>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304F30"/>
    <w:rPr>
      <w:rFonts w:asciiTheme="majorHAnsi" w:eastAsiaTheme="majorEastAsia" w:hAnsiTheme="majorHAnsi" w:cstheme="majorBidi"/>
      <w:i/>
      <w:iCs/>
      <w:color w:val="272727" w:themeColor="text1" w:themeTint="D8"/>
      <w:sz w:val="21"/>
      <w:szCs w:val="21"/>
    </w:rPr>
  </w:style>
  <w:style w:type="character" w:styleId="Hyperlink">
    <w:name w:val="Hyperlink"/>
    <w:basedOn w:val="DefaultParagraphFont"/>
    <w:uiPriority w:val="99"/>
    <w:unhideWhenUsed/>
    <w:rsid w:val="0018709B"/>
    <w:rPr>
      <w:color w:val="0000FF"/>
      <w:u w:val="single"/>
    </w:rPr>
  </w:style>
  <w:style w:type="character" w:styleId="UnresolvedMention">
    <w:name w:val="Unresolved Mention"/>
    <w:basedOn w:val="DefaultParagraphFont"/>
    <w:uiPriority w:val="99"/>
    <w:semiHidden/>
    <w:unhideWhenUsed/>
    <w:rsid w:val="0045295C"/>
    <w:rPr>
      <w:color w:val="605E5C"/>
      <w:shd w:val="clear" w:color="auto" w:fill="E1DFDD"/>
    </w:rPr>
  </w:style>
  <w:style w:type="paragraph" w:styleId="TOCHeading">
    <w:name w:val="TOC Heading"/>
    <w:basedOn w:val="Heading1"/>
    <w:next w:val="Normal"/>
    <w:uiPriority w:val="39"/>
    <w:unhideWhenUsed/>
    <w:qFormat/>
    <w:rsid w:val="00F83BB9"/>
    <w:pPr>
      <w:numPr>
        <w:numId w:val="0"/>
      </w:numPr>
      <w:outlineLvl w:val="9"/>
    </w:pPr>
  </w:style>
  <w:style w:type="paragraph" w:styleId="TOC1">
    <w:name w:val="toc 1"/>
    <w:basedOn w:val="Normal"/>
    <w:next w:val="Normal"/>
    <w:autoRedefine/>
    <w:uiPriority w:val="39"/>
    <w:unhideWhenUsed/>
    <w:rsid w:val="00F83BB9"/>
    <w:pPr>
      <w:spacing w:after="100"/>
    </w:pPr>
  </w:style>
  <w:style w:type="paragraph" w:styleId="TOC2">
    <w:name w:val="toc 2"/>
    <w:basedOn w:val="Normal"/>
    <w:next w:val="Normal"/>
    <w:autoRedefine/>
    <w:uiPriority w:val="39"/>
    <w:unhideWhenUsed/>
    <w:rsid w:val="00F83BB9"/>
    <w:pPr>
      <w:spacing w:after="100"/>
      <w:ind w:left="220"/>
    </w:pPr>
  </w:style>
  <w:style w:type="paragraph" w:styleId="TOC3">
    <w:name w:val="toc 3"/>
    <w:basedOn w:val="Normal"/>
    <w:next w:val="Normal"/>
    <w:autoRedefine/>
    <w:uiPriority w:val="39"/>
    <w:unhideWhenUsed/>
    <w:rsid w:val="00F83BB9"/>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93360977">
      <w:bodyDiv w:val="1"/>
      <w:marLeft w:val="0"/>
      <w:marRight w:val="0"/>
      <w:marTop w:val="0"/>
      <w:marBottom w:val="0"/>
      <w:divBdr>
        <w:top w:val="none" w:sz="0" w:space="0" w:color="auto"/>
        <w:left w:val="none" w:sz="0" w:space="0" w:color="auto"/>
        <w:bottom w:val="none" w:sz="0" w:space="0" w:color="auto"/>
        <w:right w:val="none" w:sz="0" w:space="0" w:color="auto"/>
      </w:divBdr>
    </w:div>
    <w:div w:id="15340015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3.jpeg"/><Relationship Id="rId18" Type="http://schemas.openxmlformats.org/officeDocument/2006/relationships/header" Target="header2.xml"/><Relationship Id="rId26" Type="http://schemas.openxmlformats.org/officeDocument/2006/relationships/theme" Target="theme/theme1.xml"/><Relationship Id="rId3" Type="http://schemas.openxmlformats.org/officeDocument/2006/relationships/numbering" Target="numbering.xml"/><Relationship Id="rId21" Type="http://schemas.openxmlformats.org/officeDocument/2006/relationships/footer" Target="footer4.xml"/><Relationship Id="rId7" Type="http://schemas.openxmlformats.org/officeDocument/2006/relationships/footnotes" Target="footnotes.xml"/><Relationship Id="rId12" Type="http://schemas.openxmlformats.org/officeDocument/2006/relationships/image" Target="media/image2.png"/><Relationship Id="rId17" Type="http://schemas.openxmlformats.org/officeDocument/2006/relationships/footer" Target="footer2.xm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github.com/ahull002/SP_data_engineering_open-ended-capstone" TargetMode="External"/><Relationship Id="rId24" Type="http://schemas.openxmlformats.org/officeDocument/2006/relationships/footer" Target="footer6.xml"/><Relationship Id="rId5" Type="http://schemas.openxmlformats.org/officeDocument/2006/relationships/settings" Target="settings.xml"/><Relationship Id="rId15" Type="http://schemas.openxmlformats.org/officeDocument/2006/relationships/header" Target="header1.xml"/><Relationship Id="rId23" Type="http://schemas.openxmlformats.org/officeDocument/2006/relationships/footer" Target="footer5.xml"/><Relationship Id="rId10" Type="http://schemas.openxmlformats.org/officeDocument/2006/relationships/image" Target="media/image1.png"/><Relationship Id="rId19" Type="http://schemas.openxmlformats.org/officeDocument/2006/relationships/footer" Target="footer3.xml"/><Relationship Id="rId4" Type="http://schemas.openxmlformats.org/officeDocument/2006/relationships/styles" Target="styles.xml"/><Relationship Id="rId9" Type="http://schemas.openxmlformats.org/officeDocument/2006/relationships/hyperlink" Target="https://www.linkedin.com/in/alfredhull/" TargetMode="External"/><Relationship Id="rId14" Type="http://schemas.openxmlformats.org/officeDocument/2006/relationships/image" Target="media/image4.emf"/><Relationship Id="rId22"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048DDBD-7B6A-471F-A0C7-7B6750A117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4</TotalTime>
  <Pages>11</Pages>
  <Words>1137</Words>
  <Characters>6483</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Data Lake evaluation</vt:lpstr>
    </vt:vector>
  </TitlesOfParts>
  <Company>HPES NMCI NGEN</Company>
  <LinksUpToDate>false</LinksUpToDate>
  <CharactersWithSpaces>76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Lake evaluation</dc:title>
  <dc:subject>Presented to Naval Inspector General (NAVINSGIN)</dc:subject>
  <dc:creator>Hull, Alfred D CIV USN NAVSTA NORFOLK VA (USA)</dc:creator>
  <cp:keywords/>
  <dc:description/>
  <cp:lastModifiedBy>Alfred Hull</cp:lastModifiedBy>
  <cp:revision>141</cp:revision>
  <dcterms:created xsi:type="dcterms:W3CDTF">2020-11-29T04:57:00Z</dcterms:created>
  <dcterms:modified xsi:type="dcterms:W3CDTF">2020-12-08T18:48:00Z</dcterms:modified>
</cp:coreProperties>
</file>